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510DB1" w14:textId="02418A64" w:rsidR="00E26865" w:rsidRPr="00E26865" w:rsidRDefault="00E26865" w:rsidP="00E26865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Supplementary Figure F1. </w:t>
      </w:r>
      <w:r w:rsidRPr="00E26865">
        <w:rPr>
          <w:b/>
          <w:bCs/>
        </w:rPr>
        <w:t>Ratio of elective to emergency hospital admissions for any reason at the Trust</w:t>
      </w:r>
    </w:p>
    <w:p w14:paraId="2EE9F1A9" w14:textId="444D861C" w:rsidR="001B6FB9" w:rsidRDefault="00E26865" w:rsidP="001B6FB9">
      <w:pPr>
        <w:spacing w:after="0" w:line="240" w:lineRule="auto"/>
        <w:rPr>
          <w:i/>
          <w:iCs/>
        </w:rPr>
      </w:pPr>
      <w:r>
        <w:rPr>
          <w:noProof/>
        </w:rPr>
        <w:drawing>
          <wp:inline distT="0" distB="0" distL="0" distR="0" wp14:anchorId="5A0D3A9A" wp14:editId="488E0BEC">
            <wp:extent cx="5401524" cy="3615241"/>
            <wp:effectExtent l="0" t="0" r="8890" b="4445"/>
            <wp:docPr id="3" name="Picture 2" descr="Chart, line chart, scatter char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A8FD7E79-BE44-4D8A-B4ED-A77F322B928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Chart, line chart, scatter chart&#10;&#10;Description automatically generated">
                      <a:extLst>
                        <a:ext uri="{FF2B5EF4-FFF2-40B4-BE49-F238E27FC236}">
                          <a16:creationId xmlns:a16="http://schemas.microsoft.com/office/drawing/2014/main" id="{A8FD7E79-BE44-4D8A-B4ED-A77F322B928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1524" cy="3615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1E2D5" w14:textId="77777777" w:rsidR="0026509D" w:rsidRDefault="0026509D" w:rsidP="0026509D">
      <w:pPr>
        <w:spacing w:after="0" w:line="240" w:lineRule="auto"/>
      </w:pPr>
      <w:r>
        <w:t>Note: grey area shows the winter 2017 cancellations and is excluded from the analysis</w:t>
      </w:r>
    </w:p>
    <w:p w14:paraId="6D1EBA88" w14:textId="7F4066BA" w:rsidR="001B6FB9" w:rsidRDefault="001B6FB9" w:rsidP="0026509D">
      <w:pPr>
        <w:spacing w:after="120" w:line="240" w:lineRule="auto"/>
        <w:rPr>
          <w:i/>
          <w:iCs/>
        </w:rPr>
      </w:pPr>
    </w:p>
    <w:sectPr w:rsidR="001B6FB9" w:rsidSect="001B6FB9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30027A" w14:textId="77777777" w:rsidR="008E57DC" w:rsidRDefault="008E57DC" w:rsidP="00C32C6D">
      <w:pPr>
        <w:spacing w:after="0" w:line="240" w:lineRule="auto"/>
      </w:pPr>
      <w:r>
        <w:separator/>
      </w:r>
    </w:p>
  </w:endnote>
  <w:endnote w:type="continuationSeparator" w:id="0">
    <w:p w14:paraId="5A6F9E0E" w14:textId="77777777" w:rsidR="008E57DC" w:rsidRDefault="008E57DC" w:rsidP="00C32C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917FB" w14:textId="77777777" w:rsidR="008E57DC" w:rsidRDefault="008E57DC" w:rsidP="00C32C6D">
      <w:pPr>
        <w:spacing w:after="0" w:line="240" w:lineRule="auto"/>
      </w:pPr>
      <w:r>
        <w:separator/>
      </w:r>
    </w:p>
  </w:footnote>
  <w:footnote w:type="continuationSeparator" w:id="0">
    <w:p w14:paraId="44AD03EC" w14:textId="77777777" w:rsidR="008E57DC" w:rsidRDefault="008E57DC" w:rsidP="00C32C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503C8"/>
    <w:multiLevelType w:val="hybridMultilevel"/>
    <w:tmpl w:val="E9B0B44A"/>
    <w:lvl w:ilvl="0" w:tplc="C748C7C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16799"/>
    <w:multiLevelType w:val="hybridMultilevel"/>
    <w:tmpl w:val="DBAA8F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051531"/>
    <w:multiLevelType w:val="hybridMultilevel"/>
    <w:tmpl w:val="3A88C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03879"/>
    <w:multiLevelType w:val="hybridMultilevel"/>
    <w:tmpl w:val="E7E4DA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AF0292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22902"/>
    <w:multiLevelType w:val="hybridMultilevel"/>
    <w:tmpl w:val="E21CC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1C2F41"/>
    <w:multiLevelType w:val="hybridMultilevel"/>
    <w:tmpl w:val="BC8E06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A44048"/>
    <w:multiLevelType w:val="multilevel"/>
    <w:tmpl w:val="B5062A2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3862F5"/>
    <w:multiLevelType w:val="multilevel"/>
    <w:tmpl w:val="23F82530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9" w15:restartNumberingAfterBreak="0">
    <w:nsid w:val="32D67F56"/>
    <w:multiLevelType w:val="hybridMultilevel"/>
    <w:tmpl w:val="9B0ECC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B743C7"/>
    <w:multiLevelType w:val="hybridMultilevel"/>
    <w:tmpl w:val="D49CF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1B2D36"/>
    <w:multiLevelType w:val="hybridMultilevel"/>
    <w:tmpl w:val="538E02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155239"/>
    <w:multiLevelType w:val="hybridMultilevel"/>
    <w:tmpl w:val="35E85E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E75912"/>
    <w:multiLevelType w:val="hybridMultilevel"/>
    <w:tmpl w:val="1E76E44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B7A3A3D"/>
    <w:multiLevelType w:val="hybridMultilevel"/>
    <w:tmpl w:val="74CAEC9E"/>
    <w:lvl w:ilvl="0" w:tplc="9468D55A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3F5593"/>
    <w:multiLevelType w:val="hybridMultilevel"/>
    <w:tmpl w:val="1B52A0DE"/>
    <w:lvl w:ilvl="0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6" w15:restartNumberingAfterBreak="0">
    <w:nsid w:val="50797CE3"/>
    <w:multiLevelType w:val="hybridMultilevel"/>
    <w:tmpl w:val="AF3C41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FF277A"/>
    <w:multiLevelType w:val="hybridMultilevel"/>
    <w:tmpl w:val="4CF826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F48298A"/>
    <w:multiLevelType w:val="hybridMultilevel"/>
    <w:tmpl w:val="95B2420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1EC5C34"/>
    <w:multiLevelType w:val="hybridMultilevel"/>
    <w:tmpl w:val="E7623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930DB2"/>
    <w:multiLevelType w:val="hybridMultilevel"/>
    <w:tmpl w:val="8BEA3A0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8FC5805"/>
    <w:multiLevelType w:val="hybridMultilevel"/>
    <w:tmpl w:val="4168A294"/>
    <w:lvl w:ilvl="0" w:tplc="0809000F">
      <w:start w:val="1"/>
      <w:numFmt w:val="decimal"/>
      <w:lvlText w:val="%1."/>
      <w:lvlJc w:val="left"/>
      <w:pPr>
        <w:ind w:left="862" w:hanging="360"/>
      </w:p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22" w15:restartNumberingAfterBreak="0">
    <w:nsid w:val="69A94206"/>
    <w:multiLevelType w:val="hybridMultilevel"/>
    <w:tmpl w:val="493038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2F11D1"/>
    <w:multiLevelType w:val="hybridMultilevel"/>
    <w:tmpl w:val="91FC12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7F61E2"/>
    <w:multiLevelType w:val="hybridMultilevel"/>
    <w:tmpl w:val="FD683460"/>
    <w:lvl w:ilvl="0" w:tplc="C95A1FF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0F24C2D"/>
    <w:multiLevelType w:val="hybridMultilevel"/>
    <w:tmpl w:val="554A540C"/>
    <w:lvl w:ilvl="0" w:tplc="0809000F">
      <w:start w:val="1"/>
      <w:numFmt w:val="decimal"/>
      <w:lvlText w:val="%1."/>
      <w:lvlJc w:val="left"/>
      <w:pPr>
        <w:ind w:left="3600" w:hanging="360"/>
      </w:pPr>
    </w:lvl>
    <w:lvl w:ilvl="1" w:tplc="08090019" w:tentative="1">
      <w:start w:val="1"/>
      <w:numFmt w:val="lowerLetter"/>
      <w:lvlText w:val="%2."/>
      <w:lvlJc w:val="left"/>
      <w:pPr>
        <w:ind w:left="4320" w:hanging="360"/>
      </w:pPr>
    </w:lvl>
    <w:lvl w:ilvl="2" w:tplc="0809001B" w:tentative="1">
      <w:start w:val="1"/>
      <w:numFmt w:val="lowerRoman"/>
      <w:lvlText w:val="%3."/>
      <w:lvlJc w:val="right"/>
      <w:pPr>
        <w:ind w:left="5040" w:hanging="180"/>
      </w:pPr>
    </w:lvl>
    <w:lvl w:ilvl="3" w:tplc="0809000F" w:tentative="1">
      <w:start w:val="1"/>
      <w:numFmt w:val="decimal"/>
      <w:lvlText w:val="%4."/>
      <w:lvlJc w:val="left"/>
      <w:pPr>
        <w:ind w:left="5760" w:hanging="360"/>
      </w:pPr>
    </w:lvl>
    <w:lvl w:ilvl="4" w:tplc="08090019" w:tentative="1">
      <w:start w:val="1"/>
      <w:numFmt w:val="lowerLetter"/>
      <w:lvlText w:val="%5."/>
      <w:lvlJc w:val="left"/>
      <w:pPr>
        <w:ind w:left="6480" w:hanging="360"/>
      </w:pPr>
    </w:lvl>
    <w:lvl w:ilvl="5" w:tplc="0809001B" w:tentative="1">
      <w:start w:val="1"/>
      <w:numFmt w:val="lowerRoman"/>
      <w:lvlText w:val="%6."/>
      <w:lvlJc w:val="right"/>
      <w:pPr>
        <w:ind w:left="7200" w:hanging="180"/>
      </w:pPr>
    </w:lvl>
    <w:lvl w:ilvl="6" w:tplc="0809000F" w:tentative="1">
      <w:start w:val="1"/>
      <w:numFmt w:val="decimal"/>
      <w:lvlText w:val="%7."/>
      <w:lvlJc w:val="left"/>
      <w:pPr>
        <w:ind w:left="7920" w:hanging="360"/>
      </w:pPr>
    </w:lvl>
    <w:lvl w:ilvl="7" w:tplc="08090019" w:tentative="1">
      <w:start w:val="1"/>
      <w:numFmt w:val="lowerLetter"/>
      <w:lvlText w:val="%8."/>
      <w:lvlJc w:val="left"/>
      <w:pPr>
        <w:ind w:left="8640" w:hanging="360"/>
      </w:pPr>
    </w:lvl>
    <w:lvl w:ilvl="8" w:tplc="08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26" w15:restartNumberingAfterBreak="0">
    <w:nsid w:val="79A90B72"/>
    <w:multiLevelType w:val="hybridMultilevel"/>
    <w:tmpl w:val="33EA15DC"/>
    <w:lvl w:ilvl="0" w:tplc="DD74541A">
      <w:start w:val="1"/>
      <w:numFmt w:val="decimal"/>
      <w:lvlText w:val="%1."/>
      <w:lvlJc w:val="left"/>
      <w:pPr>
        <w:ind w:left="720" w:hanging="360"/>
      </w:pPr>
      <w:rPr>
        <w:rFonts w:ascii="Calibri" w:eastAsia="Times New Roman" w:hAnsi="Calibri" w:cs="Times New Roman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0"/>
  </w:num>
  <w:num w:numId="3">
    <w:abstractNumId w:val="25"/>
  </w:num>
  <w:num w:numId="4">
    <w:abstractNumId w:val="15"/>
  </w:num>
  <w:num w:numId="5">
    <w:abstractNumId w:val="7"/>
  </w:num>
  <w:num w:numId="6">
    <w:abstractNumId w:val="6"/>
  </w:num>
  <w:num w:numId="7">
    <w:abstractNumId w:val="21"/>
  </w:num>
  <w:num w:numId="8">
    <w:abstractNumId w:val="1"/>
  </w:num>
  <w:num w:numId="9">
    <w:abstractNumId w:val="2"/>
  </w:num>
  <w:num w:numId="10">
    <w:abstractNumId w:val="12"/>
  </w:num>
  <w:num w:numId="11">
    <w:abstractNumId w:val="5"/>
  </w:num>
  <w:num w:numId="12">
    <w:abstractNumId w:val="4"/>
  </w:num>
  <w:num w:numId="13">
    <w:abstractNumId w:val="23"/>
  </w:num>
  <w:num w:numId="14">
    <w:abstractNumId w:val="18"/>
  </w:num>
  <w:num w:numId="15">
    <w:abstractNumId w:val="14"/>
  </w:num>
  <w:num w:numId="16">
    <w:abstractNumId w:val="8"/>
  </w:num>
  <w:num w:numId="17">
    <w:abstractNumId w:val="17"/>
  </w:num>
  <w:num w:numId="18">
    <w:abstractNumId w:val="9"/>
  </w:num>
  <w:num w:numId="19">
    <w:abstractNumId w:val="3"/>
  </w:num>
  <w:num w:numId="20">
    <w:abstractNumId w:val="22"/>
  </w:num>
  <w:num w:numId="21">
    <w:abstractNumId w:val="16"/>
  </w:num>
  <w:num w:numId="22">
    <w:abstractNumId w:val="26"/>
  </w:num>
  <w:num w:numId="23">
    <w:abstractNumId w:val="19"/>
  </w:num>
  <w:num w:numId="24">
    <w:abstractNumId w:val="10"/>
  </w:num>
  <w:num w:numId="25">
    <w:abstractNumId w:val="0"/>
  </w:num>
  <w:num w:numId="26">
    <w:abstractNumId w:val="24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0NjM1MjY1NzM0MrdQ0lEKTi0uzszPAykwrAUAvwpr7C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MJ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ezezsvwnx552wesddrpvf5bvf2rwz99pwrv&quot;&gt;Winter2017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2&lt;/item&gt;&lt;item&gt;13&lt;/item&gt;&lt;item&gt;14&lt;/item&gt;&lt;item&gt;15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/record-ids&gt;&lt;/item&gt;&lt;/Libraries&gt;"/>
  </w:docVars>
  <w:rsids>
    <w:rsidRoot w:val="00131B6E"/>
    <w:rsid w:val="000007C0"/>
    <w:rsid w:val="00001503"/>
    <w:rsid w:val="00001C45"/>
    <w:rsid w:val="000021BB"/>
    <w:rsid w:val="000022E3"/>
    <w:rsid w:val="0000238B"/>
    <w:rsid w:val="000032E3"/>
    <w:rsid w:val="00003A7E"/>
    <w:rsid w:val="00003C77"/>
    <w:rsid w:val="00003CCE"/>
    <w:rsid w:val="0000477A"/>
    <w:rsid w:val="00004ACD"/>
    <w:rsid w:val="00004B41"/>
    <w:rsid w:val="0000530D"/>
    <w:rsid w:val="00005617"/>
    <w:rsid w:val="00005D01"/>
    <w:rsid w:val="00006753"/>
    <w:rsid w:val="000101DA"/>
    <w:rsid w:val="000103F7"/>
    <w:rsid w:val="000109C0"/>
    <w:rsid w:val="00010BA8"/>
    <w:rsid w:val="00011696"/>
    <w:rsid w:val="000119F7"/>
    <w:rsid w:val="00012055"/>
    <w:rsid w:val="000125BD"/>
    <w:rsid w:val="000134B8"/>
    <w:rsid w:val="00014448"/>
    <w:rsid w:val="00014DA6"/>
    <w:rsid w:val="00015AC6"/>
    <w:rsid w:val="00015DA9"/>
    <w:rsid w:val="000164AE"/>
    <w:rsid w:val="0001659B"/>
    <w:rsid w:val="00016ACD"/>
    <w:rsid w:val="00016BA2"/>
    <w:rsid w:val="0001762D"/>
    <w:rsid w:val="000176A1"/>
    <w:rsid w:val="000179ED"/>
    <w:rsid w:val="000212C6"/>
    <w:rsid w:val="000213C2"/>
    <w:rsid w:val="000217B8"/>
    <w:rsid w:val="000218E2"/>
    <w:rsid w:val="00021FAB"/>
    <w:rsid w:val="00021FDF"/>
    <w:rsid w:val="00022257"/>
    <w:rsid w:val="00022DB1"/>
    <w:rsid w:val="00022F38"/>
    <w:rsid w:val="00023181"/>
    <w:rsid w:val="000232C3"/>
    <w:rsid w:val="0002359D"/>
    <w:rsid w:val="00023952"/>
    <w:rsid w:val="00023B56"/>
    <w:rsid w:val="000243BA"/>
    <w:rsid w:val="00024F10"/>
    <w:rsid w:val="000256AF"/>
    <w:rsid w:val="00025889"/>
    <w:rsid w:val="0002592B"/>
    <w:rsid w:val="000265D0"/>
    <w:rsid w:val="00026C9A"/>
    <w:rsid w:val="000272C0"/>
    <w:rsid w:val="00027C26"/>
    <w:rsid w:val="00027EDA"/>
    <w:rsid w:val="0003014C"/>
    <w:rsid w:val="0003051D"/>
    <w:rsid w:val="0003097F"/>
    <w:rsid w:val="00030B59"/>
    <w:rsid w:val="00030E34"/>
    <w:rsid w:val="00031609"/>
    <w:rsid w:val="00031BE3"/>
    <w:rsid w:val="00031DC3"/>
    <w:rsid w:val="00031F89"/>
    <w:rsid w:val="0003223A"/>
    <w:rsid w:val="0003276F"/>
    <w:rsid w:val="00032802"/>
    <w:rsid w:val="0003340E"/>
    <w:rsid w:val="00033801"/>
    <w:rsid w:val="00033D51"/>
    <w:rsid w:val="00034048"/>
    <w:rsid w:val="000340EE"/>
    <w:rsid w:val="0003442B"/>
    <w:rsid w:val="00034D75"/>
    <w:rsid w:val="00034EFE"/>
    <w:rsid w:val="000354FD"/>
    <w:rsid w:val="00035A75"/>
    <w:rsid w:val="00036342"/>
    <w:rsid w:val="0003641A"/>
    <w:rsid w:val="000365C5"/>
    <w:rsid w:val="00036B44"/>
    <w:rsid w:val="00037275"/>
    <w:rsid w:val="000374E7"/>
    <w:rsid w:val="00040211"/>
    <w:rsid w:val="000403C7"/>
    <w:rsid w:val="00040A6B"/>
    <w:rsid w:val="00041135"/>
    <w:rsid w:val="00043186"/>
    <w:rsid w:val="00043AEF"/>
    <w:rsid w:val="0004470D"/>
    <w:rsid w:val="00044AE3"/>
    <w:rsid w:val="00044FAA"/>
    <w:rsid w:val="00045504"/>
    <w:rsid w:val="00046733"/>
    <w:rsid w:val="000467F9"/>
    <w:rsid w:val="00046EB4"/>
    <w:rsid w:val="00047371"/>
    <w:rsid w:val="000479C1"/>
    <w:rsid w:val="000503E4"/>
    <w:rsid w:val="0005082B"/>
    <w:rsid w:val="00050F4F"/>
    <w:rsid w:val="00051974"/>
    <w:rsid w:val="00051A8A"/>
    <w:rsid w:val="00051F9D"/>
    <w:rsid w:val="00052496"/>
    <w:rsid w:val="00053448"/>
    <w:rsid w:val="00053524"/>
    <w:rsid w:val="00053A8B"/>
    <w:rsid w:val="00053EB7"/>
    <w:rsid w:val="000541A3"/>
    <w:rsid w:val="000557C0"/>
    <w:rsid w:val="0005667F"/>
    <w:rsid w:val="000568C9"/>
    <w:rsid w:val="00056BB1"/>
    <w:rsid w:val="00057DEE"/>
    <w:rsid w:val="0006032B"/>
    <w:rsid w:val="000604D9"/>
    <w:rsid w:val="00061234"/>
    <w:rsid w:val="000622D4"/>
    <w:rsid w:val="00062E3E"/>
    <w:rsid w:val="00063297"/>
    <w:rsid w:val="0006368F"/>
    <w:rsid w:val="000648AB"/>
    <w:rsid w:val="00064EC3"/>
    <w:rsid w:val="00065313"/>
    <w:rsid w:val="000659B4"/>
    <w:rsid w:val="00065B96"/>
    <w:rsid w:val="0006619A"/>
    <w:rsid w:val="0006680F"/>
    <w:rsid w:val="000671B7"/>
    <w:rsid w:val="0006770A"/>
    <w:rsid w:val="00067ED4"/>
    <w:rsid w:val="00070950"/>
    <w:rsid w:val="00070D35"/>
    <w:rsid w:val="000759B1"/>
    <w:rsid w:val="00076E89"/>
    <w:rsid w:val="000770A5"/>
    <w:rsid w:val="0007713A"/>
    <w:rsid w:val="000776C8"/>
    <w:rsid w:val="00077C65"/>
    <w:rsid w:val="00080076"/>
    <w:rsid w:val="000827F2"/>
    <w:rsid w:val="000829A8"/>
    <w:rsid w:val="00082D23"/>
    <w:rsid w:val="00082D36"/>
    <w:rsid w:val="000841AD"/>
    <w:rsid w:val="00084574"/>
    <w:rsid w:val="00084814"/>
    <w:rsid w:val="00084871"/>
    <w:rsid w:val="000848AC"/>
    <w:rsid w:val="00084FA8"/>
    <w:rsid w:val="00085364"/>
    <w:rsid w:val="00085BAB"/>
    <w:rsid w:val="00086784"/>
    <w:rsid w:val="00087625"/>
    <w:rsid w:val="00087A5C"/>
    <w:rsid w:val="00091259"/>
    <w:rsid w:val="00091DAB"/>
    <w:rsid w:val="00092027"/>
    <w:rsid w:val="0009280A"/>
    <w:rsid w:val="00093569"/>
    <w:rsid w:val="000942C6"/>
    <w:rsid w:val="00094570"/>
    <w:rsid w:val="00094892"/>
    <w:rsid w:val="00094C10"/>
    <w:rsid w:val="00094FCE"/>
    <w:rsid w:val="0009606E"/>
    <w:rsid w:val="00096200"/>
    <w:rsid w:val="00096754"/>
    <w:rsid w:val="00097C23"/>
    <w:rsid w:val="000A05DA"/>
    <w:rsid w:val="000A0919"/>
    <w:rsid w:val="000A0A18"/>
    <w:rsid w:val="000A11B2"/>
    <w:rsid w:val="000A11E3"/>
    <w:rsid w:val="000A1303"/>
    <w:rsid w:val="000A138C"/>
    <w:rsid w:val="000A186C"/>
    <w:rsid w:val="000A194E"/>
    <w:rsid w:val="000A1BE2"/>
    <w:rsid w:val="000A39AB"/>
    <w:rsid w:val="000A4A55"/>
    <w:rsid w:val="000A51FF"/>
    <w:rsid w:val="000A6161"/>
    <w:rsid w:val="000A648D"/>
    <w:rsid w:val="000A66A2"/>
    <w:rsid w:val="000A66E3"/>
    <w:rsid w:val="000A6D97"/>
    <w:rsid w:val="000A6EA6"/>
    <w:rsid w:val="000A74A4"/>
    <w:rsid w:val="000A77B9"/>
    <w:rsid w:val="000A780D"/>
    <w:rsid w:val="000A78EA"/>
    <w:rsid w:val="000B01F7"/>
    <w:rsid w:val="000B031D"/>
    <w:rsid w:val="000B0426"/>
    <w:rsid w:val="000B1833"/>
    <w:rsid w:val="000B1FD8"/>
    <w:rsid w:val="000B2445"/>
    <w:rsid w:val="000B25A5"/>
    <w:rsid w:val="000B2CAD"/>
    <w:rsid w:val="000B3279"/>
    <w:rsid w:val="000B335B"/>
    <w:rsid w:val="000B3644"/>
    <w:rsid w:val="000B468A"/>
    <w:rsid w:val="000B4768"/>
    <w:rsid w:val="000B4BDB"/>
    <w:rsid w:val="000B4BF2"/>
    <w:rsid w:val="000B5109"/>
    <w:rsid w:val="000B5F1C"/>
    <w:rsid w:val="000B6368"/>
    <w:rsid w:val="000B647B"/>
    <w:rsid w:val="000B6C53"/>
    <w:rsid w:val="000B6EE4"/>
    <w:rsid w:val="000B7899"/>
    <w:rsid w:val="000B7B50"/>
    <w:rsid w:val="000B7DEE"/>
    <w:rsid w:val="000C01A2"/>
    <w:rsid w:val="000C10BB"/>
    <w:rsid w:val="000C16BF"/>
    <w:rsid w:val="000C2299"/>
    <w:rsid w:val="000C252C"/>
    <w:rsid w:val="000C29A4"/>
    <w:rsid w:val="000C2E22"/>
    <w:rsid w:val="000C334F"/>
    <w:rsid w:val="000C345C"/>
    <w:rsid w:val="000C40A4"/>
    <w:rsid w:val="000C4190"/>
    <w:rsid w:val="000C4D0F"/>
    <w:rsid w:val="000C4E05"/>
    <w:rsid w:val="000C59A2"/>
    <w:rsid w:val="000C5B94"/>
    <w:rsid w:val="000C5DEC"/>
    <w:rsid w:val="000C6030"/>
    <w:rsid w:val="000C6117"/>
    <w:rsid w:val="000C640F"/>
    <w:rsid w:val="000C657F"/>
    <w:rsid w:val="000C6BA5"/>
    <w:rsid w:val="000C7765"/>
    <w:rsid w:val="000C7F86"/>
    <w:rsid w:val="000D0392"/>
    <w:rsid w:val="000D0741"/>
    <w:rsid w:val="000D0CD8"/>
    <w:rsid w:val="000D196C"/>
    <w:rsid w:val="000D210D"/>
    <w:rsid w:val="000D2E70"/>
    <w:rsid w:val="000D319C"/>
    <w:rsid w:val="000D35B9"/>
    <w:rsid w:val="000D3721"/>
    <w:rsid w:val="000D3808"/>
    <w:rsid w:val="000D3833"/>
    <w:rsid w:val="000D6B16"/>
    <w:rsid w:val="000D7355"/>
    <w:rsid w:val="000D75D5"/>
    <w:rsid w:val="000D7727"/>
    <w:rsid w:val="000D786A"/>
    <w:rsid w:val="000E0C20"/>
    <w:rsid w:val="000E0E6B"/>
    <w:rsid w:val="000E0FCC"/>
    <w:rsid w:val="000E1A1C"/>
    <w:rsid w:val="000E1B5A"/>
    <w:rsid w:val="000E3750"/>
    <w:rsid w:val="000E3825"/>
    <w:rsid w:val="000E38BA"/>
    <w:rsid w:val="000E3D65"/>
    <w:rsid w:val="000E4116"/>
    <w:rsid w:val="000E4148"/>
    <w:rsid w:val="000E42C0"/>
    <w:rsid w:val="000E477F"/>
    <w:rsid w:val="000E49C1"/>
    <w:rsid w:val="000E5E5C"/>
    <w:rsid w:val="000E6A3B"/>
    <w:rsid w:val="000E6FF4"/>
    <w:rsid w:val="000E7131"/>
    <w:rsid w:val="000E79BD"/>
    <w:rsid w:val="000E7A59"/>
    <w:rsid w:val="000E7FAC"/>
    <w:rsid w:val="000F09FC"/>
    <w:rsid w:val="000F1100"/>
    <w:rsid w:val="000F112F"/>
    <w:rsid w:val="000F189D"/>
    <w:rsid w:val="000F1B2A"/>
    <w:rsid w:val="000F1DD3"/>
    <w:rsid w:val="000F2196"/>
    <w:rsid w:val="000F2688"/>
    <w:rsid w:val="000F296F"/>
    <w:rsid w:val="000F2BF0"/>
    <w:rsid w:val="000F2DA7"/>
    <w:rsid w:val="000F320E"/>
    <w:rsid w:val="000F3546"/>
    <w:rsid w:val="000F3C62"/>
    <w:rsid w:val="000F3E74"/>
    <w:rsid w:val="000F42E0"/>
    <w:rsid w:val="000F43B4"/>
    <w:rsid w:val="000F4E64"/>
    <w:rsid w:val="000F4FF2"/>
    <w:rsid w:val="000F50E3"/>
    <w:rsid w:val="000F5C2D"/>
    <w:rsid w:val="000F65CA"/>
    <w:rsid w:val="000F68C3"/>
    <w:rsid w:val="000F7529"/>
    <w:rsid w:val="0010027D"/>
    <w:rsid w:val="001002A6"/>
    <w:rsid w:val="00100431"/>
    <w:rsid w:val="00100960"/>
    <w:rsid w:val="00101887"/>
    <w:rsid w:val="00101A2A"/>
    <w:rsid w:val="0010218F"/>
    <w:rsid w:val="001021A2"/>
    <w:rsid w:val="001025FD"/>
    <w:rsid w:val="00102A49"/>
    <w:rsid w:val="00102A98"/>
    <w:rsid w:val="00102DB2"/>
    <w:rsid w:val="001031D9"/>
    <w:rsid w:val="00103AF8"/>
    <w:rsid w:val="00103B58"/>
    <w:rsid w:val="00103D53"/>
    <w:rsid w:val="0010442D"/>
    <w:rsid w:val="001053D9"/>
    <w:rsid w:val="001058F6"/>
    <w:rsid w:val="0010599F"/>
    <w:rsid w:val="00105E30"/>
    <w:rsid w:val="00105F93"/>
    <w:rsid w:val="001075BB"/>
    <w:rsid w:val="001075C0"/>
    <w:rsid w:val="001102AC"/>
    <w:rsid w:val="00111C9B"/>
    <w:rsid w:val="00111D9A"/>
    <w:rsid w:val="00112762"/>
    <w:rsid w:val="00112D12"/>
    <w:rsid w:val="001136AC"/>
    <w:rsid w:val="001137E2"/>
    <w:rsid w:val="00113B89"/>
    <w:rsid w:val="00113C6A"/>
    <w:rsid w:val="00113FFD"/>
    <w:rsid w:val="00114BBC"/>
    <w:rsid w:val="001152AB"/>
    <w:rsid w:val="00115AD8"/>
    <w:rsid w:val="00115B94"/>
    <w:rsid w:val="001161E0"/>
    <w:rsid w:val="001162AE"/>
    <w:rsid w:val="00116E12"/>
    <w:rsid w:val="001174CF"/>
    <w:rsid w:val="00120AA8"/>
    <w:rsid w:val="0012124F"/>
    <w:rsid w:val="00121F09"/>
    <w:rsid w:val="00121FFB"/>
    <w:rsid w:val="00122360"/>
    <w:rsid w:val="00122692"/>
    <w:rsid w:val="00122E78"/>
    <w:rsid w:val="00122EAC"/>
    <w:rsid w:val="00122F09"/>
    <w:rsid w:val="00122F84"/>
    <w:rsid w:val="00123679"/>
    <w:rsid w:val="00123F62"/>
    <w:rsid w:val="001240CE"/>
    <w:rsid w:val="001242AA"/>
    <w:rsid w:val="00124CD9"/>
    <w:rsid w:val="001252D7"/>
    <w:rsid w:val="00125E21"/>
    <w:rsid w:val="00126379"/>
    <w:rsid w:val="001270EA"/>
    <w:rsid w:val="001276C0"/>
    <w:rsid w:val="00127721"/>
    <w:rsid w:val="0012772F"/>
    <w:rsid w:val="00127AFA"/>
    <w:rsid w:val="00127C30"/>
    <w:rsid w:val="001311AE"/>
    <w:rsid w:val="00131263"/>
    <w:rsid w:val="00131551"/>
    <w:rsid w:val="001315F3"/>
    <w:rsid w:val="00131903"/>
    <w:rsid w:val="00131B6E"/>
    <w:rsid w:val="00131B8C"/>
    <w:rsid w:val="001323BE"/>
    <w:rsid w:val="001342D4"/>
    <w:rsid w:val="001342DB"/>
    <w:rsid w:val="00134A75"/>
    <w:rsid w:val="001350D4"/>
    <w:rsid w:val="0013517A"/>
    <w:rsid w:val="00135483"/>
    <w:rsid w:val="00136713"/>
    <w:rsid w:val="00136B9A"/>
    <w:rsid w:val="00136FA8"/>
    <w:rsid w:val="00140118"/>
    <w:rsid w:val="0014075C"/>
    <w:rsid w:val="001413A4"/>
    <w:rsid w:val="001416C1"/>
    <w:rsid w:val="00142003"/>
    <w:rsid w:val="00142584"/>
    <w:rsid w:val="00143BC2"/>
    <w:rsid w:val="001441B3"/>
    <w:rsid w:val="001442FA"/>
    <w:rsid w:val="001448EA"/>
    <w:rsid w:val="00144928"/>
    <w:rsid w:val="00144A74"/>
    <w:rsid w:val="00144FC7"/>
    <w:rsid w:val="00145154"/>
    <w:rsid w:val="001469AE"/>
    <w:rsid w:val="00146B0D"/>
    <w:rsid w:val="00146FA5"/>
    <w:rsid w:val="0014769C"/>
    <w:rsid w:val="0014777B"/>
    <w:rsid w:val="0015032C"/>
    <w:rsid w:val="001504D8"/>
    <w:rsid w:val="00150B00"/>
    <w:rsid w:val="0015131C"/>
    <w:rsid w:val="0015132C"/>
    <w:rsid w:val="001513E7"/>
    <w:rsid w:val="0015179D"/>
    <w:rsid w:val="00153E0F"/>
    <w:rsid w:val="00153FD0"/>
    <w:rsid w:val="001543CA"/>
    <w:rsid w:val="001543ED"/>
    <w:rsid w:val="001544AD"/>
    <w:rsid w:val="00155322"/>
    <w:rsid w:val="00156F21"/>
    <w:rsid w:val="00157010"/>
    <w:rsid w:val="00157071"/>
    <w:rsid w:val="00157328"/>
    <w:rsid w:val="0015796C"/>
    <w:rsid w:val="00157C5A"/>
    <w:rsid w:val="00160A1F"/>
    <w:rsid w:val="00160B3B"/>
    <w:rsid w:val="00160E90"/>
    <w:rsid w:val="00161701"/>
    <w:rsid w:val="00161738"/>
    <w:rsid w:val="00161C66"/>
    <w:rsid w:val="0016241B"/>
    <w:rsid w:val="00162ACF"/>
    <w:rsid w:val="00162CA7"/>
    <w:rsid w:val="001632B1"/>
    <w:rsid w:val="0016353E"/>
    <w:rsid w:val="00163DE3"/>
    <w:rsid w:val="001641B0"/>
    <w:rsid w:val="001646F7"/>
    <w:rsid w:val="001648FF"/>
    <w:rsid w:val="00164AAF"/>
    <w:rsid w:val="001651F8"/>
    <w:rsid w:val="001652EF"/>
    <w:rsid w:val="0016584C"/>
    <w:rsid w:val="00165AF8"/>
    <w:rsid w:val="001669E0"/>
    <w:rsid w:val="00167045"/>
    <w:rsid w:val="00167053"/>
    <w:rsid w:val="001670E8"/>
    <w:rsid w:val="00167DD4"/>
    <w:rsid w:val="00170B64"/>
    <w:rsid w:val="00171250"/>
    <w:rsid w:val="00171E0A"/>
    <w:rsid w:val="0017307D"/>
    <w:rsid w:val="001746F6"/>
    <w:rsid w:val="00174BE6"/>
    <w:rsid w:val="00174D80"/>
    <w:rsid w:val="00174DE3"/>
    <w:rsid w:val="0017539C"/>
    <w:rsid w:val="00175A67"/>
    <w:rsid w:val="00175E36"/>
    <w:rsid w:val="001771CA"/>
    <w:rsid w:val="001771FA"/>
    <w:rsid w:val="001779C1"/>
    <w:rsid w:val="00180543"/>
    <w:rsid w:val="001807DA"/>
    <w:rsid w:val="0018084A"/>
    <w:rsid w:val="0018098E"/>
    <w:rsid w:val="00180A6C"/>
    <w:rsid w:val="00180F61"/>
    <w:rsid w:val="00181329"/>
    <w:rsid w:val="00181644"/>
    <w:rsid w:val="0018173F"/>
    <w:rsid w:val="00181762"/>
    <w:rsid w:val="00181FB9"/>
    <w:rsid w:val="0018266B"/>
    <w:rsid w:val="001828EE"/>
    <w:rsid w:val="0018426A"/>
    <w:rsid w:val="00184B22"/>
    <w:rsid w:val="00186422"/>
    <w:rsid w:val="00186838"/>
    <w:rsid w:val="001868D9"/>
    <w:rsid w:val="00187031"/>
    <w:rsid w:val="00187E29"/>
    <w:rsid w:val="00187F09"/>
    <w:rsid w:val="00187F2E"/>
    <w:rsid w:val="00190E83"/>
    <w:rsid w:val="00191201"/>
    <w:rsid w:val="0019144F"/>
    <w:rsid w:val="00191962"/>
    <w:rsid w:val="00191CB3"/>
    <w:rsid w:val="001926D0"/>
    <w:rsid w:val="00192C05"/>
    <w:rsid w:val="00193550"/>
    <w:rsid w:val="001947F6"/>
    <w:rsid w:val="001948C9"/>
    <w:rsid w:val="00195430"/>
    <w:rsid w:val="001954F3"/>
    <w:rsid w:val="00195E54"/>
    <w:rsid w:val="0019622C"/>
    <w:rsid w:val="0019628A"/>
    <w:rsid w:val="001967EE"/>
    <w:rsid w:val="001969CB"/>
    <w:rsid w:val="00196AF5"/>
    <w:rsid w:val="00196B9F"/>
    <w:rsid w:val="00196E88"/>
    <w:rsid w:val="00197928"/>
    <w:rsid w:val="00197D6F"/>
    <w:rsid w:val="001A0B18"/>
    <w:rsid w:val="001A0D23"/>
    <w:rsid w:val="001A22BB"/>
    <w:rsid w:val="001A2615"/>
    <w:rsid w:val="001A2E01"/>
    <w:rsid w:val="001A314E"/>
    <w:rsid w:val="001A38AD"/>
    <w:rsid w:val="001A3BAB"/>
    <w:rsid w:val="001A403F"/>
    <w:rsid w:val="001A4FD2"/>
    <w:rsid w:val="001A5831"/>
    <w:rsid w:val="001A5C73"/>
    <w:rsid w:val="001A66A9"/>
    <w:rsid w:val="001A6A66"/>
    <w:rsid w:val="001A7C93"/>
    <w:rsid w:val="001B01DE"/>
    <w:rsid w:val="001B1A99"/>
    <w:rsid w:val="001B1BAE"/>
    <w:rsid w:val="001B1D8C"/>
    <w:rsid w:val="001B2CCD"/>
    <w:rsid w:val="001B3307"/>
    <w:rsid w:val="001B37E8"/>
    <w:rsid w:val="001B47C9"/>
    <w:rsid w:val="001B4AE2"/>
    <w:rsid w:val="001B5385"/>
    <w:rsid w:val="001B5746"/>
    <w:rsid w:val="001B5EEC"/>
    <w:rsid w:val="001B663B"/>
    <w:rsid w:val="001B6D47"/>
    <w:rsid w:val="001B6FB9"/>
    <w:rsid w:val="001B79E9"/>
    <w:rsid w:val="001C06B8"/>
    <w:rsid w:val="001C1572"/>
    <w:rsid w:val="001C19E8"/>
    <w:rsid w:val="001C2184"/>
    <w:rsid w:val="001C23D2"/>
    <w:rsid w:val="001C29F8"/>
    <w:rsid w:val="001C37F8"/>
    <w:rsid w:val="001C436C"/>
    <w:rsid w:val="001C4C5D"/>
    <w:rsid w:val="001C4DA3"/>
    <w:rsid w:val="001C5522"/>
    <w:rsid w:val="001C57AC"/>
    <w:rsid w:val="001C5801"/>
    <w:rsid w:val="001C5AF0"/>
    <w:rsid w:val="001C5F43"/>
    <w:rsid w:val="001C6D52"/>
    <w:rsid w:val="001C7BE8"/>
    <w:rsid w:val="001C7CAD"/>
    <w:rsid w:val="001C7D79"/>
    <w:rsid w:val="001D00D6"/>
    <w:rsid w:val="001D037F"/>
    <w:rsid w:val="001D0670"/>
    <w:rsid w:val="001D0A20"/>
    <w:rsid w:val="001D0BD0"/>
    <w:rsid w:val="001D0C27"/>
    <w:rsid w:val="001D0FA9"/>
    <w:rsid w:val="001D1979"/>
    <w:rsid w:val="001D1E1A"/>
    <w:rsid w:val="001D1F5B"/>
    <w:rsid w:val="001D20A3"/>
    <w:rsid w:val="001D280D"/>
    <w:rsid w:val="001D3CC0"/>
    <w:rsid w:val="001D3CD0"/>
    <w:rsid w:val="001D4090"/>
    <w:rsid w:val="001D46B1"/>
    <w:rsid w:val="001D4850"/>
    <w:rsid w:val="001D486B"/>
    <w:rsid w:val="001D4949"/>
    <w:rsid w:val="001D5710"/>
    <w:rsid w:val="001D572B"/>
    <w:rsid w:val="001D7490"/>
    <w:rsid w:val="001D7582"/>
    <w:rsid w:val="001D7B7E"/>
    <w:rsid w:val="001E04B2"/>
    <w:rsid w:val="001E05E4"/>
    <w:rsid w:val="001E06A5"/>
    <w:rsid w:val="001E1128"/>
    <w:rsid w:val="001E1E1A"/>
    <w:rsid w:val="001E29D2"/>
    <w:rsid w:val="001E2DDE"/>
    <w:rsid w:val="001E2EB9"/>
    <w:rsid w:val="001E2F1A"/>
    <w:rsid w:val="001E3EF6"/>
    <w:rsid w:val="001E40B9"/>
    <w:rsid w:val="001E413D"/>
    <w:rsid w:val="001E47FE"/>
    <w:rsid w:val="001E4E6E"/>
    <w:rsid w:val="001E55E4"/>
    <w:rsid w:val="001E5782"/>
    <w:rsid w:val="001E5B49"/>
    <w:rsid w:val="001E66AC"/>
    <w:rsid w:val="001E72B1"/>
    <w:rsid w:val="001E7785"/>
    <w:rsid w:val="001E7880"/>
    <w:rsid w:val="001E7DCA"/>
    <w:rsid w:val="001F1562"/>
    <w:rsid w:val="001F236A"/>
    <w:rsid w:val="001F29CD"/>
    <w:rsid w:val="001F2A03"/>
    <w:rsid w:val="001F338F"/>
    <w:rsid w:val="001F36D5"/>
    <w:rsid w:val="001F3B29"/>
    <w:rsid w:val="001F3F47"/>
    <w:rsid w:val="001F3F50"/>
    <w:rsid w:val="001F48FF"/>
    <w:rsid w:val="001F4FF6"/>
    <w:rsid w:val="001F553B"/>
    <w:rsid w:val="001F5999"/>
    <w:rsid w:val="001F59EE"/>
    <w:rsid w:val="001F5BC3"/>
    <w:rsid w:val="001F5DF2"/>
    <w:rsid w:val="001F6048"/>
    <w:rsid w:val="001F6156"/>
    <w:rsid w:val="001F6468"/>
    <w:rsid w:val="001F66B8"/>
    <w:rsid w:val="001F6AF2"/>
    <w:rsid w:val="001F6BB3"/>
    <w:rsid w:val="001F6F06"/>
    <w:rsid w:val="001F6FEF"/>
    <w:rsid w:val="001F7265"/>
    <w:rsid w:val="001F7540"/>
    <w:rsid w:val="001F770F"/>
    <w:rsid w:val="002005E3"/>
    <w:rsid w:val="00200834"/>
    <w:rsid w:val="00201DE6"/>
    <w:rsid w:val="00201F06"/>
    <w:rsid w:val="00202F30"/>
    <w:rsid w:val="00203AB9"/>
    <w:rsid w:val="00203D72"/>
    <w:rsid w:val="00205931"/>
    <w:rsid w:val="00205DBF"/>
    <w:rsid w:val="00205F8F"/>
    <w:rsid w:val="00207A64"/>
    <w:rsid w:val="00210127"/>
    <w:rsid w:val="00210256"/>
    <w:rsid w:val="00210560"/>
    <w:rsid w:val="0021097D"/>
    <w:rsid w:val="00210C87"/>
    <w:rsid w:val="00210F58"/>
    <w:rsid w:val="0021100B"/>
    <w:rsid w:val="00211253"/>
    <w:rsid w:val="00211653"/>
    <w:rsid w:val="00211A37"/>
    <w:rsid w:val="0021285C"/>
    <w:rsid w:val="00213006"/>
    <w:rsid w:val="00213510"/>
    <w:rsid w:val="00213696"/>
    <w:rsid w:val="002136A6"/>
    <w:rsid w:val="00213814"/>
    <w:rsid w:val="00213EC3"/>
    <w:rsid w:val="002146B4"/>
    <w:rsid w:val="00214907"/>
    <w:rsid w:val="00214BAA"/>
    <w:rsid w:val="00214CB8"/>
    <w:rsid w:val="00215D92"/>
    <w:rsid w:val="00216B86"/>
    <w:rsid w:val="00216C45"/>
    <w:rsid w:val="00217A0F"/>
    <w:rsid w:val="00217A4D"/>
    <w:rsid w:val="00217D57"/>
    <w:rsid w:val="00220217"/>
    <w:rsid w:val="00220250"/>
    <w:rsid w:val="002204AD"/>
    <w:rsid w:val="002208E4"/>
    <w:rsid w:val="00220945"/>
    <w:rsid w:val="00220DA9"/>
    <w:rsid w:val="00221EE5"/>
    <w:rsid w:val="002230E8"/>
    <w:rsid w:val="002234A7"/>
    <w:rsid w:val="00223AB2"/>
    <w:rsid w:val="00223BBD"/>
    <w:rsid w:val="002242BD"/>
    <w:rsid w:val="00224774"/>
    <w:rsid w:val="0022557F"/>
    <w:rsid w:val="00225788"/>
    <w:rsid w:val="00225FF3"/>
    <w:rsid w:val="002261DD"/>
    <w:rsid w:val="00226BAB"/>
    <w:rsid w:val="00226DF1"/>
    <w:rsid w:val="00226EFA"/>
    <w:rsid w:val="00226FE3"/>
    <w:rsid w:val="002274EA"/>
    <w:rsid w:val="002276C9"/>
    <w:rsid w:val="00227860"/>
    <w:rsid w:val="00227CDB"/>
    <w:rsid w:val="00227EFE"/>
    <w:rsid w:val="00227F71"/>
    <w:rsid w:val="00227FE1"/>
    <w:rsid w:val="0023032C"/>
    <w:rsid w:val="00230A82"/>
    <w:rsid w:val="00231954"/>
    <w:rsid w:val="00232C24"/>
    <w:rsid w:val="0023323C"/>
    <w:rsid w:val="002333FF"/>
    <w:rsid w:val="00233547"/>
    <w:rsid w:val="00234550"/>
    <w:rsid w:val="00234698"/>
    <w:rsid w:val="002348C4"/>
    <w:rsid w:val="00234E46"/>
    <w:rsid w:val="00236BF1"/>
    <w:rsid w:val="00236E69"/>
    <w:rsid w:val="00237A7A"/>
    <w:rsid w:val="0024055F"/>
    <w:rsid w:val="00240B8C"/>
    <w:rsid w:val="00241024"/>
    <w:rsid w:val="00241AE6"/>
    <w:rsid w:val="00241D92"/>
    <w:rsid w:val="00241DB8"/>
    <w:rsid w:val="00242459"/>
    <w:rsid w:val="00242513"/>
    <w:rsid w:val="002436AE"/>
    <w:rsid w:val="00246B91"/>
    <w:rsid w:val="0024732B"/>
    <w:rsid w:val="00247D56"/>
    <w:rsid w:val="002501FE"/>
    <w:rsid w:val="0025021A"/>
    <w:rsid w:val="00250CC6"/>
    <w:rsid w:val="00251DAA"/>
    <w:rsid w:val="002523DF"/>
    <w:rsid w:val="002525CD"/>
    <w:rsid w:val="00252D6B"/>
    <w:rsid w:val="00253031"/>
    <w:rsid w:val="00253709"/>
    <w:rsid w:val="00253A68"/>
    <w:rsid w:val="00253AAE"/>
    <w:rsid w:val="00255740"/>
    <w:rsid w:val="00255E36"/>
    <w:rsid w:val="00256589"/>
    <w:rsid w:val="00256A5B"/>
    <w:rsid w:val="00256B43"/>
    <w:rsid w:val="002572E1"/>
    <w:rsid w:val="0025745E"/>
    <w:rsid w:val="002575C3"/>
    <w:rsid w:val="0025796C"/>
    <w:rsid w:val="00257B40"/>
    <w:rsid w:val="00257D6E"/>
    <w:rsid w:val="00260367"/>
    <w:rsid w:val="0026051F"/>
    <w:rsid w:val="00260B08"/>
    <w:rsid w:val="00261761"/>
    <w:rsid w:val="00261AFF"/>
    <w:rsid w:val="00261CD7"/>
    <w:rsid w:val="0026206A"/>
    <w:rsid w:val="0026223C"/>
    <w:rsid w:val="00262327"/>
    <w:rsid w:val="00263963"/>
    <w:rsid w:val="00264191"/>
    <w:rsid w:val="002642F5"/>
    <w:rsid w:val="00264375"/>
    <w:rsid w:val="00264896"/>
    <w:rsid w:val="00264C0A"/>
    <w:rsid w:val="00264E9A"/>
    <w:rsid w:val="0026509D"/>
    <w:rsid w:val="002654F7"/>
    <w:rsid w:val="002661AA"/>
    <w:rsid w:val="002665BE"/>
    <w:rsid w:val="00266A3F"/>
    <w:rsid w:val="00270192"/>
    <w:rsid w:val="002703BF"/>
    <w:rsid w:val="00270743"/>
    <w:rsid w:val="002711F9"/>
    <w:rsid w:val="0027124F"/>
    <w:rsid w:val="002714F7"/>
    <w:rsid w:val="00272296"/>
    <w:rsid w:val="002724BD"/>
    <w:rsid w:val="002726B6"/>
    <w:rsid w:val="0027282A"/>
    <w:rsid w:val="00273202"/>
    <w:rsid w:val="00274309"/>
    <w:rsid w:val="00274576"/>
    <w:rsid w:val="002748F4"/>
    <w:rsid w:val="00274A98"/>
    <w:rsid w:val="00274BD2"/>
    <w:rsid w:val="00274C6B"/>
    <w:rsid w:val="00274E4E"/>
    <w:rsid w:val="00275CA4"/>
    <w:rsid w:val="002763A1"/>
    <w:rsid w:val="00276BB1"/>
    <w:rsid w:val="00277723"/>
    <w:rsid w:val="00281504"/>
    <w:rsid w:val="00281907"/>
    <w:rsid w:val="00281B05"/>
    <w:rsid w:val="00281BC0"/>
    <w:rsid w:val="00282965"/>
    <w:rsid w:val="00282B7F"/>
    <w:rsid w:val="0028373A"/>
    <w:rsid w:val="002839D0"/>
    <w:rsid w:val="00283DE8"/>
    <w:rsid w:val="0028400C"/>
    <w:rsid w:val="00284B81"/>
    <w:rsid w:val="002853E4"/>
    <w:rsid w:val="00285618"/>
    <w:rsid w:val="00285BF9"/>
    <w:rsid w:val="00285C87"/>
    <w:rsid w:val="00285DAF"/>
    <w:rsid w:val="00286012"/>
    <w:rsid w:val="00286361"/>
    <w:rsid w:val="002863BF"/>
    <w:rsid w:val="00286E07"/>
    <w:rsid w:val="0029026E"/>
    <w:rsid w:val="0029044E"/>
    <w:rsid w:val="00290A1D"/>
    <w:rsid w:val="00290B1E"/>
    <w:rsid w:val="00290E67"/>
    <w:rsid w:val="00290E8C"/>
    <w:rsid w:val="00290F9A"/>
    <w:rsid w:val="0029105F"/>
    <w:rsid w:val="002918C3"/>
    <w:rsid w:val="00291EAE"/>
    <w:rsid w:val="0029209E"/>
    <w:rsid w:val="00292135"/>
    <w:rsid w:val="00292728"/>
    <w:rsid w:val="00292892"/>
    <w:rsid w:val="00293516"/>
    <w:rsid w:val="0029399E"/>
    <w:rsid w:val="002939EE"/>
    <w:rsid w:val="0029466A"/>
    <w:rsid w:val="00294AFC"/>
    <w:rsid w:val="002956A3"/>
    <w:rsid w:val="002959E9"/>
    <w:rsid w:val="00296813"/>
    <w:rsid w:val="00296CE5"/>
    <w:rsid w:val="00297592"/>
    <w:rsid w:val="00297692"/>
    <w:rsid w:val="00297C82"/>
    <w:rsid w:val="002A0245"/>
    <w:rsid w:val="002A1216"/>
    <w:rsid w:val="002A12C1"/>
    <w:rsid w:val="002A148B"/>
    <w:rsid w:val="002A14EE"/>
    <w:rsid w:val="002A1692"/>
    <w:rsid w:val="002A1AD4"/>
    <w:rsid w:val="002A1F7D"/>
    <w:rsid w:val="002A23F2"/>
    <w:rsid w:val="002A24F2"/>
    <w:rsid w:val="002A2D5B"/>
    <w:rsid w:val="002A3A1D"/>
    <w:rsid w:val="002A3ECD"/>
    <w:rsid w:val="002A46CE"/>
    <w:rsid w:val="002A4D29"/>
    <w:rsid w:val="002A53D1"/>
    <w:rsid w:val="002A5425"/>
    <w:rsid w:val="002A5708"/>
    <w:rsid w:val="002A575D"/>
    <w:rsid w:val="002A586D"/>
    <w:rsid w:val="002A5E35"/>
    <w:rsid w:val="002A6B24"/>
    <w:rsid w:val="002A7087"/>
    <w:rsid w:val="002A71B0"/>
    <w:rsid w:val="002A7276"/>
    <w:rsid w:val="002A7724"/>
    <w:rsid w:val="002A7E9E"/>
    <w:rsid w:val="002B051A"/>
    <w:rsid w:val="002B06C2"/>
    <w:rsid w:val="002B11A6"/>
    <w:rsid w:val="002B159F"/>
    <w:rsid w:val="002B15EB"/>
    <w:rsid w:val="002B1638"/>
    <w:rsid w:val="002B1656"/>
    <w:rsid w:val="002B274C"/>
    <w:rsid w:val="002B30B1"/>
    <w:rsid w:val="002B342C"/>
    <w:rsid w:val="002B38D1"/>
    <w:rsid w:val="002B3974"/>
    <w:rsid w:val="002B3F04"/>
    <w:rsid w:val="002B42E8"/>
    <w:rsid w:val="002B44DA"/>
    <w:rsid w:val="002B541E"/>
    <w:rsid w:val="002B5A39"/>
    <w:rsid w:val="002B5B28"/>
    <w:rsid w:val="002B6842"/>
    <w:rsid w:val="002B68E1"/>
    <w:rsid w:val="002B6CB0"/>
    <w:rsid w:val="002B77F3"/>
    <w:rsid w:val="002B7C54"/>
    <w:rsid w:val="002C0659"/>
    <w:rsid w:val="002C0A98"/>
    <w:rsid w:val="002C0BE6"/>
    <w:rsid w:val="002C1596"/>
    <w:rsid w:val="002C1761"/>
    <w:rsid w:val="002C1C77"/>
    <w:rsid w:val="002C2449"/>
    <w:rsid w:val="002C245D"/>
    <w:rsid w:val="002C267A"/>
    <w:rsid w:val="002C2EBF"/>
    <w:rsid w:val="002C31B0"/>
    <w:rsid w:val="002C3DAE"/>
    <w:rsid w:val="002C463B"/>
    <w:rsid w:val="002C492B"/>
    <w:rsid w:val="002C60C5"/>
    <w:rsid w:val="002C7F31"/>
    <w:rsid w:val="002D0A52"/>
    <w:rsid w:val="002D17EA"/>
    <w:rsid w:val="002D201B"/>
    <w:rsid w:val="002D2848"/>
    <w:rsid w:val="002D2DE5"/>
    <w:rsid w:val="002D2E1F"/>
    <w:rsid w:val="002D39AF"/>
    <w:rsid w:val="002D3EE1"/>
    <w:rsid w:val="002D52A5"/>
    <w:rsid w:val="002D5690"/>
    <w:rsid w:val="002D59D3"/>
    <w:rsid w:val="002D65FF"/>
    <w:rsid w:val="002D69E4"/>
    <w:rsid w:val="002D7040"/>
    <w:rsid w:val="002D70EA"/>
    <w:rsid w:val="002D7356"/>
    <w:rsid w:val="002D77CF"/>
    <w:rsid w:val="002D79A1"/>
    <w:rsid w:val="002D7C9C"/>
    <w:rsid w:val="002E1C3B"/>
    <w:rsid w:val="002E1C59"/>
    <w:rsid w:val="002E21C3"/>
    <w:rsid w:val="002E2269"/>
    <w:rsid w:val="002E232D"/>
    <w:rsid w:val="002E346C"/>
    <w:rsid w:val="002E38DD"/>
    <w:rsid w:val="002E3C8C"/>
    <w:rsid w:val="002E47B7"/>
    <w:rsid w:val="002E4996"/>
    <w:rsid w:val="002E49E0"/>
    <w:rsid w:val="002E49E5"/>
    <w:rsid w:val="002E4B97"/>
    <w:rsid w:val="002E4C52"/>
    <w:rsid w:val="002E5523"/>
    <w:rsid w:val="002E58BE"/>
    <w:rsid w:val="002E59DD"/>
    <w:rsid w:val="002E5D29"/>
    <w:rsid w:val="002E600D"/>
    <w:rsid w:val="002E6DB7"/>
    <w:rsid w:val="002E7179"/>
    <w:rsid w:val="002E73AC"/>
    <w:rsid w:val="002E7C89"/>
    <w:rsid w:val="002E7E39"/>
    <w:rsid w:val="002F042C"/>
    <w:rsid w:val="002F0445"/>
    <w:rsid w:val="002F0FC2"/>
    <w:rsid w:val="002F1774"/>
    <w:rsid w:val="002F1B7B"/>
    <w:rsid w:val="002F1D34"/>
    <w:rsid w:val="002F2025"/>
    <w:rsid w:val="002F2FB7"/>
    <w:rsid w:val="002F386A"/>
    <w:rsid w:val="002F40DB"/>
    <w:rsid w:val="002F4206"/>
    <w:rsid w:val="002F4AE9"/>
    <w:rsid w:val="002F624C"/>
    <w:rsid w:val="002F625F"/>
    <w:rsid w:val="002F6C38"/>
    <w:rsid w:val="002F7286"/>
    <w:rsid w:val="002F77D3"/>
    <w:rsid w:val="002F77F4"/>
    <w:rsid w:val="002F7989"/>
    <w:rsid w:val="002F7D1F"/>
    <w:rsid w:val="00300171"/>
    <w:rsid w:val="0030104C"/>
    <w:rsid w:val="00301659"/>
    <w:rsid w:val="003023D9"/>
    <w:rsid w:val="0030410E"/>
    <w:rsid w:val="0030414C"/>
    <w:rsid w:val="003048C7"/>
    <w:rsid w:val="00304AAB"/>
    <w:rsid w:val="00304F7F"/>
    <w:rsid w:val="00306570"/>
    <w:rsid w:val="003067BC"/>
    <w:rsid w:val="00306AB0"/>
    <w:rsid w:val="00306C27"/>
    <w:rsid w:val="00306E94"/>
    <w:rsid w:val="00307A77"/>
    <w:rsid w:val="00311BA2"/>
    <w:rsid w:val="00311E0A"/>
    <w:rsid w:val="00313195"/>
    <w:rsid w:val="003132A4"/>
    <w:rsid w:val="00313E12"/>
    <w:rsid w:val="0031400D"/>
    <w:rsid w:val="00314E1F"/>
    <w:rsid w:val="00315719"/>
    <w:rsid w:val="00315CA7"/>
    <w:rsid w:val="0031648D"/>
    <w:rsid w:val="003165EF"/>
    <w:rsid w:val="0031715A"/>
    <w:rsid w:val="00317557"/>
    <w:rsid w:val="00317649"/>
    <w:rsid w:val="0031787B"/>
    <w:rsid w:val="00320968"/>
    <w:rsid w:val="00320D4D"/>
    <w:rsid w:val="00320DA6"/>
    <w:rsid w:val="00321079"/>
    <w:rsid w:val="00321DBC"/>
    <w:rsid w:val="00321F69"/>
    <w:rsid w:val="00323145"/>
    <w:rsid w:val="00324684"/>
    <w:rsid w:val="00325134"/>
    <w:rsid w:val="003252D7"/>
    <w:rsid w:val="00325EC6"/>
    <w:rsid w:val="00326355"/>
    <w:rsid w:val="00326E09"/>
    <w:rsid w:val="00327699"/>
    <w:rsid w:val="003301BC"/>
    <w:rsid w:val="0033044A"/>
    <w:rsid w:val="0033054F"/>
    <w:rsid w:val="00330ABF"/>
    <w:rsid w:val="00330AF2"/>
    <w:rsid w:val="00330B45"/>
    <w:rsid w:val="0033143F"/>
    <w:rsid w:val="00331B16"/>
    <w:rsid w:val="00331F2D"/>
    <w:rsid w:val="00332023"/>
    <w:rsid w:val="003325D4"/>
    <w:rsid w:val="0033280D"/>
    <w:rsid w:val="00332B3C"/>
    <w:rsid w:val="00332F2F"/>
    <w:rsid w:val="00333D6C"/>
    <w:rsid w:val="00334A46"/>
    <w:rsid w:val="00335A9A"/>
    <w:rsid w:val="00335CB9"/>
    <w:rsid w:val="00335EF4"/>
    <w:rsid w:val="003363AC"/>
    <w:rsid w:val="00336512"/>
    <w:rsid w:val="00336889"/>
    <w:rsid w:val="00336941"/>
    <w:rsid w:val="0033759B"/>
    <w:rsid w:val="003403EC"/>
    <w:rsid w:val="003404E2"/>
    <w:rsid w:val="00340680"/>
    <w:rsid w:val="00340EFA"/>
    <w:rsid w:val="0034141E"/>
    <w:rsid w:val="00341D17"/>
    <w:rsid w:val="00342547"/>
    <w:rsid w:val="0034316A"/>
    <w:rsid w:val="00343324"/>
    <w:rsid w:val="00343341"/>
    <w:rsid w:val="00343543"/>
    <w:rsid w:val="00344071"/>
    <w:rsid w:val="003441E5"/>
    <w:rsid w:val="0034494A"/>
    <w:rsid w:val="00344C0F"/>
    <w:rsid w:val="0034536C"/>
    <w:rsid w:val="00345A50"/>
    <w:rsid w:val="00345BC2"/>
    <w:rsid w:val="00347685"/>
    <w:rsid w:val="00347C71"/>
    <w:rsid w:val="00350318"/>
    <w:rsid w:val="0035322B"/>
    <w:rsid w:val="00353230"/>
    <w:rsid w:val="003534A7"/>
    <w:rsid w:val="0035370C"/>
    <w:rsid w:val="00353C55"/>
    <w:rsid w:val="003544CA"/>
    <w:rsid w:val="00354C6F"/>
    <w:rsid w:val="0035581C"/>
    <w:rsid w:val="00356455"/>
    <w:rsid w:val="003569BC"/>
    <w:rsid w:val="003569BE"/>
    <w:rsid w:val="0036048E"/>
    <w:rsid w:val="00360E10"/>
    <w:rsid w:val="003616A5"/>
    <w:rsid w:val="00361E0B"/>
    <w:rsid w:val="00362577"/>
    <w:rsid w:val="00362E73"/>
    <w:rsid w:val="00363184"/>
    <w:rsid w:val="00364A96"/>
    <w:rsid w:val="00365213"/>
    <w:rsid w:val="003657AA"/>
    <w:rsid w:val="003657AC"/>
    <w:rsid w:val="00365F1F"/>
    <w:rsid w:val="00366200"/>
    <w:rsid w:val="00366489"/>
    <w:rsid w:val="00366C35"/>
    <w:rsid w:val="00367620"/>
    <w:rsid w:val="00367754"/>
    <w:rsid w:val="003678A3"/>
    <w:rsid w:val="00367ECB"/>
    <w:rsid w:val="00370948"/>
    <w:rsid w:val="003709D8"/>
    <w:rsid w:val="00370B5A"/>
    <w:rsid w:val="00370D2F"/>
    <w:rsid w:val="003718A2"/>
    <w:rsid w:val="00372665"/>
    <w:rsid w:val="00372ADC"/>
    <w:rsid w:val="00373ACC"/>
    <w:rsid w:val="00374836"/>
    <w:rsid w:val="00374CB7"/>
    <w:rsid w:val="003754C8"/>
    <w:rsid w:val="0037607C"/>
    <w:rsid w:val="003765D4"/>
    <w:rsid w:val="003800CE"/>
    <w:rsid w:val="003800D3"/>
    <w:rsid w:val="003803EB"/>
    <w:rsid w:val="00380623"/>
    <w:rsid w:val="00380A61"/>
    <w:rsid w:val="00380C64"/>
    <w:rsid w:val="00380C7A"/>
    <w:rsid w:val="00380F06"/>
    <w:rsid w:val="00381008"/>
    <w:rsid w:val="00381466"/>
    <w:rsid w:val="00381542"/>
    <w:rsid w:val="00381A53"/>
    <w:rsid w:val="00381FAC"/>
    <w:rsid w:val="003821B0"/>
    <w:rsid w:val="00382449"/>
    <w:rsid w:val="00383113"/>
    <w:rsid w:val="003841D0"/>
    <w:rsid w:val="0038579A"/>
    <w:rsid w:val="00385842"/>
    <w:rsid w:val="003865A3"/>
    <w:rsid w:val="00386A7C"/>
    <w:rsid w:val="0039051C"/>
    <w:rsid w:val="00390618"/>
    <w:rsid w:val="003908B6"/>
    <w:rsid w:val="00392637"/>
    <w:rsid w:val="00392985"/>
    <w:rsid w:val="00392D15"/>
    <w:rsid w:val="00393816"/>
    <w:rsid w:val="00394183"/>
    <w:rsid w:val="00394695"/>
    <w:rsid w:val="00394872"/>
    <w:rsid w:val="0039583D"/>
    <w:rsid w:val="003959A9"/>
    <w:rsid w:val="003959DE"/>
    <w:rsid w:val="00395F84"/>
    <w:rsid w:val="00395F85"/>
    <w:rsid w:val="0039706C"/>
    <w:rsid w:val="00397F2B"/>
    <w:rsid w:val="00397FBA"/>
    <w:rsid w:val="003A0366"/>
    <w:rsid w:val="003A1A8F"/>
    <w:rsid w:val="003A22DA"/>
    <w:rsid w:val="003A30B0"/>
    <w:rsid w:val="003A370D"/>
    <w:rsid w:val="003A3832"/>
    <w:rsid w:val="003A440A"/>
    <w:rsid w:val="003A4D73"/>
    <w:rsid w:val="003A5274"/>
    <w:rsid w:val="003A6AE8"/>
    <w:rsid w:val="003A6E6C"/>
    <w:rsid w:val="003A775D"/>
    <w:rsid w:val="003A7799"/>
    <w:rsid w:val="003A77F3"/>
    <w:rsid w:val="003B049E"/>
    <w:rsid w:val="003B05A8"/>
    <w:rsid w:val="003B0831"/>
    <w:rsid w:val="003B155B"/>
    <w:rsid w:val="003B1DC5"/>
    <w:rsid w:val="003B2066"/>
    <w:rsid w:val="003B2371"/>
    <w:rsid w:val="003B31B2"/>
    <w:rsid w:val="003B349B"/>
    <w:rsid w:val="003B3931"/>
    <w:rsid w:val="003B3945"/>
    <w:rsid w:val="003B40C0"/>
    <w:rsid w:val="003B4664"/>
    <w:rsid w:val="003B4EF3"/>
    <w:rsid w:val="003B5387"/>
    <w:rsid w:val="003B659D"/>
    <w:rsid w:val="003B72AB"/>
    <w:rsid w:val="003B72C0"/>
    <w:rsid w:val="003B781B"/>
    <w:rsid w:val="003C0354"/>
    <w:rsid w:val="003C0439"/>
    <w:rsid w:val="003C05BA"/>
    <w:rsid w:val="003C08D7"/>
    <w:rsid w:val="003C10E9"/>
    <w:rsid w:val="003C2467"/>
    <w:rsid w:val="003C2796"/>
    <w:rsid w:val="003C2EFD"/>
    <w:rsid w:val="003C2F9F"/>
    <w:rsid w:val="003C333F"/>
    <w:rsid w:val="003C3628"/>
    <w:rsid w:val="003C364D"/>
    <w:rsid w:val="003C366E"/>
    <w:rsid w:val="003C44EF"/>
    <w:rsid w:val="003C4AAF"/>
    <w:rsid w:val="003C54C1"/>
    <w:rsid w:val="003C7994"/>
    <w:rsid w:val="003D00B9"/>
    <w:rsid w:val="003D0ACC"/>
    <w:rsid w:val="003D1911"/>
    <w:rsid w:val="003D263D"/>
    <w:rsid w:val="003D2774"/>
    <w:rsid w:val="003D2C98"/>
    <w:rsid w:val="003D2FB7"/>
    <w:rsid w:val="003D33A7"/>
    <w:rsid w:val="003D3CAC"/>
    <w:rsid w:val="003D3D81"/>
    <w:rsid w:val="003D3EBA"/>
    <w:rsid w:val="003D3F4E"/>
    <w:rsid w:val="003D3FEC"/>
    <w:rsid w:val="003D42E3"/>
    <w:rsid w:val="003D4694"/>
    <w:rsid w:val="003D471B"/>
    <w:rsid w:val="003D4B34"/>
    <w:rsid w:val="003D4BE6"/>
    <w:rsid w:val="003D5B84"/>
    <w:rsid w:val="003D61D9"/>
    <w:rsid w:val="003D6E30"/>
    <w:rsid w:val="003D74F3"/>
    <w:rsid w:val="003E0220"/>
    <w:rsid w:val="003E0306"/>
    <w:rsid w:val="003E0B5B"/>
    <w:rsid w:val="003E1909"/>
    <w:rsid w:val="003E1ABB"/>
    <w:rsid w:val="003E1B36"/>
    <w:rsid w:val="003E1DAF"/>
    <w:rsid w:val="003E1FC7"/>
    <w:rsid w:val="003E3954"/>
    <w:rsid w:val="003E3A6E"/>
    <w:rsid w:val="003E3DDC"/>
    <w:rsid w:val="003E41C4"/>
    <w:rsid w:val="003E5C7C"/>
    <w:rsid w:val="003E5F31"/>
    <w:rsid w:val="003E631C"/>
    <w:rsid w:val="003E7A86"/>
    <w:rsid w:val="003F0EEC"/>
    <w:rsid w:val="003F1ADC"/>
    <w:rsid w:val="003F1FD6"/>
    <w:rsid w:val="003F2359"/>
    <w:rsid w:val="003F26CE"/>
    <w:rsid w:val="003F2CEA"/>
    <w:rsid w:val="003F319E"/>
    <w:rsid w:val="003F39B7"/>
    <w:rsid w:val="003F48D9"/>
    <w:rsid w:val="003F54E7"/>
    <w:rsid w:val="003F5A9B"/>
    <w:rsid w:val="003F5BEE"/>
    <w:rsid w:val="003F5D2B"/>
    <w:rsid w:val="003F670E"/>
    <w:rsid w:val="003F6A2B"/>
    <w:rsid w:val="003F6B2D"/>
    <w:rsid w:val="003F70D3"/>
    <w:rsid w:val="00400339"/>
    <w:rsid w:val="0040033A"/>
    <w:rsid w:val="00400485"/>
    <w:rsid w:val="004009ED"/>
    <w:rsid w:val="00400C12"/>
    <w:rsid w:val="00400E01"/>
    <w:rsid w:val="004010E8"/>
    <w:rsid w:val="004014CD"/>
    <w:rsid w:val="00401B85"/>
    <w:rsid w:val="00401BF0"/>
    <w:rsid w:val="00401C98"/>
    <w:rsid w:val="0040200E"/>
    <w:rsid w:val="00402144"/>
    <w:rsid w:val="0040243E"/>
    <w:rsid w:val="00402883"/>
    <w:rsid w:val="00402B1F"/>
    <w:rsid w:val="00403624"/>
    <w:rsid w:val="004038B8"/>
    <w:rsid w:val="00404285"/>
    <w:rsid w:val="00404493"/>
    <w:rsid w:val="00404563"/>
    <w:rsid w:val="00404B46"/>
    <w:rsid w:val="00404D54"/>
    <w:rsid w:val="00405F81"/>
    <w:rsid w:val="004061C7"/>
    <w:rsid w:val="00406E7B"/>
    <w:rsid w:val="00406E9A"/>
    <w:rsid w:val="0040721C"/>
    <w:rsid w:val="00407B63"/>
    <w:rsid w:val="00410C2B"/>
    <w:rsid w:val="00410E3C"/>
    <w:rsid w:val="00410F91"/>
    <w:rsid w:val="00412053"/>
    <w:rsid w:val="004121B3"/>
    <w:rsid w:val="0041230A"/>
    <w:rsid w:val="00412686"/>
    <w:rsid w:val="004126A3"/>
    <w:rsid w:val="00412956"/>
    <w:rsid w:val="00412E2F"/>
    <w:rsid w:val="00412EA6"/>
    <w:rsid w:val="00412F62"/>
    <w:rsid w:val="00413281"/>
    <w:rsid w:val="004137D2"/>
    <w:rsid w:val="00413935"/>
    <w:rsid w:val="00414FBB"/>
    <w:rsid w:val="0041544E"/>
    <w:rsid w:val="004160A4"/>
    <w:rsid w:val="0041656C"/>
    <w:rsid w:val="0041693E"/>
    <w:rsid w:val="004169B1"/>
    <w:rsid w:val="004171DA"/>
    <w:rsid w:val="00417438"/>
    <w:rsid w:val="0041784A"/>
    <w:rsid w:val="004203EE"/>
    <w:rsid w:val="004209CF"/>
    <w:rsid w:val="00420AB0"/>
    <w:rsid w:val="00420B9C"/>
    <w:rsid w:val="00420DB7"/>
    <w:rsid w:val="004219BB"/>
    <w:rsid w:val="00421A03"/>
    <w:rsid w:val="00421A6E"/>
    <w:rsid w:val="00421B8C"/>
    <w:rsid w:val="00421BF7"/>
    <w:rsid w:val="0042226F"/>
    <w:rsid w:val="00422539"/>
    <w:rsid w:val="00422E8E"/>
    <w:rsid w:val="004231F2"/>
    <w:rsid w:val="00423C63"/>
    <w:rsid w:val="00423D97"/>
    <w:rsid w:val="00423E75"/>
    <w:rsid w:val="00424607"/>
    <w:rsid w:val="004246C4"/>
    <w:rsid w:val="00424A3F"/>
    <w:rsid w:val="00425C15"/>
    <w:rsid w:val="00425CDC"/>
    <w:rsid w:val="00426F7A"/>
    <w:rsid w:val="00427C8D"/>
    <w:rsid w:val="00430B10"/>
    <w:rsid w:val="00431245"/>
    <w:rsid w:val="0043144C"/>
    <w:rsid w:val="00431A32"/>
    <w:rsid w:val="0043233C"/>
    <w:rsid w:val="0043236B"/>
    <w:rsid w:val="00432EE8"/>
    <w:rsid w:val="0043332D"/>
    <w:rsid w:val="00433467"/>
    <w:rsid w:val="0043358A"/>
    <w:rsid w:val="00433EE7"/>
    <w:rsid w:val="004343C4"/>
    <w:rsid w:val="004343F6"/>
    <w:rsid w:val="00434B25"/>
    <w:rsid w:val="0043502A"/>
    <w:rsid w:val="00436227"/>
    <w:rsid w:val="00436813"/>
    <w:rsid w:val="0044011B"/>
    <w:rsid w:val="00440376"/>
    <w:rsid w:val="00440FA2"/>
    <w:rsid w:val="00441D89"/>
    <w:rsid w:val="004424A8"/>
    <w:rsid w:val="00443A90"/>
    <w:rsid w:val="00443CA5"/>
    <w:rsid w:val="00445B8F"/>
    <w:rsid w:val="00445DA6"/>
    <w:rsid w:val="0044660E"/>
    <w:rsid w:val="004468E8"/>
    <w:rsid w:val="00447674"/>
    <w:rsid w:val="0044783C"/>
    <w:rsid w:val="00447A59"/>
    <w:rsid w:val="00447BAB"/>
    <w:rsid w:val="00447C37"/>
    <w:rsid w:val="00447C39"/>
    <w:rsid w:val="004504E3"/>
    <w:rsid w:val="004508EA"/>
    <w:rsid w:val="00450C37"/>
    <w:rsid w:val="0045138D"/>
    <w:rsid w:val="00451F78"/>
    <w:rsid w:val="00453312"/>
    <w:rsid w:val="00453537"/>
    <w:rsid w:val="00453D49"/>
    <w:rsid w:val="00454009"/>
    <w:rsid w:val="004540B2"/>
    <w:rsid w:val="00454282"/>
    <w:rsid w:val="004542CB"/>
    <w:rsid w:val="00454C20"/>
    <w:rsid w:val="00454EDA"/>
    <w:rsid w:val="0045501B"/>
    <w:rsid w:val="004553AA"/>
    <w:rsid w:val="0045569C"/>
    <w:rsid w:val="004558A9"/>
    <w:rsid w:val="00455A76"/>
    <w:rsid w:val="00456055"/>
    <w:rsid w:val="004573D9"/>
    <w:rsid w:val="00457403"/>
    <w:rsid w:val="00457537"/>
    <w:rsid w:val="00457DE0"/>
    <w:rsid w:val="00457E1D"/>
    <w:rsid w:val="00460473"/>
    <w:rsid w:val="004604E7"/>
    <w:rsid w:val="004606F0"/>
    <w:rsid w:val="00460E16"/>
    <w:rsid w:val="00461016"/>
    <w:rsid w:val="004617C0"/>
    <w:rsid w:val="00461D5D"/>
    <w:rsid w:val="004624DD"/>
    <w:rsid w:val="00462B7C"/>
    <w:rsid w:val="00462BE3"/>
    <w:rsid w:val="0046341C"/>
    <w:rsid w:val="0046411D"/>
    <w:rsid w:val="004653F2"/>
    <w:rsid w:val="0046571C"/>
    <w:rsid w:val="004660B2"/>
    <w:rsid w:val="00467195"/>
    <w:rsid w:val="0046760E"/>
    <w:rsid w:val="00467CCB"/>
    <w:rsid w:val="00470DC6"/>
    <w:rsid w:val="004718E7"/>
    <w:rsid w:val="0047200B"/>
    <w:rsid w:val="0047238F"/>
    <w:rsid w:val="00472631"/>
    <w:rsid w:val="00473DF9"/>
    <w:rsid w:val="0047499A"/>
    <w:rsid w:val="00474DC5"/>
    <w:rsid w:val="004751F6"/>
    <w:rsid w:val="004763AF"/>
    <w:rsid w:val="004764F3"/>
    <w:rsid w:val="00476738"/>
    <w:rsid w:val="00476809"/>
    <w:rsid w:val="00476952"/>
    <w:rsid w:val="0047714E"/>
    <w:rsid w:val="00477888"/>
    <w:rsid w:val="00477AC5"/>
    <w:rsid w:val="00480D1C"/>
    <w:rsid w:val="00480ED8"/>
    <w:rsid w:val="00481194"/>
    <w:rsid w:val="00481B5E"/>
    <w:rsid w:val="00481CE7"/>
    <w:rsid w:val="00482E4E"/>
    <w:rsid w:val="00483167"/>
    <w:rsid w:val="00483728"/>
    <w:rsid w:val="004839B7"/>
    <w:rsid w:val="00483A35"/>
    <w:rsid w:val="00484546"/>
    <w:rsid w:val="00485588"/>
    <w:rsid w:val="00485CB4"/>
    <w:rsid w:val="00486456"/>
    <w:rsid w:val="00486699"/>
    <w:rsid w:val="00486B1C"/>
    <w:rsid w:val="00487708"/>
    <w:rsid w:val="0048784B"/>
    <w:rsid w:val="00487B38"/>
    <w:rsid w:val="00487BA6"/>
    <w:rsid w:val="00487E86"/>
    <w:rsid w:val="00490391"/>
    <w:rsid w:val="00490661"/>
    <w:rsid w:val="00490A46"/>
    <w:rsid w:val="00490F32"/>
    <w:rsid w:val="00491BBF"/>
    <w:rsid w:val="00493029"/>
    <w:rsid w:val="00493459"/>
    <w:rsid w:val="00493628"/>
    <w:rsid w:val="0049407D"/>
    <w:rsid w:val="00494DBD"/>
    <w:rsid w:val="00495B85"/>
    <w:rsid w:val="00496635"/>
    <w:rsid w:val="004976BA"/>
    <w:rsid w:val="00497AAF"/>
    <w:rsid w:val="00497CF7"/>
    <w:rsid w:val="004A01FE"/>
    <w:rsid w:val="004A131D"/>
    <w:rsid w:val="004A1B3E"/>
    <w:rsid w:val="004A3095"/>
    <w:rsid w:val="004A3163"/>
    <w:rsid w:val="004A344C"/>
    <w:rsid w:val="004A3905"/>
    <w:rsid w:val="004A43ED"/>
    <w:rsid w:val="004A5645"/>
    <w:rsid w:val="004A5AAC"/>
    <w:rsid w:val="004A5D6B"/>
    <w:rsid w:val="004A6F81"/>
    <w:rsid w:val="004A7B90"/>
    <w:rsid w:val="004A7C52"/>
    <w:rsid w:val="004A7E01"/>
    <w:rsid w:val="004B0095"/>
    <w:rsid w:val="004B031C"/>
    <w:rsid w:val="004B07A7"/>
    <w:rsid w:val="004B1427"/>
    <w:rsid w:val="004B1988"/>
    <w:rsid w:val="004B1CC4"/>
    <w:rsid w:val="004B21D9"/>
    <w:rsid w:val="004B271C"/>
    <w:rsid w:val="004B27A6"/>
    <w:rsid w:val="004B27B7"/>
    <w:rsid w:val="004B2933"/>
    <w:rsid w:val="004B297E"/>
    <w:rsid w:val="004B3280"/>
    <w:rsid w:val="004B3A27"/>
    <w:rsid w:val="004B3D47"/>
    <w:rsid w:val="004B3E35"/>
    <w:rsid w:val="004B473B"/>
    <w:rsid w:val="004B49B5"/>
    <w:rsid w:val="004B5A3E"/>
    <w:rsid w:val="004B5E54"/>
    <w:rsid w:val="004B64C1"/>
    <w:rsid w:val="004B70EB"/>
    <w:rsid w:val="004C008E"/>
    <w:rsid w:val="004C0187"/>
    <w:rsid w:val="004C0339"/>
    <w:rsid w:val="004C0816"/>
    <w:rsid w:val="004C1374"/>
    <w:rsid w:val="004C17F2"/>
    <w:rsid w:val="004C281B"/>
    <w:rsid w:val="004C2E7D"/>
    <w:rsid w:val="004C35DA"/>
    <w:rsid w:val="004C42D0"/>
    <w:rsid w:val="004C4C04"/>
    <w:rsid w:val="004C4C81"/>
    <w:rsid w:val="004C569D"/>
    <w:rsid w:val="004C5BF5"/>
    <w:rsid w:val="004C5D0F"/>
    <w:rsid w:val="004C696F"/>
    <w:rsid w:val="004C7BA9"/>
    <w:rsid w:val="004C7F1A"/>
    <w:rsid w:val="004D0801"/>
    <w:rsid w:val="004D0B1D"/>
    <w:rsid w:val="004D1197"/>
    <w:rsid w:val="004D14FF"/>
    <w:rsid w:val="004D1C58"/>
    <w:rsid w:val="004D27A1"/>
    <w:rsid w:val="004D28EC"/>
    <w:rsid w:val="004D2EFD"/>
    <w:rsid w:val="004D364B"/>
    <w:rsid w:val="004D3EE2"/>
    <w:rsid w:val="004D41AD"/>
    <w:rsid w:val="004D47E6"/>
    <w:rsid w:val="004D4A19"/>
    <w:rsid w:val="004D50A0"/>
    <w:rsid w:val="004D5922"/>
    <w:rsid w:val="004D5F0A"/>
    <w:rsid w:val="004D5FCA"/>
    <w:rsid w:val="004D766F"/>
    <w:rsid w:val="004D7772"/>
    <w:rsid w:val="004D793C"/>
    <w:rsid w:val="004D7E1A"/>
    <w:rsid w:val="004E05A8"/>
    <w:rsid w:val="004E0878"/>
    <w:rsid w:val="004E0E9A"/>
    <w:rsid w:val="004E1C55"/>
    <w:rsid w:val="004E1E65"/>
    <w:rsid w:val="004E28B1"/>
    <w:rsid w:val="004E30F1"/>
    <w:rsid w:val="004E36F7"/>
    <w:rsid w:val="004E375E"/>
    <w:rsid w:val="004E3804"/>
    <w:rsid w:val="004E3C83"/>
    <w:rsid w:val="004E40AE"/>
    <w:rsid w:val="004E452E"/>
    <w:rsid w:val="004E4DA9"/>
    <w:rsid w:val="004E549A"/>
    <w:rsid w:val="004E610E"/>
    <w:rsid w:val="004E684B"/>
    <w:rsid w:val="004E6F60"/>
    <w:rsid w:val="004E7A16"/>
    <w:rsid w:val="004F013D"/>
    <w:rsid w:val="004F08A9"/>
    <w:rsid w:val="004F0D56"/>
    <w:rsid w:val="004F1510"/>
    <w:rsid w:val="004F17F1"/>
    <w:rsid w:val="004F1E1F"/>
    <w:rsid w:val="004F246A"/>
    <w:rsid w:val="004F397F"/>
    <w:rsid w:val="004F449F"/>
    <w:rsid w:val="004F4FB3"/>
    <w:rsid w:val="004F570A"/>
    <w:rsid w:val="004F5CC5"/>
    <w:rsid w:val="004F6B4A"/>
    <w:rsid w:val="004F746A"/>
    <w:rsid w:val="00500AE4"/>
    <w:rsid w:val="0050117B"/>
    <w:rsid w:val="005011D3"/>
    <w:rsid w:val="00501480"/>
    <w:rsid w:val="00501C6E"/>
    <w:rsid w:val="00501F27"/>
    <w:rsid w:val="00502B67"/>
    <w:rsid w:val="00502BCF"/>
    <w:rsid w:val="005033AB"/>
    <w:rsid w:val="00503675"/>
    <w:rsid w:val="00503994"/>
    <w:rsid w:val="00504398"/>
    <w:rsid w:val="00504C22"/>
    <w:rsid w:val="00505951"/>
    <w:rsid w:val="00505B2F"/>
    <w:rsid w:val="00505E9D"/>
    <w:rsid w:val="00506612"/>
    <w:rsid w:val="00507472"/>
    <w:rsid w:val="0050764D"/>
    <w:rsid w:val="0051043A"/>
    <w:rsid w:val="005108C8"/>
    <w:rsid w:val="005109B3"/>
    <w:rsid w:val="00510ADE"/>
    <w:rsid w:val="00511C64"/>
    <w:rsid w:val="00512426"/>
    <w:rsid w:val="00512969"/>
    <w:rsid w:val="00513CA4"/>
    <w:rsid w:val="0051440F"/>
    <w:rsid w:val="005145E0"/>
    <w:rsid w:val="0051496E"/>
    <w:rsid w:val="00514FF1"/>
    <w:rsid w:val="0051540B"/>
    <w:rsid w:val="00515A28"/>
    <w:rsid w:val="00515B02"/>
    <w:rsid w:val="00516849"/>
    <w:rsid w:val="005169A4"/>
    <w:rsid w:val="00516AF2"/>
    <w:rsid w:val="00516F79"/>
    <w:rsid w:val="0051777E"/>
    <w:rsid w:val="00517D12"/>
    <w:rsid w:val="00520240"/>
    <w:rsid w:val="005205A2"/>
    <w:rsid w:val="005209EA"/>
    <w:rsid w:val="00520BDC"/>
    <w:rsid w:val="00520E37"/>
    <w:rsid w:val="00521068"/>
    <w:rsid w:val="005216F0"/>
    <w:rsid w:val="005217A3"/>
    <w:rsid w:val="005225F4"/>
    <w:rsid w:val="00522B37"/>
    <w:rsid w:val="00523C04"/>
    <w:rsid w:val="00524038"/>
    <w:rsid w:val="0052449F"/>
    <w:rsid w:val="00524614"/>
    <w:rsid w:val="00524BE1"/>
    <w:rsid w:val="00525377"/>
    <w:rsid w:val="005256A2"/>
    <w:rsid w:val="00526757"/>
    <w:rsid w:val="00526934"/>
    <w:rsid w:val="00526D40"/>
    <w:rsid w:val="00526D75"/>
    <w:rsid w:val="005276E6"/>
    <w:rsid w:val="005304E4"/>
    <w:rsid w:val="00530B54"/>
    <w:rsid w:val="00530EC3"/>
    <w:rsid w:val="005317DD"/>
    <w:rsid w:val="00531AEB"/>
    <w:rsid w:val="0053207F"/>
    <w:rsid w:val="00532211"/>
    <w:rsid w:val="00533588"/>
    <w:rsid w:val="00533837"/>
    <w:rsid w:val="00533859"/>
    <w:rsid w:val="005338B5"/>
    <w:rsid w:val="00534654"/>
    <w:rsid w:val="00534A32"/>
    <w:rsid w:val="00534B8F"/>
    <w:rsid w:val="00534BE1"/>
    <w:rsid w:val="005351B2"/>
    <w:rsid w:val="00535B19"/>
    <w:rsid w:val="00535D82"/>
    <w:rsid w:val="00536837"/>
    <w:rsid w:val="0053698E"/>
    <w:rsid w:val="00536F98"/>
    <w:rsid w:val="00540ED2"/>
    <w:rsid w:val="00541FC5"/>
    <w:rsid w:val="00542C28"/>
    <w:rsid w:val="0054341D"/>
    <w:rsid w:val="005438F0"/>
    <w:rsid w:val="0054396C"/>
    <w:rsid w:val="005440D2"/>
    <w:rsid w:val="005441CD"/>
    <w:rsid w:val="00544451"/>
    <w:rsid w:val="005446AC"/>
    <w:rsid w:val="005447D6"/>
    <w:rsid w:val="00544B0E"/>
    <w:rsid w:val="00545528"/>
    <w:rsid w:val="005467C0"/>
    <w:rsid w:val="005469E4"/>
    <w:rsid w:val="0054710D"/>
    <w:rsid w:val="005505DB"/>
    <w:rsid w:val="00550DD5"/>
    <w:rsid w:val="0055115A"/>
    <w:rsid w:val="00551AAF"/>
    <w:rsid w:val="00552C7C"/>
    <w:rsid w:val="00553049"/>
    <w:rsid w:val="00555659"/>
    <w:rsid w:val="00555697"/>
    <w:rsid w:val="0055569A"/>
    <w:rsid w:val="00555A28"/>
    <w:rsid w:val="005560C0"/>
    <w:rsid w:val="0055673D"/>
    <w:rsid w:val="005567B9"/>
    <w:rsid w:val="00556981"/>
    <w:rsid w:val="00557341"/>
    <w:rsid w:val="00557DBB"/>
    <w:rsid w:val="00557ED2"/>
    <w:rsid w:val="00560387"/>
    <w:rsid w:val="005615B8"/>
    <w:rsid w:val="005617F2"/>
    <w:rsid w:val="00561C6D"/>
    <w:rsid w:val="00562138"/>
    <w:rsid w:val="0056243C"/>
    <w:rsid w:val="005628B2"/>
    <w:rsid w:val="005628CC"/>
    <w:rsid w:val="005628E5"/>
    <w:rsid w:val="005631B2"/>
    <w:rsid w:val="005631CF"/>
    <w:rsid w:val="00563378"/>
    <w:rsid w:val="00563A99"/>
    <w:rsid w:val="00563DAE"/>
    <w:rsid w:val="0056489C"/>
    <w:rsid w:val="00564D46"/>
    <w:rsid w:val="00564F61"/>
    <w:rsid w:val="005651E3"/>
    <w:rsid w:val="005665E9"/>
    <w:rsid w:val="00567374"/>
    <w:rsid w:val="00567531"/>
    <w:rsid w:val="0056769B"/>
    <w:rsid w:val="005703EA"/>
    <w:rsid w:val="0057042E"/>
    <w:rsid w:val="005708EB"/>
    <w:rsid w:val="00570991"/>
    <w:rsid w:val="00570AC4"/>
    <w:rsid w:val="005710C6"/>
    <w:rsid w:val="0057114C"/>
    <w:rsid w:val="005711F3"/>
    <w:rsid w:val="005720A5"/>
    <w:rsid w:val="005722D9"/>
    <w:rsid w:val="00572B42"/>
    <w:rsid w:val="0057327D"/>
    <w:rsid w:val="0057329A"/>
    <w:rsid w:val="005746D3"/>
    <w:rsid w:val="00574DB6"/>
    <w:rsid w:val="00575115"/>
    <w:rsid w:val="005759F8"/>
    <w:rsid w:val="005760B6"/>
    <w:rsid w:val="00576AD4"/>
    <w:rsid w:val="00576F78"/>
    <w:rsid w:val="00577EA8"/>
    <w:rsid w:val="00580571"/>
    <w:rsid w:val="00581A39"/>
    <w:rsid w:val="00581E7F"/>
    <w:rsid w:val="00582C12"/>
    <w:rsid w:val="005835FA"/>
    <w:rsid w:val="00583618"/>
    <w:rsid w:val="0058399D"/>
    <w:rsid w:val="00583C67"/>
    <w:rsid w:val="00584AD6"/>
    <w:rsid w:val="00584D08"/>
    <w:rsid w:val="00584D32"/>
    <w:rsid w:val="00584EEB"/>
    <w:rsid w:val="005856B3"/>
    <w:rsid w:val="005861DF"/>
    <w:rsid w:val="0058633A"/>
    <w:rsid w:val="0058673B"/>
    <w:rsid w:val="00586AD6"/>
    <w:rsid w:val="00586E1B"/>
    <w:rsid w:val="00587155"/>
    <w:rsid w:val="005872BE"/>
    <w:rsid w:val="005872C5"/>
    <w:rsid w:val="00587DD1"/>
    <w:rsid w:val="00591AC9"/>
    <w:rsid w:val="00591D35"/>
    <w:rsid w:val="00592556"/>
    <w:rsid w:val="005929FB"/>
    <w:rsid w:val="00594498"/>
    <w:rsid w:val="0059482F"/>
    <w:rsid w:val="00594E2F"/>
    <w:rsid w:val="00595D3E"/>
    <w:rsid w:val="00595FD8"/>
    <w:rsid w:val="00596900"/>
    <w:rsid w:val="00596AA6"/>
    <w:rsid w:val="005A03BC"/>
    <w:rsid w:val="005A0918"/>
    <w:rsid w:val="005A0C99"/>
    <w:rsid w:val="005A0EAC"/>
    <w:rsid w:val="005A1300"/>
    <w:rsid w:val="005A1901"/>
    <w:rsid w:val="005A249A"/>
    <w:rsid w:val="005A2518"/>
    <w:rsid w:val="005A2A80"/>
    <w:rsid w:val="005A3714"/>
    <w:rsid w:val="005A3B8F"/>
    <w:rsid w:val="005A3D6B"/>
    <w:rsid w:val="005A4167"/>
    <w:rsid w:val="005A4413"/>
    <w:rsid w:val="005A49D0"/>
    <w:rsid w:val="005A4A42"/>
    <w:rsid w:val="005A5084"/>
    <w:rsid w:val="005A78D0"/>
    <w:rsid w:val="005B0163"/>
    <w:rsid w:val="005B03D4"/>
    <w:rsid w:val="005B0681"/>
    <w:rsid w:val="005B06CD"/>
    <w:rsid w:val="005B08F3"/>
    <w:rsid w:val="005B0A2C"/>
    <w:rsid w:val="005B107B"/>
    <w:rsid w:val="005B26A5"/>
    <w:rsid w:val="005B2BD6"/>
    <w:rsid w:val="005B2DF3"/>
    <w:rsid w:val="005B2F2B"/>
    <w:rsid w:val="005B2FC2"/>
    <w:rsid w:val="005B3B14"/>
    <w:rsid w:val="005B3E87"/>
    <w:rsid w:val="005B3EB8"/>
    <w:rsid w:val="005B4B75"/>
    <w:rsid w:val="005B4D0E"/>
    <w:rsid w:val="005B549A"/>
    <w:rsid w:val="005C1117"/>
    <w:rsid w:val="005C1A9F"/>
    <w:rsid w:val="005C22A8"/>
    <w:rsid w:val="005C258D"/>
    <w:rsid w:val="005C300D"/>
    <w:rsid w:val="005C33C7"/>
    <w:rsid w:val="005C3ED3"/>
    <w:rsid w:val="005C4519"/>
    <w:rsid w:val="005C4683"/>
    <w:rsid w:val="005C4A49"/>
    <w:rsid w:val="005C5943"/>
    <w:rsid w:val="005C5B69"/>
    <w:rsid w:val="005C60C9"/>
    <w:rsid w:val="005C6178"/>
    <w:rsid w:val="005C6C6A"/>
    <w:rsid w:val="005C7C12"/>
    <w:rsid w:val="005C7D11"/>
    <w:rsid w:val="005D0B3B"/>
    <w:rsid w:val="005D0D14"/>
    <w:rsid w:val="005D1267"/>
    <w:rsid w:val="005D194C"/>
    <w:rsid w:val="005D1ACC"/>
    <w:rsid w:val="005D2D04"/>
    <w:rsid w:val="005D3EBD"/>
    <w:rsid w:val="005D603A"/>
    <w:rsid w:val="005D69BC"/>
    <w:rsid w:val="005D6BC9"/>
    <w:rsid w:val="005D6E21"/>
    <w:rsid w:val="005D784E"/>
    <w:rsid w:val="005E017E"/>
    <w:rsid w:val="005E0991"/>
    <w:rsid w:val="005E1766"/>
    <w:rsid w:val="005E1C4F"/>
    <w:rsid w:val="005E1DE5"/>
    <w:rsid w:val="005E246A"/>
    <w:rsid w:val="005E2A09"/>
    <w:rsid w:val="005E314C"/>
    <w:rsid w:val="005E36BF"/>
    <w:rsid w:val="005E37A1"/>
    <w:rsid w:val="005E3C70"/>
    <w:rsid w:val="005E404E"/>
    <w:rsid w:val="005E4321"/>
    <w:rsid w:val="005E4DB2"/>
    <w:rsid w:val="005E5122"/>
    <w:rsid w:val="005E535E"/>
    <w:rsid w:val="005E54AA"/>
    <w:rsid w:val="005E552E"/>
    <w:rsid w:val="005E56F1"/>
    <w:rsid w:val="005E5C34"/>
    <w:rsid w:val="005E5DF2"/>
    <w:rsid w:val="005E5FB8"/>
    <w:rsid w:val="005E69B5"/>
    <w:rsid w:val="005E7A78"/>
    <w:rsid w:val="005E7EBF"/>
    <w:rsid w:val="005F0733"/>
    <w:rsid w:val="005F08CA"/>
    <w:rsid w:val="005F0EA0"/>
    <w:rsid w:val="005F0EC6"/>
    <w:rsid w:val="005F1983"/>
    <w:rsid w:val="005F1B49"/>
    <w:rsid w:val="005F2DF7"/>
    <w:rsid w:val="005F4163"/>
    <w:rsid w:val="005F4207"/>
    <w:rsid w:val="005F48AB"/>
    <w:rsid w:val="005F5B03"/>
    <w:rsid w:val="005F5ED5"/>
    <w:rsid w:val="005F6038"/>
    <w:rsid w:val="005F6F4F"/>
    <w:rsid w:val="005F6FEE"/>
    <w:rsid w:val="005F766E"/>
    <w:rsid w:val="005F7C0A"/>
    <w:rsid w:val="005F7CD5"/>
    <w:rsid w:val="005F7E5F"/>
    <w:rsid w:val="005F7F23"/>
    <w:rsid w:val="00600124"/>
    <w:rsid w:val="00600BC5"/>
    <w:rsid w:val="006016CF"/>
    <w:rsid w:val="00601F11"/>
    <w:rsid w:val="00602787"/>
    <w:rsid w:val="00603AFB"/>
    <w:rsid w:val="00603F35"/>
    <w:rsid w:val="00604C1F"/>
    <w:rsid w:val="006052D0"/>
    <w:rsid w:val="00605A37"/>
    <w:rsid w:val="00605AE5"/>
    <w:rsid w:val="00606013"/>
    <w:rsid w:val="00606B54"/>
    <w:rsid w:val="00607A87"/>
    <w:rsid w:val="00610333"/>
    <w:rsid w:val="006107DC"/>
    <w:rsid w:val="00610989"/>
    <w:rsid w:val="00610AD6"/>
    <w:rsid w:val="0061230A"/>
    <w:rsid w:val="00612CCA"/>
    <w:rsid w:val="00613159"/>
    <w:rsid w:val="00613236"/>
    <w:rsid w:val="00613B65"/>
    <w:rsid w:val="00615587"/>
    <w:rsid w:val="0061562C"/>
    <w:rsid w:val="00616309"/>
    <w:rsid w:val="00617012"/>
    <w:rsid w:val="00617119"/>
    <w:rsid w:val="0061761A"/>
    <w:rsid w:val="00617680"/>
    <w:rsid w:val="00617882"/>
    <w:rsid w:val="00617A64"/>
    <w:rsid w:val="00617EE6"/>
    <w:rsid w:val="006201D7"/>
    <w:rsid w:val="00620381"/>
    <w:rsid w:val="006205C3"/>
    <w:rsid w:val="006205F9"/>
    <w:rsid w:val="00620678"/>
    <w:rsid w:val="006218F1"/>
    <w:rsid w:val="00622039"/>
    <w:rsid w:val="00623013"/>
    <w:rsid w:val="006232C2"/>
    <w:rsid w:val="006234B6"/>
    <w:rsid w:val="006239F9"/>
    <w:rsid w:val="00623A00"/>
    <w:rsid w:val="00623F31"/>
    <w:rsid w:val="00624084"/>
    <w:rsid w:val="006240E7"/>
    <w:rsid w:val="00624E52"/>
    <w:rsid w:val="00625428"/>
    <w:rsid w:val="00626190"/>
    <w:rsid w:val="006261E7"/>
    <w:rsid w:val="006262A3"/>
    <w:rsid w:val="00626634"/>
    <w:rsid w:val="0062707C"/>
    <w:rsid w:val="0062729F"/>
    <w:rsid w:val="0063011C"/>
    <w:rsid w:val="00630424"/>
    <w:rsid w:val="0063159D"/>
    <w:rsid w:val="00631948"/>
    <w:rsid w:val="00631B19"/>
    <w:rsid w:val="006321D7"/>
    <w:rsid w:val="00632211"/>
    <w:rsid w:val="00632589"/>
    <w:rsid w:val="00632778"/>
    <w:rsid w:val="00633BC0"/>
    <w:rsid w:val="00634354"/>
    <w:rsid w:val="00634DD1"/>
    <w:rsid w:val="00634F30"/>
    <w:rsid w:val="006350C1"/>
    <w:rsid w:val="006351D0"/>
    <w:rsid w:val="00635378"/>
    <w:rsid w:val="0063575E"/>
    <w:rsid w:val="00636366"/>
    <w:rsid w:val="00636475"/>
    <w:rsid w:val="00636C38"/>
    <w:rsid w:val="00636F17"/>
    <w:rsid w:val="00637155"/>
    <w:rsid w:val="00637A98"/>
    <w:rsid w:val="00637CAA"/>
    <w:rsid w:val="00640562"/>
    <w:rsid w:val="00640818"/>
    <w:rsid w:val="00640824"/>
    <w:rsid w:val="006408CC"/>
    <w:rsid w:val="00642C92"/>
    <w:rsid w:val="006430AF"/>
    <w:rsid w:val="00643129"/>
    <w:rsid w:val="006432CE"/>
    <w:rsid w:val="0064458C"/>
    <w:rsid w:val="00644CD5"/>
    <w:rsid w:val="00644F35"/>
    <w:rsid w:val="00644F8E"/>
    <w:rsid w:val="006450DB"/>
    <w:rsid w:val="006466EA"/>
    <w:rsid w:val="006467C4"/>
    <w:rsid w:val="00646D53"/>
    <w:rsid w:val="00647026"/>
    <w:rsid w:val="006470BC"/>
    <w:rsid w:val="00647B2E"/>
    <w:rsid w:val="00647DE7"/>
    <w:rsid w:val="006500A9"/>
    <w:rsid w:val="00650568"/>
    <w:rsid w:val="00651487"/>
    <w:rsid w:val="00652921"/>
    <w:rsid w:val="0065302A"/>
    <w:rsid w:val="0065314F"/>
    <w:rsid w:val="00653749"/>
    <w:rsid w:val="006539BC"/>
    <w:rsid w:val="00653AF6"/>
    <w:rsid w:val="00654006"/>
    <w:rsid w:val="00654270"/>
    <w:rsid w:val="006544A9"/>
    <w:rsid w:val="0065489D"/>
    <w:rsid w:val="006548F7"/>
    <w:rsid w:val="00656B4E"/>
    <w:rsid w:val="006573E6"/>
    <w:rsid w:val="00657947"/>
    <w:rsid w:val="00660417"/>
    <w:rsid w:val="00660427"/>
    <w:rsid w:val="0066080A"/>
    <w:rsid w:val="006608FC"/>
    <w:rsid w:val="00660DDC"/>
    <w:rsid w:val="00660F71"/>
    <w:rsid w:val="00661510"/>
    <w:rsid w:val="00661776"/>
    <w:rsid w:val="006619B3"/>
    <w:rsid w:val="006622C4"/>
    <w:rsid w:val="006634D4"/>
    <w:rsid w:val="00663ADE"/>
    <w:rsid w:val="00664784"/>
    <w:rsid w:val="006647B3"/>
    <w:rsid w:val="00665028"/>
    <w:rsid w:val="00665256"/>
    <w:rsid w:val="00665822"/>
    <w:rsid w:val="006659E6"/>
    <w:rsid w:val="00665E95"/>
    <w:rsid w:val="00665F8F"/>
    <w:rsid w:val="006664EC"/>
    <w:rsid w:val="006666EA"/>
    <w:rsid w:val="006670A8"/>
    <w:rsid w:val="00667409"/>
    <w:rsid w:val="00667675"/>
    <w:rsid w:val="0066795E"/>
    <w:rsid w:val="0067007B"/>
    <w:rsid w:val="00670126"/>
    <w:rsid w:val="00670165"/>
    <w:rsid w:val="006714A3"/>
    <w:rsid w:val="0067202A"/>
    <w:rsid w:val="00673336"/>
    <w:rsid w:val="006734D4"/>
    <w:rsid w:val="0067376A"/>
    <w:rsid w:val="0067469E"/>
    <w:rsid w:val="00674BAD"/>
    <w:rsid w:val="00674E5C"/>
    <w:rsid w:val="00674EA7"/>
    <w:rsid w:val="00675EC8"/>
    <w:rsid w:val="00676143"/>
    <w:rsid w:val="00676F24"/>
    <w:rsid w:val="0067725A"/>
    <w:rsid w:val="00677465"/>
    <w:rsid w:val="006802B3"/>
    <w:rsid w:val="00680317"/>
    <w:rsid w:val="0068156D"/>
    <w:rsid w:val="00681CC2"/>
    <w:rsid w:val="00683C77"/>
    <w:rsid w:val="00684AB3"/>
    <w:rsid w:val="00684E3D"/>
    <w:rsid w:val="00685431"/>
    <w:rsid w:val="00685F62"/>
    <w:rsid w:val="006877F4"/>
    <w:rsid w:val="0068789B"/>
    <w:rsid w:val="00687A5D"/>
    <w:rsid w:val="00687C6C"/>
    <w:rsid w:val="00687D73"/>
    <w:rsid w:val="00687F10"/>
    <w:rsid w:val="00690F95"/>
    <w:rsid w:val="00691ABE"/>
    <w:rsid w:val="00691B89"/>
    <w:rsid w:val="00691C0E"/>
    <w:rsid w:val="00691C13"/>
    <w:rsid w:val="00691CC8"/>
    <w:rsid w:val="006920D4"/>
    <w:rsid w:val="0069288F"/>
    <w:rsid w:val="00692928"/>
    <w:rsid w:val="00692EE0"/>
    <w:rsid w:val="00692FEE"/>
    <w:rsid w:val="00693227"/>
    <w:rsid w:val="0069349A"/>
    <w:rsid w:val="006937ED"/>
    <w:rsid w:val="00693E6A"/>
    <w:rsid w:val="00695AC1"/>
    <w:rsid w:val="00695CF5"/>
    <w:rsid w:val="00695E95"/>
    <w:rsid w:val="00696B44"/>
    <w:rsid w:val="00696CFE"/>
    <w:rsid w:val="0069700F"/>
    <w:rsid w:val="006970DB"/>
    <w:rsid w:val="00697441"/>
    <w:rsid w:val="00697870"/>
    <w:rsid w:val="006A039F"/>
    <w:rsid w:val="006A0A20"/>
    <w:rsid w:val="006A17D5"/>
    <w:rsid w:val="006A198A"/>
    <w:rsid w:val="006A1F9C"/>
    <w:rsid w:val="006A2099"/>
    <w:rsid w:val="006A224B"/>
    <w:rsid w:val="006A2545"/>
    <w:rsid w:val="006A39AE"/>
    <w:rsid w:val="006A4B55"/>
    <w:rsid w:val="006A4C7D"/>
    <w:rsid w:val="006A4EC3"/>
    <w:rsid w:val="006A50F9"/>
    <w:rsid w:val="006A523F"/>
    <w:rsid w:val="006A5533"/>
    <w:rsid w:val="006A590C"/>
    <w:rsid w:val="006A5CC6"/>
    <w:rsid w:val="006A7777"/>
    <w:rsid w:val="006A79CD"/>
    <w:rsid w:val="006A7EDF"/>
    <w:rsid w:val="006B0569"/>
    <w:rsid w:val="006B0DD5"/>
    <w:rsid w:val="006B11B9"/>
    <w:rsid w:val="006B179E"/>
    <w:rsid w:val="006B34AB"/>
    <w:rsid w:val="006B3851"/>
    <w:rsid w:val="006B3A4A"/>
    <w:rsid w:val="006B468C"/>
    <w:rsid w:val="006B6025"/>
    <w:rsid w:val="006B63C1"/>
    <w:rsid w:val="006B7747"/>
    <w:rsid w:val="006B7A15"/>
    <w:rsid w:val="006C08F2"/>
    <w:rsid w:val="006C0F00"/>
    <w:rsid w:val="006C18A8"/>
    <w:rsid w:val="006C22D6"/>
    <w:rsid w:val="006C2440"/>
    <w:rsid w:val="006C38A1"/>
    <w:rsid w:val="006C3BBC"/>
    <w:rsid w:val="006C3DA0"/>
    <w:rsid w:val="006C4223"/>
    <w:rsid w:val="006C4449"/>
    <w:rsid w:val="006C4779"/>
    <w:rsid w:val="006C4A6F"/>
    <w:rsid w:val="006C4CC7"/>
    <w:rsid w:val="006C5664"/>
    <w:rsid w:val="006C5CCC"/>
    <w:rsid w:val="006C5D5B"/>
    <w:rsid w:val="006C60B8"/>
    <w:rsid w:val="006C6342"/>
    <w:rsid w:val="006C64D0"/>
    <w:rsid w:val="006C7066"/>
    <w:rsid w:val="006C73C6"/>
    <w:rsid w:val="006C765F"/>
    <w:rsid w:val="006C7689"/>
    <w:rsid w:val="006C771D"/>
    <w:rsid w:val="006C7895"/>
    <w:rsid w:val="006C7964"/>
    <w:rsid w:val="006C79E2"/>
    <w:rsid w:val="006C7FF8"/>
    <w:rsid w:val="006D034F"/>
    <w:rsid w:val="006D05FA"/>
    <w:rsid w:val="006D0C1D"/>
    <w:rsid w:val="006D0ED5"/>
    <w:rsid w:val="006D2140"/>
    <w:rsid w:val="006D279E"/>
    <w:rsid w:val="006D2F7E"/>
    <w:rsid w:val="006D31E6"/>
    <w:rsid w:val="006D3284"/>
    <w:rsid w:val="006D4339"/>
    <w:rsid w:val="006D44FE"/>
    <w:rsid w:val="006D461A"/>
    <w:rsid w:val="006D5305"/>
    <w:rsid w:val="006D584B"/>
    <w:rsid w:val="006D6058"/>
    <w:rsid w:val="006D6386"/>
    <w:rsid w:val="006D66BF"/>
    <w:rsid w:val="006D6D56"/>
    <w:rsid w:val="006D6E71"/>
    <w:rsid w:val="006D6F40"/>
    <w:rsid w:val="006D743E"/>
    <w:rsid w:val="006E0445"/>
    <w:rsid w:val="006E0A0E"/>
    <w:rsid w:val="006E0A22"/>
    <w:rsid w:val="006E0B7B"/>
    <w:rsid w:val="006E14E6"/>
    <w:rsid w:val="006E18E2"/>
    <w:rsid w:val="006E1B3C"/>
    <w:rsid w:val="006E1B65"/>
    <w:rsid w:val="006E1E87"/>
    <w:rsid w:val="006E213A"/>
    <w:rsid w:val="006E2433"/>
    <w:rsid w:val="006E246E"/>
    <w:rsid w:val="006E2AD8"/>
    <w:rsid w:val="006E30AC"/>
    <w:rsid w:val="006E3545"/>
    <w:rsid w:val="006E3AA5"/>
    <w:rsid w:val="006E3B14"/>
    <w:rsid w:val="006E3BCE"/>
    <w:rsid w:val="006E4624"/>
    <w:rsid w:val="006E5910"/>
    <w:rsid w:val="006E612F"/>
    <w:rsid w:val="006E6134"/>
    <w:rsid w:val="006E6337"/>
    <w:rsid w:val="006E679F"/>
    <w:rsid w:val="006E6871"/>
    <w:rsid w:val="006E69E3"/>
    <w:rsid w:val="006E6C7B"/>
    <w:rsid w:val="006E7B09"/>
    <w:rsid w:val="006E7D9C"/>
    <w:rsid w:val="006F0E92"/>
    <w:rsid w:val="006F10AA"/>
    <w:rsid w:val="006F247F"/>
    <w:rsid w:val="006F2797"/>
    <w:rsid w:val="006F311B"/>
    <w:rsid w:val="006F4B4A"/>
    <w:rsid w:val="006F627E"/>
    <w:rsid w:val="006F6534"/>
    <w:rsid w:val="006F6799"/>
    <w:rsid w:val="006F6C67"/>
    <w:rsid w:val="006F764C"/>
    <w:rsid w:val="006F7D1B"/>
    <w:rsid w:val="00700707"/>
    <w:rsid w:val="0070070C"/>
    <w:rsid w:val="0070109A"/>
    <w:rsid w:val="007014A1"/>
    <w:rsid w:val="007021FF"/>
    <w:rsid w:val="007030AA"/>
    <w:rsid w:val="00703671"/>
    <w:rsid w:val="00703E24"/>
    <w:rsid w:val="007042B7"/>
    <w:rsid w:val="00705011"/>
    <w:rsid w:val="00705E5D"/>
    <w:rsid w:val="0070626A"/>
    <w:rsid w:val="0070647B"/>
    <w:rsid w:val="0070790E"/>
    <w:rsid w:val="007101E1"/>
    <w:rsid w:val="007105AF"/>
    <w:rsid w:val="00710EEC"/>
    <w:rsid w:val="00711A6C"/>
    <w:rsid w:val="00711A9D"/>
    <w:rsid w:val="00711ACD"/>
    <w:rsid w:val="00712AEC"/>
    <w:rsid w:val="00712BBC"/>
    <w:rsid w:val="00712DCB"/>
    <w:rsid w:val="007131FD"/>
    <w:rsid w:val="0071346A"/>
    <w:rsid w:val="00713B8E"/>
    <w:rsid w:val="00713C21"/>
    <w:rsid w:val="00713E0D"/>
    <w:rsid w:val="007147F3"/>
    <w:rsid w:val="00714D34"/>
    <w:rsid w:val="0071578C"/>
    <w:rsid w:val="00716BAE"/>
    <w:rsid w:val="00717A01"/>
    <w:rsid w:val="007203B4"/>
    <w:rsid w:val="00720E7C"/>
    <w:rsid w:val="00720E84"/>
    <w:rsid w:val="00721019"/>
    <w:rsid w:val="00721585"/>
    <w:rsid w:val="007217D0"/>
    <w:rsid w:val="00721892"/>
    <w:rsid w:val="00721E87"/>
    <w:rsid w:val="00722DAC"/>
    <w:rsid w:val="0072336B"/>
    <w:rsid w:val="00723AAB"/>
    <w:rsid w:val="00723FE1"/>
    <w:rsid w:val="007241EE"/>
    <w:rsid w:val="007244C1"/>
    <w:rsid w:val="0072485E"/>
    <w:rsid w:val="0072576F"/>
    <w:rsid w:val="00725C58"/>
    <w:rsid w:val="007264EB"/>
    <w:rsid w:val="00726870"/>
    <w:rsid w:val="00726909"/>
    <w:rsid w:val="0072766D"/>
    <w:rsid w:val="007276B2"/>
    <w:rsid w:val="0072787D"/>
    <w:rsid w:val="0073021E"/>
    <w:rsid w:val="007307DA"/>
    <w:rsid w:val="0073105E"/>
    <w:rsid w:val="0073185F"/>
    <w:rsid w:val="00731E35"/>
    <w:rsid w:val="00731F0E"/>
    <w:rsid w:val="00732425"/>
    <w:rsid w:val="007324EC"/>
    <w:rsid w:val="007330B2"/>
    <w:rsid w:val="00733576"/>
    <w:rsid w:val="007337B0"/>
    <w:rsid w:val="007338E1"/>
    <w:rsid w:val="00733F51"/>
    <w:rsid w:val="00734573"/>
    <w:rsid w:val="007348B5"/>
    <w:rsid w:val="00734BB4"/>
    <w:rsid w:val="00735489"/>
    <w:rsid w:val="00735506"/>
    <w:rsid w:val="00736305"/>
    <w:rsid w:val="0073676A"/>
    <w:rsid w:val="007367E4"/>
    <w:rsid w:val="00736861"/>
    <w:rsid w:val="00736EE8"/>
    <w:rsid w:val="007376D5"/>
    <w:rsid w:val="00737AF1"/>
    <w:rsid w:val="007402A6"/>
    <w:rsid w:val="007404F2"/>
    <w:rsid w:val="007406DB"/>
    <w:rsid w:val="00740703"/>
    <w:rsid w:val="00740ADD"/>
    <w:rsid w:val="00741CC4"/>
    <w:rsid w:val="00744024"/>
    <w:rsid w:val="00744FD4"/>
    <w:rsid w:val="007451C9"/>
    <w:rsid w:val="00745A6B"/>
    <w:rsid w:val="007466AB"/>
    <w:rsid w:val="007468F7"/>
    <w:rsid w:val="00746E22"/>
    <w:rsid w:val="007503F3"/>
    <w:rsid w:val="007506FF"/>
    <w:rsid w:val="0075158C"/>
    <w:rsid w:val="00751C72"/>
    <w:rsid w:val="00751E13"/>
    <w:rsid w:val="0075319F"/>
    <w:rsid w:val="00753558"/>
    <w:rsid w:val="00753CA9"/>
    <w:rsid w:val="007549B0"/>
    <w:rsid w:val="00754AA3"/>
    <w:rsid w:val="00754F65"/>
    <w:rsid w:val="00755357"/>
    <w:rsid w:val="007563E1"/>
    <w:rsid w:val="00756750"/>
    <w:rsid w:val="007573FF"/>
    <w:rsid w:val="007574EF"/>
    <w:rsid w:val="007575B4"/>
    <w:rsid w:val="007576CD"/>
    <w:rsid w:val="00757F5C"/>
    <w:rsid w:val="007602B7"/>
    <w:rsid w:val="0076089F"/>
    <w:rsid w:val="00760D84"/>
    <w:rsid w:val="00760F4C"/>
    <w:rsid w:val="007612B2"/>
    <w:rsid w:val="0076161B"/>
    <w:rsid w:val="00761C29"/>
    <w:rsid w:val="00761D14"/>
    <w:rsid w:val="007634CF"/>
    <w:rsid w:val="00763779"/>
    <w:rsid w:val="007647F3"/>
    <w:rsid w:val="00764895"/>
    <w:rsid w:val="00764D37"/>
    <w:rsid w:val="00765162"/>
    <w:rsid w:val="00766EC3"/>
    <w:rsid w:val="00767D66"/>
    <w:rsid w:val="007707F2"/>
    <w:rsid w:val="00770E30"/>
    <w:rsid w:val="00773917"/>
    <w:rsid w:val="0077431A"/>
    <w:rsid w:val="00774649"/>
    <w:rsid w:val="007753BB"/>
    <w:rsid w:val="00776FC3"/>
    <w:rsid w:val="00777670"/>
    <w:rsid w:val="00777C89"/>
    <w:rsid w:val="00777E35"/>
    <w:rsid w:val="00780078"/>
    <w:rsid w:val="00780EC6"/>
    <w:rsid w:val="0078136A"/>
    <w:rsid w:val="00781740"/>
    <w:rsid w:val="00781A33"/>
    <w:rsid w:val="00783098"/>
    <w:rsid w:val="00783231"/>
    <w:rsid w:val="00783D70"/>
    <w:rsid w:val="00783F97"/>
    <w:rsid w:val="007843C8"/>
    <w:rsid w:val="007846AB"/>
    <w:rsid w:val="00784CD8"/>
    <w:rsid w:val="007854DA"/>
    <w:rsid w:val="00785504"/>
    <w:rsid w:val="00785F3D"/>
    <w:rsid w:val="00786CE1"/>
    <w:rsid w:val="00786F0A"/>
    <w:rsid w:val="00787D20"/>
    <w:rsid w:val="007907FF"/>
    <w:rsid w:val="007910C3"/>
    <w:rsid w:val="00791305"/>
    <w:rsid w:val="00791525"/>
    <w:rsid w:val="00791A24"/>
    <w:rsid w:val="0079215A"/>
    <w:rsid w:val="00792B3D"/>
    <w:rsid w:val="00792D2B"/>
    <w:rsid w:val="007933E5"/>
    <w:rsid w:val="007938D3"/>
    <w:rsid w:val="00795955"/>
    <w:rsid w:val="00796090"/>
    <w:rsid w:val="0079669A"/>
    <w:rsid w:val="0079732D"/>
    <w:rsid w:val="007976BC"/>
    <w:rsid w:val="0079788B"/>
    <w:rsid w:val="00797971"/>
    <w:rsid w:val="007A09F4"/>
    <w:rsid w:val="007A1B50"/>
    <w:rsid w:val="007A3721"/>
    <w:rsid w:val="007A3DF4"/>
    <w:rsid w:val="007A3E9F"/>
    <w:rsid w:val="007A4062"/>
    <w:rsid w:val="007A4530"/>
    <w:rsid w:val="007A5844"/>
    <w:rsid w:val="007A6043"/>
    <w:rsid w:val="007A6494"/>
    <w:rsid w:val="007A70C5"/>
    <w:rsid w:val="007A7195"/>
    <w:rsid w:val="007A7292"/>
    <w:rsid w:val="007A7A93"/>
    <w:rsid w:val="007A7E17"/>
    <w:rsid w:val="007B0055"/>
    <w:rsid w:val="007B0224"/>
    <w:rsid w:val="007B0DB2"/>
    <w:rsid w:val="007B11C1"/>
    <w:rsid w:val="007B2671"/>
    <w:rsid w:val="007B309D"/>
    <w:rsid w:val="007B34FC"/>
    <w:rsid w:val="007B3770"/>
    <w:rsid w:val="007B3859"/>
    <w:rsid w:val="007B46B5"/>
    <w:rsid w:val="007B48A4"/>
    <w:rsid w:val="007B491A"/>
    <w:rsid w:val="007B5DED"/>
    <w:rsid w:val="007B627A"/>
    <w:rsid w:val="007B6616"/>
    <w:rsid w:val="007B6AB4"/>
    <w:rsid w:val="007B6E40"/>
    <w:rsid w:val="007B70FC"/>
    <w:rsid w:val="007C00A8"/>
    <w:rsid w:val="007C01BA"/>
    <w:rsid w:val="007C07D4"/>
    <w:rsid w:val="007C0DCD"/>
    <w:rsid w:val="007C1002"/>
    <w:rsid w:val="007C16E6"/>
    <w:rsid w:val="007C178D"/>
    <w:rsid w:val="007C2109"/>
    <w:rsid w:val="007C24EF"/>
    <w:rsid w:val="007C29A2"/>
    <w:rsid w:val="007C2A93"/>
    <w:rsid w:val="007C369D"/>
    <w:rsid w:val="007C3A9C"/>
    <w:rsid w:val="007C403E"/>
    <w:rsid w:val="007C40CC"/>
    <w:rsid w:val="007C4500"/>
    <w:rsid w:val="007C5432"/>
    <w:rsid w:val="007C554C"/>
    <w:rsid w:val="007C60F0"/>
    <w:rsid w:val="007C6861"/>
    <w:rsid w:val="007C7350"/>
    <w:rsid w:val="007C7504"/>
    <w:rsid w:val="007C7B91"/>
    <w:rsid w:val="007C7C5F"/>
    <w:rsid w:val="007D04F6"/>
    <w:rsid w:val="007D0FA8"/>
    <w:rsid w:val="007D1BA0"/>
    <w:rsid w:val="007D20CF"/>
    <w:rsid w:val="007D2227"/>
    <w:rsid w:val="007D25A7"/>
    <w:rsid w:val="007D3158"/>
    <w:rsid w:val="007D3B91"/>
    <w:rsid w:val="007D3CE4"/>
    <w:rsid w:val="007D4114"/>
    <w:rsid w:val="007D422E"/>
    <w:rsid w:val="007D4495"/>
    <w:rsid w:val="007D4C69"/>
    <w:rsid w:val="007D4FA4"/>
    <w:rsid w:val="007D5706"/>
    <w:rsid w:val="007D6352"/>
    <w:rsid w:val="007D66AE"/>
    <w:rsid w:val="007D6BA5"/>
    <w:rsid w:val="007D6EE1"/>
    <w:rsid w:val="007D766B"/>
    <w:rsid w:val="007D7C2C"/>
    <w:rsid w:val="007E0E0A"/>
    <w:rsid w:val="007E148A"/>
    <w:rsid w:val="007E46A7"/>
    <w:rsid w:val="007E4A63"/>
    <w:rsid w:val="007E51A2"/>
    <w:rsid w:val="007E5B20"/>
    <w:rsid w:val="007E625B"/>
    <w:rsid w:val="007E6365"/>
    <w:rsid w:val="007E6591"/>
    <w:rsid w:val="007E6B44"/>
    <w:rsid w:val="007E7039"/>
    <w:rsid w:val="007E717F"/>
    <w:rsid w:val="007E75DF"/>
    <w:rsid w:val="007E7DC4"/>
    <w:rsid w:val="007E7FD8"/>
    <w:rsid w:val="007F0176"/>
    <w:rsid w:val="007F0900"/>
    <w:rsid w:val="007F0B21"/>
    <w:rsid w:val="007F0BE5"/>
    <w:rsid w:val="007F1045"/>
    <w:rsid w:val="007F117B"/>
    <w:rsid w:val="007F1A9B"/>
    <w:rsid w:val="007F206B"/>
    <w:rsid w:val="007F2147"/>
    <w:rsid w:val="007F22F4"/>
    <w:rsid w:val="007F2B32"/>
    <w:rsid w:val="007F2E21"/>
    <w:rsid w:val="007F3319"/>
    <w:rsid w:val="007F3460"/>
    <w:rsid w:val="007F3E7F"/>
    <w:rsid w:val="007F4B81"/>
    <w:rsid w:val="007F4C46"/>
    <w:rsid w:val="007F4DB8"/>
    <w:rsid w:val="007F6692"/>
    <w:rsid w:val="007F740D"/>
    <w:rsid w:val="007F74A7"/>
    <w:rsid w:val="007F74E0"/>
    <w:rsid w:val="007F7772"/>
    <w:rsid w:val="00800B9D"/>
    <w:rsid w:val="008016F3"/>
    <w:rsid w:val="00801E1F"/>
    <w:rsid w:val="00802CC8"/>
    <w:rsid w:val="00803080"/>
    <w:rsid w:val="00803B09"/>
    <w:rsid w:val="00803B88"/>
    <w:rsid w:val="00803EB6"/>
    <w:rsid w:val="00804A0E"/>
    <w:rsid w:val="00804A94"/>
    <w:rsid w:val="0080532B"/>
    <w:rsid w:val="0080641B"/>
    <w:rsid w:val="00806AFC"/>
    <w:rsid w:val="00806E5B"/>
    <w:rsid w:val="008070AB"/>
    <w:rsid w:val="00807C87"/>
    <w:rsid w:val="00807D52"/>
    <w:rsid w:val="00810A87"/>
    <w:rsid w:val="00811073"/>
    <w:rsid w:val="0081164A"/>
    <w:rsid w:val="008119AB"/>
    <w:rsid w:val="00811ABC"/>
    <w:rsid w:val="00812130"/>
    <w:rsid w:val="008126F1"/>
    <w:rsid w:val="00812D34"/>
    <w:rsid w:val="0081389F"/>
    <w:rsid w:val="00813BBD"/>
    <w:rsid w:val="00813C21"/>
    <w:rsid w:val="00814378"/>
    <w:rsid w:val="008158A0"/>
    <w:rsid w:val="0081691B"/>
    <w:rsid w:val="00816A69"/>
    <w:rsid w:val="00816B11"/>
    <w:rsid w:val="00816E1F"/>
    <w:rsid w:val="00816FDD"/>
    <w:rsid w:val="00817250"/>
    <w:rsid w:val="00817E8A"/>
    <w:rsid w:val="00820580"/>
    <w:rsid w:val="00820D02"/>
    <w:rsid w:val="00820E38"/>
    <w:rsid w:val="008212BF"/>
    <w:rsid w:val="00821C54"/>
    <w:rsid w:val="00821DF8"/>
    <w:rsid w:val="008223E6"/>
    <w:rsid w:val="0082249C"/>
    <w:rsid w:val="00822682"/>
    <w:rsid w:val="008227AB"/>
    <w:rsid w:val="008229E5"/>
    <w:rsid w:val="00823699"/>
    <w:rsid w:val="00824C49"/>
    <w:rsid w:val="00824CEF"/>
    <w:rsid w:val="00825E6F"/>
    <w:rsid w:val="00826175"/>
    <w:rsid w:val="00827EF4"/>
    <w:rsid w:val="008300D5"/>
    <w:rsid w:val="008303E3"/>
    <w:rsid w:val="008305B9"/>
    <w:rsid w:val="00830F8B"/>
    <w:rsid w:val="008318E3"/>
    <w:rsid w:val="00831AFA"/>
    <w:rsid w:val="00831F9E"/>
    <w:rsid w:val="008322AA"/>
    <w:rsid w:val="00833C3B"/>
    <w:rsid w:val="00834253"/>
    <w:rsid w:val="008346E9"/>
    <w:rsid w:val="00834731"/>
    <w:rsid w:val="00834BA1"/>
    <w:rsid w:val="00834BC2"/>
    <w:rsid w:val="0083542F"/>
    <w:rsid w:val="008356DF"/>
    <w:rsid w:val="00835710"/>
    <w:rsid w:val="008357AD"/>
    <w:rsid w:val="00835B99"/>
    <w:rsid w:val="008362B3"/>
    <w:rsid w:val="00836358"/>
    <w:rsid w:val="00836A0A"/>
    <w:rsid w:val="00836F98"/>
    <w:rsid w:val="00840076"/>
    <w:rsid w:val="0084017E"/>
    <w:rsid w:val="008402F9"/>
    <w:rsid w:val="00840593"/>
    <w:rsid w:val="00840EAC"/>
    <w:rsid w:val="00840EF3"/>
    <w:rsid w:val="00840FEA"/>
    <w:rsid w:val="008411BD"/>
    <w:rsid w:val="00841946"/>
    <w:rsid w:val="00841CB1"/>
    <w:rsid w:val="008427F6"/>
    <w:rsid w:val="00843A9E"/>
    <w:rsid w:val="0084475C"/>
    <w:rsid w:val="0084477D"/>
    <w:rsid w:val="00844846"/>
    <w:rsid w:val="008448E7"/>
    <w:rsid w:val="008450A4"/>
    <w:rsid w:val="008462D7"/>
    <w:rsid w:val="008464FC"/>
    <w:rsid w:val="00846679"/>
    <w:rsid w:val="00846B50"/>
    <w:rsid w:val="00846B7A"/>
    <w:rsid w:val="008477B9"/>
    <w:rsid w:val="0085010A"/>
    <w:rsid w:val="008519EE"/>
    <w:rsid w:val="00851B94"/>
    <w:rsid w:val="00851DF0"/>
    <w:rsid w:val="008543F1"/>
    <w:rsid w:val="00854470"/>
    <w:rsid w:val="008546E5"/>
    <w:rsid w:val="00855969"/>
    <w:rsid w:val="00855DBA"/>
    <w:rsid w:val="00855DBF"/>
    <w:rsid w:val="00856272"/>
    <w:rsid w:val="00856801"/>
    <w:rsid w:val="0085685A"/>
    <w:rsid w:val="00856DFF"/>
    <w:rsid w:val="00856E15"/>
    <w:rsid w:val="00856ED3"/>
    <w:rsid w:val="00860154"/>
    <w:rsid w:val="008610F7"/>
    <w:rsid w:val="0086157D"/>
    <w:rsid w:val="0086198B"/>
    <w:rsid w:val="00862401"/>
    <w:rsid w:val="00862581"/>
    <w:rsid w:val="00862C0D"/>
    <w:rsid w:val="0086309B"/>
    <w:rsid w:val="0086365E"/>
    <w:rsid w:val="00863700"/>
    <w:rsid w:val="008637A2"/>
    <w:rsid w:val="00863A26"/>
    <w:rsid w:val="00863B7C"/>
    <w:rsid w:val="00863C34"/>
    <w:rsid w:val="00863F1D"/>
    <w:rsid w:val="00863FDC"/>
    <w:rsid w:val="00864946"/>
    <w:rsid w:val="0086495F"/>
    <w:rsid w:val="00864CFD"/>
    <w:rsid w:val="00864DE3"/>
    <w:rsid w:val="008656A6"/>
    <w:rsid w:val="00865EB3"/>
    <w:rsid w:val="008668FA"/>
    <w:rsid w:val="00866AE1"/>
    <w:rsid w:val="00867A91"/>
    <w:rsid w:val="0087119F"/>
    <w:rsid w:val="00871D20"/>
    <w:rsid w:val="008722C5"/>
    <w:rsid w:val="00872B92"/>
    <w:rsid w:val="00873ADE"/>
    <w:rsid w:val="008740AB"/>
    <w:rsid w:val="008741C1"/>
    <w:rsid w:val="00874285"/>
    <w:rsid w:val="00874503"/>
    <w:rsid w:val="0087496B"/>
    <w:rsid w:val="00874B16"/>
    <w:rsid w:val="00874D97"/>
    <w:rsid w:val="008751B4"/>
    <w:rsid w:val="0087524E"/>
    <w:rsid w:val="00875D59"/>
    <w:rsid w:val="00875D95"/>
    <w:rsid w:val="0087720D"/>
    <w:rsid w:val="0087722C"/>
    <w:rsid w:val="00877371"/>
    <w:rsid w:val="008773BB"/>
    <w:rsid w:val="0087754E"/>
    <w:rsid w:val="00877918"/>
    <w:rsid w:val="00877A3E"/>
    <w:rsid w:val="00877E06"/>
    <w:rsid w:val="00880DF6"/>
    <w:rsid w:val="00881382"/>
    <w:rsid w:val="00881DDF"/>
    <w:rsid w:val="00881F10"/>
    <w:rsid w:val="00881F26"/>
    <w:rsid w:val="00882460"/>
    <w:rsid w:val="00882789"/>
    <w:rsid w:val="00882BC3"/>
    <w:rsid w:val="00883C12"/>
    <w:rsid w:val="008842BB"/>
    <w:rsid w:val="0088449F"/>
    <w:rsid w:val="008844F9"/>
    <w:rsid w:val="0088484C"/>
    <w:rsid w:val="008849A3"/>
    <w:rsid w:val="008850D6"/>
    <w:rsid w:val="00885B02"/>
    <w:rsid w:val="00885D80"/>
    <w:rsid w:val="0088617C"/>
    <w:rsid w:val="00886190"/>
    <w:rsid w:val="00886AF4"/>
    <w:rsid w:val="00887563"/>
    <w:rsid w:val="0089088E"/>
    <w:rsid w:val="0089093D"/>
    <w:rsid w:val="00891C02"/>
    <w:rsid w:val="00891D65"/>
    <w:rsid w:val="00891EA9"/>
    <w:rsid w:val="00892179"/>
    <w:rsid w:val="00892258"/>
    <w:rsid w:val="00893026"/>
    <w:rsid w:val="0089334A"/>
    <w:rsid w:val="00893655"/>
    <w:rsid w:val="00893B18"/>
    <w:rsid w:val="00893C99"/>
    <w:rsid w:val="00893D9E"/>
    <w:rsid w:val="00894A9B"/>
    <w:rsid w:val="00895A66"/>
    <w:rsid w:val="00895DC5"/>
    <w:rsid w:val="0089627F"/>
    <w:rsid w:val="00896F06"/>
    <w:rsid w:val="008977B8"/>
    <w:rsid w:val="00897858"/>
    <w:rsid w:val="008A0467"/>
    <w:rsid w:val="008A0565"/>
    <w:rsid w:val="008A0905"/>
    <w:rsid w:val="008A0E9D"/>
    <w:rsid w:val="008A11CC"/>
    <w:rsid w:val="008A1655"/>
    <w:rsid w:val="008A1F34"/>
    <w:rsid w:val="008A2885"/>
    <w:rsid w:val="008A322B"/>
    <w:rsid w:val="008A3B75"/>
    <w:rsid w:val="008A40AC"/>
    <w:rsid w:val="008A42EF"/>
    <w:rsid w:val="008A55A8"/>
    <w:rsid w:val="008A677E"/>
    <w:rsid w:val="008A6896"/>
    <w:rsid w:val="008A693B"/>
    <w:rsid w:val="008A7793"/>
    <w:rsid w:val="008A7C66"/>
    <w:rsid w:val="008A7FB2"/>
    <w:rsid w:val="008B02F7"/>
    <w:rsid w:val="008B0B69"/>
    <w:rsid w:val="008B1504"/>
    <w:rsid w:val="008B159F"/>
    <w:rsid w:val="008B2A43"/>
    <w:rsid w:val="008B38D2"/>
    <w:rsid w:val="008B3F8D"/>
    <w:rsid w:val="008B42C5"/>
    <w:rsid w:val="008B44F9"/>
    <w:rsid w:val="008B4504"/>
    <w:rsid w:val="008B4D55"/>
    <w:rsid w:val="008B4FA2"/>
    <w:rsid w:val="008B5538"/>
    <w:rsid w:val="008B57F4"/>
    <w:rsid w:val="008B5949"/>
    <w:rsid w:val="008B594A"/>
    <w:rsid w:val="008B5996"/>
    <w:rsid w:val="008B604A"/>
    <w:rsid w:val="008B63D9"/>
    <w:rsid w:val="008B65F0"/>
    <w:rsid w:val="008B689D"/>
    <w:rsid w:val="008B697F"/>
    <w:rsid w:val="008B78F8"/>
    <w:rsid w:val="008C01B5"/>
    <w:rsid w:val="008C03F0"/>
    <w:rsid w:val="008C0A5C"/>
    <w:rsid w:val="008C0A8C"/>
    <w:rsid w:val="008C15C2"/>
    <w:rsid w:val="008C268A"/>
    <w:rsid w:val="008C2770"/>
    <w:rsid w:val="008C2814"/>
    <w:rsid w:val="008C3BA2"/>
    <w:rsid w:val="008C42E1"/>
    <w:rsid w:val="008C4A30"/>
    <w:rsid w:val="008C5651"/>
    <w:rsid w:val="008C5B71"/>
    <w:rsid w:val="008C67CD"/>
    <w:rsid w:val="008C6A63"/>
    <w:rsid w:val="008C6AE6"/>
    <w:rsid w:val="008C6B6C"/>
    <w:rsid w:val="008C6CB6"/>
    <w:rsid w:val="008C7232"/>
    <w:rsid w:val="008C7CEE"/>
    <w:rsid w:val="008D00C8"/>
    <w:rsid w:val="008D0415"/>
    <w:rsid w:val="008D054F"/>
    <w:rsid w:val="008D05AF"/>
    <w:rsid w:val="008D0DE8"/>
    <w:rsid w:val="008D14CF"/>
    <w:rsid w:val="008D1AE5"/>
    <w:rsid w:val="008D275A"/>
    <w:rsid w:val="008D2F58"/>
    <w:rsid w:val="008D3232"/>
    <w:rsid w:val="008D3CC8"/>
    <w:rsid w:val="008D4E14"/>
    <w:rsid w:val="008D506E"/>
    <w:rsid w:val="008D667B"/>
    <w:rsid w:val="008E09E0"/>
    <w:rsid w:val="008E157C"/>
    <w:rsid w:val="008E17AC"/>
    <w:rsid w:val="008E1937"/>
    <w:rsid w:val="008E193E"/>
    <w:rsid w:val="008E1F27"/>
    <w:rsid w:val="008E2249"/>
    <w:rsid w:val="008E268B"/>
    <w:rsid w:val="008E2D20"/>
    <w:rsid w:val="008E2E67"/>
    <w:rsid w:val="008E3769"/>
    <w:rsid w:val="008E3D8C"/>
    <w:rsid w:val="008E4298"/>
    <w:rsid w:val="008E46F2"/>
    <w:rsid w:val="008E49AB"/>
    <w:rsid w:val="008E4D9E"/>
    <w:rsid w:val="008E502E"/>
    <w:rsid w:val="008E5271"/>
    <w:rsid w:val="008E5482"/>
    <w:rsid w:val="008E5569"/>
    <w:rsid w:val="008E5700"/>
    <w:rsid w:val="008E57DC"/>
    <w:rsid w:val="008E5DD1"/>
    <w:rsid w:val="008E5E47"/>
    <w:rsid w:val="008E638C"/>
    <w:rsid w:val="008E6430"/>
    <w:rsid w:val="008E68B3"/>
    <w:rsid w:val="008E6B09"/>
    <w:rsid w:val="008F086A"/>
    <w:rsid w:val="008F09A6"/>
    <w:rsid w:val="008F0FAE"/>
    <w:rsid w:val="008F1235"/>
    <w:rsid w:val="008F14D1"/>
    <w:rsid w:val="008F188E"/>
    <w:rsid w:val="008F23E3"/>
    <w:rsid w:val="008F26F5"/>
    <w:rsid w:val="008F2928"/>
    <w:rsid w:val="008F2CD8"/>
    <w:rsid w:val="008F2D98"/>
    <w:rsid w:val="008F2E96"/>
    <w:rsid w:val="008F30CA"/>
    <w:rsid w:val="008F38A6"/>
    <w:rsid w:val="008F3BC4"/>
    <w:rsid w:val="008F423F"/>
    <w:rsid w:val="008F56DE"/>
    <w:rsid w:val="008F5892"/>
    <w:rsid w:val="008F5C42"/>
    <w:rsid w:val="008F5FA9"/>
    <w:rsid w:val="008F60BE"/>
    <w:rsid w:val="008F625A"/>
    <w:rsid w:val="008F63BB"/>
    <w:rsid w:val="008F6884"/>
    <w:rsid w:val="008F6ADE"/>
    <w:rsid w:val="008F700C"/>
    <w:rsid w:val="008F70C3"/>
    <w:rsid w:val="009001CD"/>
    <w:rsid w:val="009006B6"/>
    <w:rsid w:val="00900851"/>
    <w:rsid w:val="009010B4"/>
    <w:rsid w:val="009015FD"/>
    <w:rsid w:val="00901F0F"/>
    <w:rsid w:val="00902994"/>
    <w:rsid w:val="00902A41"/>
    <w:rsid w:val="00902A89"/>
    <w:rsid w:val="00902E9B"/>
    <w:rsid w:val="0090302D"/>
    <w:rsid w:val="00903423"/>
    <w:rsid w:val="009037F6"/>
    <w:rsid w:val="00904454"/>
    <w:rsid w:val="00905155"/>
    <w:rsid w:val="009051D3"/>
    <w:rsid w:val="009056C1"/>
    <w:rsid w:val="00905A4F"/>
    <w:rsid w:val="00905CDD"/>
    <w:rsid w:val="00905DBC"/>
    <w:rsid w:val="00906119"/>
    <w:rsid w:val="009062C5"/>
    <w:rsid w:val="00906331"/>
    <w:rsid w:val="009068CF"/>
    <w:rsid w:val="00913200"/>
    <w:rsid w:val="00913CBA"/>
    <w:rsid w:val="00913D04"/>
    <w:rsid w:val="00913E72"/>
    <w:rsid w:val="00913E87"/>
    <w:rsid w:val="00914380"/>
    <w:rsid w:val="009145E7"/>
    <w:rsid w:val="00914825"/>
    <w:rsid w:val="00914C72"/>
    <w:rsid w:val="00915639"/>
    <w:rsid w:val="009160B9"/>
    <w:rsid w:val="009167F4"/>
    <w:rsid w:val="00916E1D"/>
    <w:rsid w:val="009171CC"/>
    <w:rsid w:val="0091732E"/>
    <w:rsid w:val="009179FF"/>
    <w:rsid w:val="009200FD"/>
    <w:rsid w:val="009202D4"/>
    <w:rsid w:val="009206D0"/>
    <w:rsid w:val="00920B92"/>
    <w:rsid w:val="009214BB"/>
    <w:rsid w:val="00922856"/>
    <w:rsid w:val="00923617"/>
    <w:rsid w:val="00923F04"/>
    <w:rsid w:val="009246DC"/>
    <w:rsid w:val="009247B1"/>
    <w:rsid w:val="00925B56"/>
    <w:rsid w:val="009261F1"/>
    <w:rsid w:val="00926650"/>
    <w:rsid w:val="00926EE5"/>
    <w:rsid w:val="009278D1"/>
    <w:rsid w:val="00927B95"/>
    <w:rsid w:val="0093038F"/>
    <w:rsid w:val="009306B5"/>
    <w:rsid w:val="00930B07"/>
    <w:rsid w:val="009319F9"/>
    <w:rsid w:val="0093231F"/>
    <w:rsid w:val="00932A86"/>
    <w:rsid w:val="00932EB5"/>
    <w:rsid w:val="00932FC0"/>
    <w:rsid w:val="009336DE"/>
    <w:rsid w:val="009342C2"/>
    <w:rsid w:val="00934731"/>
    <w:rsid w:val="00935422"/>
    <w:rsid w:val="00935FD2"/>
    <w:rsid w:val="00936401"/>
    <w:rsid w:val="00937B6F"/>
    <w:rsid w:val="00937E2A"/>
    <w:rsid w:val="009406E7"/>
    <w:rsid w:val="00941E0F"/>
    <w:rsid w:val="0094283F"/>
    <w:rsid w:val="00942EC8"/>
    <w:rsid w:val="00943D70"/>
    <w:rsid w:val="00944E15"/>
    <w:rsid w:val="00944E30"/>
    <w:rsid w:val="0094550C"/>
    <w:rsid w:val="00945CCC"/>
    <w:rsid w:val="00946327"/>
    <w:rsid w:val="00946388"/>
    <w:rsid w:val="009471D9"/>
    <w:rsid w:val="009472E6"/>
    <w:rsid w:val="00947C01"/>
    <w:rsid w:val="00950BF7"/>
    <w:rsid w:val="00950E08"/>
    <w:rsid w:val="00950FF5"/>
    <w:rsid w:val="0095145C"/>
    <w:rsid w:val="0095194E"/>
    <w:rsid w:val="00952795"/>
    <w:rsid w:val="009539FE"/>
    <w:rsid w:val="00953A62"/>
    <w:rsid w:val="00954870"/>
    <w:rsid w:val="0095683E"/>
    <w:rsid w:val="009576A9"/>
    <w:rsid w:val="00957E59"/>
    <w:rsid w:val="009606A7"/>
    <w:rsid w:val="00960E50"/>
    <w:rsid w:val="00961A44"/>
    <w:rsid w:val="00961A6E"/>
    <w:rsid w:val="009624EA"/>
    <w:rsid w:val="00962DCA"/>
    <w:rsid w:val="00963537"/>
    <w:rsid w:val="0096378E"/>
    <w:rsid w:val="00963E24"/>
    <w:rsid w:val="0096422F"/>
    <w:rsid w:val="0096465F"/>
    <w:rsid w:val="00964F5A"/>
    <w:rsid w:val="0096538E"/>
    <w:rsid w:val="009653F4"/>
    <w:rsid w:val="00965641"/>
    <w:rsid w:val="00965EA9"/>
    <w:rsid w:val="009660C6"/>
    <w:rsid w:val="009664DC"/>
    <w:rsid w:val="00966702"/>
    <w:rsid w:val="00966D56"/>
    <w:rsid w:val="009675F0"/>
    <w:rsid w:val="00967864"/>
    <w:rsid w:val="00967F6B"/>
    <w:rsid w:val="00970316"/>
    <w:rsid w:val="009703FD"/>
    <w:rsid w:val="009705EE"/>
    <w:rsid w:val="00970C2D"/>
    <w:rsid w:val="00970E43"/>
    <w:rsid w:val="00970E75"/>
    <w:rsid w:val="00971437"/>
    <w:rsid w:val="009716BC"/>
    <w:rsid w:val="009718AD"/>
    <w:rsid w:val="00971DC8"/>
    <w:rsid w:val="00972934"/>
    <w:rsid w:val="00972C2C"/>
    <w:rsid w:val="00972CA8"/>
    <w:rsid w:val="00973091"/>
    <w:rsid w:val="00973131"/>
    <w:rsid w:val="00974576"/>
    <w:rsid w:val="00974DFD"/>
    <w:rsid w:val="00975C31"/>
    <w:rsid w:val="00976000"/>
    <w:rsid w:val="0097607E"/>
    <w:rsid w:val="00976273"/>
    <w:rsid w:val="009764F3"/>
    <w:rsid w:val="0097654C"/>
    <w:rsid w:val="00976638"/>
    <w:rsid w:val="009766FE"/>
    <w:rsid w:val="00977869"/>
    <w:rsid w:val="00980238"/>
    <w:rsid w:val="00980373"/>
    <w:rsid w:val="00980BB7"/>
    <w:rsid w:val="00981B29"/>
    <w:rsid w:val="00981CD8"/>
    <w:rsid w:val="009821DA"/>
    <w:rsid w:val="00982F08"/>
    <w:rsid w:val="00983536"/>
    <w:rsid w:val="00983CFF"/>
    <w:rsid w:val="00983D13"/>
    <w:rsid w:val="00984ABD"/>
    <w:rsid w:val="00984C01"/>
    <w:rsid w:val="009852A1"/>
    <w:rsid w:val="0098579F"/>
    <w:rsid w:val="00985FA5"/>
    <w:rsid w:val="00986E94"/>
    <w:rsid w:val="00986EF6"/>
    <w:rsid w:val="00987364"/>
    <w:rsid w:val="00987921"/>
    <w:rsid w:val="00987990"/>
    <w:rsid w:val="009902CB"/>
    <w:rsid w:val="009908E5"/>
    <w:rsid w:val="00991087"/>
    <w:rsid w:val="00991388"/>
    <w:rsid w:val="009913B6"/>
    <w:rsid w:val="00991448"/>
    <w:rsid w:val="00991F81"/>
    <w:rsid w:val="00992FE2"/>
    <w:rsid w:val="009932CD"/>
    <w:rsid w:val="009933E4"/>
    <w:rsid w:val="00994008"/>
    <w:rsid w:val="0099417A"/>
    <w:rsid w:val="009943BD"/>
    <w:rsid w:val="0099441C"/>
    <w:rsid w:val="00994661"/>
    <w:rsid w:val="00994B04"/>
    <w:rsid w:val="00994C4A"/>
    <w:rsid w:val="00994C93"/>
    <w:rsid w:val="00996514"/>
    <w:rsid w:val="009967BE"/>
    <w:rsid w:val="00996A7B"/>
    <w:rsid w:val="0099764F"/>
    <w:rsid w:val="00997FBC"/>
    <w:rsid w:val="009A0484"/>
    <w:rsid w:val="009A04DB"/>
    <w:rsid w:val="009A0598"/>
    <w:rsid w:val="009A079F"/>
    <w:rsid w:val="009A0F07"/>
    <w:rsid w:val="009A112B"/>
    <w:rsid w:val="009A1461"/>
    <w:rsid w:val="009A157E"/>
    <w:rsid w:val="009A23D5"/>
    <w:rsid w:val="009A2670"/>
    <w:rsid w:val="009A3425"/>
    <w:rsid w:val="009A3431"/>
    <w:rsid w:val="009A3A46"/>
    <w:rsid w:val="009A3C4C"/>
    <w:rsid w:val="009A5CB6"/>
    <w:rsid w:val="009A5EA6"/>
    <w:rsid w:val="009A639D"/>
    <w:rsid w:val="009A6421"/>
    <w:rsid w:val="009A73EA"/>
    <w:rsid w:val="009A750A"/>
    <w:rsid w:val="009B0919"/>
    <w:rsid w:val="009B28E8"/>
    <w:rsid w:val="009B2B72"/>
    <w:rsid w:val="009B2B85"/>
    <w:rsid w:val="009B2FD8"/>
    <w:rsid w:val="009B3DB9"/>
    <w:rsid w:val="009B4251"/>
    <w:rsid w:val="009B49E0"/>
    <w:rsid w:val="009B49FC"/>
    <w:rsid w:val="009B4A8C"/>
    <w:rsid w:val="009B4BDD"/>
    <w:rsid w:val="009B4FAC"/>
    <w:rsid w:val="009B5824"/>
    <w:rsid w:val="009B691D"/>
    <w:rsid w:val="009B7043"/>
    <w:rsid w:val="009B72F3"/>
    <w:rsid w:val="009B7D10"/>
    <w:rsid w:val="009C071B"/>
    <w:rsid w:val="009C0938"/>
    <w:rsid w:val="009C1BEA"/>
    <w:rsid w:val="009C2408"/>
    <w:rsid w:val="009C358C"/>
    <w:rsid w:val="009C4C87"/>
    <w:rsid w:val="009C4DC8"/>
    <w:rsid w:val="009C4EB8"/>
    <w:rsid w:val="009C52F1"/>
    <w:rsid w:val="009C5ABF"/>
    <w:rsid w:val="009C5E4F"/>
    <w:rsid w:val="009C5E65"/>
    <w:rsid w:val="009C61FA"/>
    <w:rsid w:val="009C638B"/>
    <w:rsid w:val="009C6B2F"/>
    <w:rsid w:val="009C74A0"/>
    <w:rsid w:val="009C79DB"/>
    <w:rsid w:val="009C7F6D"/>
    <w:rsid w:val="009D01E6"/>
    <w:rsid w:val="009D04B5"/>
    <w:rsid w:val="009D0776"/>
    <w:rsid w:val="009D079F"/>
    <w:rsid w:val="009D096A"/>
    <w:rsid w:val="009D0A15"/>
    <w:rsid w:val="009D180B"/>
    <w:rsid w:val="009D1FA6"/>
    <w:rsid w:val="009D242A"/>
    <w:rsid w:val="009D279C"/>
    <w:rsid w:val="009D2828"/>
    <w:rsid w:val="009D33FB"/>
    <w:rsid w:val="009D36F4"/>
    <w:rsid w:val="009D3EE8"/>
    <w:rsid w:val="009D47FA"/>
    <w:rsid w:val="009D4927"/>
    <w:rsid w:val="009D524F"/>
    <w:rsid w:val="009D53AB"/>
    <w:rsid w:val="009D5A90"/>
    <w:rsid w:val="009D62F0"/>
    <w:rsid w:val="009D6554"/>
    <w:rsid w:val="009D6F0F"/>
    <w:rsid w:val="009D761E"/>
    <w:rsid w:val="009D77F5"/>
    <w:rsid w:val="009E0400"/>
    <w:rsid w:val="009E0A1D"/>
    <w:rsid w:val="009E1F65"/>
    <w:rsid w:val="009E1F74"/>
    <w:rsid w:val="009E209D"/>
    <w:rsid w:val="009E20A5"/>
    <w:rsid w:val="009E2883"/>
    <w:rsid w:val="009E2AAF"/>
    <w:rsid w:val="009E30E9"/>
    <w:rsid w:val="009E3511"/>
    <w:rsid w:val="009E3567"/>
    <w:rsid w:val="009E365F"/>
    <w:rsid w:val="009E4F95"/>
    <w:rsid w:val="009E57D3"/>
    <w:rsid w:val="009E5F3A"/>
    <w:rsid w:val="009E5F69"/>
    <w:rsid w:val="009E6117"/>
    <w:rsid w:val="009E6AE2"/>
    <w:rsid w:val="009F0106"/>
    <w:rsid w:val="009F158E"/>
    <w:rsid w:val="009F1B22"/>
    <w:rsid w:val="009F1FF8"/>
    <w:rsid w:val="009F2314"/>
    <w:rsid w:val="009F2359"/>
    <w:rsid w:val="009F2904"/>
    <w:rsid w:val="009F2FD1"/>
    <w:rsid w:val="009F3253"/>
    <w:rsid w:val="009F413C"/>
    <w:rsid w:val="009F48B5"/>
    <w:rsid w:val="009F5155"/>
    <w:rsid w:val="009F5604"/>
    <w:rsid w:val="009F5CAD"/>
    <w:rsid w:val="009F5FE7"/>
    <w:rsid w:val="009F6340"/>
    <w:rsid w:val="009F65B1"/>
    <w:rsid w:val="009F7A51"/>
    <w:rsid w:val="00A0021D"/>
    <w:rsid w:val="00A0035B"/>
    <w:rsid w:val="00A00765"/>
    <w:rsid w:val="00A00A55"/>
    <w:rsid w:val="00A00E3B"/>
    <w:rsid w:val="00A011A3"/>
    <w:rsid w:val="00A016F0"/>
    <w:rsid w:val="00A01A93"/>
    <w:rsid w:val="00A01ECD"/>
    <w:rsid w:val="00A022BD"/>
    <w:rsid w:val="00A03941"/>
    <w:rsid w:val="00A03A97"/>
    <w:rsid w:val="00A03AD0"/>
    <w:rsid w:val="00A043F0"/>
    <w:rsid w:val="00A045B0"/>
    <w:rsid w:val="00A05342"/>
    <w:rsid w:val="00A055E3"/>
    <w:rsid w:val="00A06A58"/>
    <w:rsid w:val="00A06B82"/>
    <w:rsid w:val="00A07111"/>
    <w:rsid w:val="00A074CA"/>
    <w:rsid w:val="00A07566"/>
    <w:rsid w:val="00A07A7C"/>
    <w:rsid w:val="00A10CE4"/>
    <w:rsid w:val="00A10E0E"/>
    <w:rsid w:val="00A111C7"/>
    <w:rsid w:val="00A11BF7"/>
    <w:rsid w:val="00A1284B"/>
    <w:rsid w:val="00A133AB"/>
    <w:rsid w:val="00A1371C"/>
    <w:rsid w:val="00A13955"/>
    <w:rsid w:val="00A13BC8"/>
    <w:rsid w:val="00A141EF"/>
    <w:rsid w:val="00A145FA"/>
    <w:rsid w:val="00A14A65"/>
    <w:rsid w:val="00A15812"/>
    <w:rsid w:val="00A15988"/>
    <w:rsid w:val="00A170C0"/>
    <w:rsid w:val="00A17809"/>
    <w:rsid w:val="00A1792C"/>
    <w:rsid w:val="00A17B63"/>
    <w:rsid w:val="00A20B89"/>
    <w:rsid w:val="00A20CA8"/>
    <w:rsid w:val="00A21AA2"/>
    <w:rsid w:val="00A22088"/>
    <w:rsid w:val="00A228B3"/>
    <w:rsid w:val="00A23BE2"/>
    <w:rsid w:val="00A23C0F"/>
    <w:rsid w:val="00A23CC1"/>
    <w:rsid w:val="00A2482A"/>
    <w:rsid w:val="00A24A78"/>
    <w:rsid w:val="00A24F42"/>
    <w:rsid w:val="00A2519A"/>
    <w:rsid w:val="00A2524E"/>
    <w:rsid w:val="00A257F2"/>
    <w:rsid w:val="00A2619D"/>
    <w:rsid w:val="00A2691B"/>
    <w:rsid w:val="00A2691E"/>
    <w:rsid w:val="00A27117"/>
    <w:rsid w:val="00A2723D"/>
    <w:rsid w:val="00A277F2"/>
    <w:rsid w:val="00A279EE"/>
    <w:rsid w:val="00A27E50"/>
    <w:rsid w:val="00A307F2"/>
    <w:rsid w:val="00A307FC"/>
    <w:rsid w:val="00A31A3D"/>
    <w:rsid w:val="00A33655"/>
    <w:rsid w:val="00A338D4"/>
    <w:rsid w:val="00A33EC6"/>
    <w:rsid w:val="00A3560B"/>
    <w:rsid w:val="00A35B20"/>
    <w:rsid w:val="00A35B2F"/>
    <w:rsid w:val="00A35B92"/>
    <w:rsid w:val="00A35C1E"/>
    <w:rsid w:val="00A35DB6"/>
    <w:rsid w:val="00A36D6C"/>
    <w:rsid w:val="00A36DF3"/>
    <w:rsid w:val="00A37198"/>
    <w:rsid w:val="00A37582"/>
    <w:rsid w:val="00A400FF"/>
    <w:rsid w:val="00A405E9"/>
    <w:rsid w:val="00A40885"/>
    <w:rsid w:val="00A40E3B"/>
    <w:rsid w:val="00A41B12"/>
    <w:rsid w:val="00A425ED"/>
    <w:rsid w:val="00A427ED"/>
    <w:rsid w:val="00A42CE8"/>
    <w:rsid w:val="00A42CEA"/>
    <w:rsid w:val="00A4323F"/>
    <w:rsid w:val="00A44820"/>
    <w:rsid w:val="00A44B86"/>
    <w:rsid w:val="00A4505C"/>
    <w:rsid w:val="00A452F7"/>
    <w:rsid w:val="00A46E26"/>
    <w:rsid w:val="00A46E59"/>
    <w:rsid w:val="00A46ECE"/>
    <w:rsid w:val="00A46FF7"/>
    <w:rsid w:val="00A47295"/>
    <w:rsid w:val="00A4729E"/>
    <w:rsid w:val="00A50016"/>
    <w:rsid w:val="00A50033"/>
    <w:rsid w:val="00A506F7"/>
    <w:rsid w:val="00A50B2A"/>
    <w:rsid w:val="00A5113F"/>
    <w:rsid w:val="00A522D9"/>
    <w:rsid w:val="00A52CCB"/>
    <w:rsid w:val="00A53121"/>
    <w:rsid w:val="00A54ED2"/>
    <w:rsid w:val="00A55427"/>
    <w:rsid w:val="00A55C1E"/>
    <w:rsid w:val="00A55F44"/>
    <w:rsid w:val="00A56CDB"/>
    <w:rsid w:val="00A56E9B"/>
    <w:rsid w:val="00A57096"/>
    <w:rsid w:val="00A57218"/>
    <w:rsid w:val="00A5743D"/>
    <w:rsid w:val="00A577AA"/>
    <w:rsid w:val="00A60D2D"/>
    <w:rsid w:val="00A611CA"/>
    <w:rsid w:val="00A61902"/>
    <w:rsid w:val="00A61AED"/>
    <w:rsid w:val="00A6269F"/>
    <w:rsid w:val="00A63421"/>
    <w:rsid w:val="00A63B65"/>
    <w:rsid w:val="00A640FD"/>
    <w:rsid w:val="00A643F0"/>
    <w:rsid w:val="00A64E91"/>
    <w:rsid w:val="00A64EAC"/>
    <w:rsid w:val="00A65094"/>
    <w:rsid w:val="00A65726"/>
    <w:rsid w:val="00A65B18"/>
    <w:rsid w:val="00A65B2C"/>
    <w:rsid w:val="00A65D8F"/>
    <w:rsid w:val="00A65F44"/>
    <w:rsid w:val="00A65FF6"/>
    <w:rsid w:val="00A6743A"/>
    <w:rsid w:val="00A678D0"/>
    <w:rsid w:val="00A6793B"/>
    <w:rsid w:val="00A67A0F"/>
    <w:rsid w:val="00A67DE1"/>
    <w:rsid w:val="00A708D7"/>
    <w:rsid w:val="00A70AE2"/>
    <w:rsid w:val="00A7128C"/>
    <w:rsid w:val="00A71AB1"/>
    <w:rsid w:val="00A71B11"/>
    <w:rsid w:val="00A71E30"/>
    <w:rsid w:val="00A71FA7"/>
    <w:rsid w:val="00A71FB3"/>
    <w:rsid w:val="00A72056"/>
    <w:rsid w:val="00A7208D"/>
    <w:rsid w:val="00A7216C"/>
    <w:rsid w:val="00A7219F"/>
    <w:rsid w:val="00A728EE"/>
    <w:rsid w:val="00A7398F"/>
    <w:rsid w:val="00A73D80"/>
    <w:rsid w:val="00A74EB1"/>
    <w:rsid w:val="00A74F55"/>
    <w:rsid w:val="00A74F6F"/>
    <w:rsid w:val="00A7537A"/>
    <w:rsid w:val="00A766A7"/>
    <w:rsid w:val="00A76F38"/>
    <w:rsid w:val="00A77862"/>
    <w:rsid w:val="00A77C4F"/>
    <w:rsid w:val="00A77CA1"/>
    <w:rsid w:val="00A77DD2"/>
    <w:rsid w:val="00A83D57"/>
    <w:rsid w:val="00A83F09"/>
    <w:rsid w:val="00A842E2"/>
    <w:rsid w:val="00A84C3F"/>
    <w:rsid w:val="00A851EB"/>
    <w:rsid w:val="00A85322"/>
    <w:rsid w:val="00A85401"/>
    <w:rsid w:val="00A860CC"/>
    <w:rsid w:val="00A8637D"/>
    <w:rsid w:val="00A86488"/>
    <w:rsid w:val="00A8659C"/>
    <w:rsid w:val="00A8773E"/>
    <w:rsid w:val="00A878B9"/>
    <w:rsid w:val="00A90061"/>
    <w:rsid w:val="00A9050B"/>
    <w:rsid w:val="00A90EC8"/>
    <w:rsid w:val="00A92044"/>
    <w:rsid w:val="00A92740"/>
    <w:rsid w:val="00A9279D"/>
    <w:rsid w:val="00A9290E"/>
    <w:rsid w:val="00A93157"/>
    <w:rsid w:val="00A93213"/>
    <w:rsid w:val="00A93667"/>
    <w:rsid w:val="00A9399D"/>
    <w:rsid w:val="00A943A8"/>
    <w:rsid w:val="00A94B92"/>
    <w:rsid w:val="00A95436"/>
    <w:rsid w:val="00A95A56"/>
    <w:rsid w:val="00A967F2"/>
    <w:rsid w:val="00A96C6C"/>
    <w:rsid w:val="00A96D7C"/>
    <w:rsid w:val="00A97378"/>
    <w:rsid w:val="00A97B31"/>
    <w:rsid w:val="00AA03B3"/>
    <w:rsid w:val="00AA08F7"/>
    <w:rsid w:val="00AA11E4"/>
    <w:rsid w:val="00AA12F0"/>
    <w:rsid w:val="00AA13F4"/>
    <w:rsid w:val="00AA1516"/>
    <w:rsid w:val="00AA17FE"/>
    <w:rsid w:val="00AA21E9"/>
    <w:rsid w:val="00AA2A45"/>
    <w:rsid w:val="00AA329A"/>
    <w:rsid w:val="00AA3321"/>
    <w:rsid w:val="00AA33E7"/>
    <w:rsid w:val="00AA357B"/>
    <w:rsid w:val="00AA3630"/>
    <w:rsid w:val="00AA3864"/>
    <w:rsid w:val="00AA423C"/>
    <w:rsid w:val="00AA44DC"/>
    <w:rsid w:val="00AA48A3"/>
    <w:rsid w:val="00AA50C6"/>
    <w:rsid w:val="00AA6B62"/>
    <w:rsid w:val="00AB0692"/>
    <w:rsid w:val="00AB0F37"/>
    <w:rsid w:val="00AB1B98"/>
    <w:rsid w:val="00AB1BC7"/>
    <w:rsid w:val="00AB1D8F"/>
    <w:rsid w:val="00AB2A46"/>
    <w:rsid w:val="00AB2D4F"/>
    <w:rsid w:val="00AB49CC"/>
    <w:rsid w:val="00AB4D5F"/>
    <w:rsid w:val="00AB6268"/>
    <w:rsid w:val="00AB655A"/>
    <w:rsid w:val="00AB678F"/>
    <w:rsid w:val="00AB6990"/>
    <w:rsid w:val="00AB7099"/>
    <w:rsid w:val="00AB76E6"/>
    <w:rsid w:val="00AC0196"/>
    <w:rsid w:val="00AC0234"/>
    <w:rsid w:val="00AC0362"/>
    <w:rsid w:val="00AC0666"/>
    <w:rsid w:val="00AC0842"/>
    <w:rsid w:val="00AC1396"/>
    <w:rsid w:val="00AC1772"/>
    <w:rsid w:val="00AC194E"/>
    <w:rsid w:val="00AC1BC4"/>
    <w:rsid w:val="00AC1BD4"/>
    <w:rsid w:val="00AC25D1"/>
    <w:rsid w:val="00AC32A5"/>
    <w:rsid w:val="00AC3315"/>
    <w:rsid w:val="00AC35D3"/>
    <w:rsid w:val="00AC3CE4"/>
    <w:rsid w:val="00AC4518"/>
    <w:rsid w:val="00AC4E28"/>
    <w:rsid w:val="00AC5994"/>
    <w:rsid w:val="00AC5F50"/>
    <w:rsid w:val="00AC61FB"/>
    <w:rsid w:val="00AC62AE"/>
    <w:rsid w:val="00AC6471"/>
    <w:rsid w:val="00AC67D6"/>
    <w:rsid w:val="00AC6F16"/>
    <w:rsid w:val="00AC7CA5"/>
    <w:rsid w:val="00AD0678"/>
    <w:rsid w:val="00AD10D3"/>
    <w:rsid w:val="00AD1670"/>
    <w:rsid w:val="00AD1AE3"/>
    <w:rsid w:val="00AD3068"/>
    <w:rsid w:val="00AD309E"/>
    <w:rsid w:val="00AD331D"/>
    <w:rsid w:val="00AD3604"/>
    <w:rsid w:val="00AD36F9"/>
    <w:rsid w:val="00AD42CB"/>
    <w:rsid w:val="00AD4350"/>
    <w:rsid w:val="00AD49A2"/>
    <w:rsid w:val="00AD4AB1"/>
    <w:rsid w:val="00AD5164"/>
    <w:rsid w:val="00AD5DF5"/>
    <w:rsid w:val="00AD5EA7"/>
    <w:rsid w:val="00AD64D7"/>
    <w:rsid w:val="00AD66F4"/>
    <w:rsid w:val="00AD6A3F"/>
    <w:rsid w:val="00AD6EF5"/>
    <w:rsid w:val="00AD6EF8"/>
    <w:rsid w:val="00AD70FB"/>
    <w:rsid w:val="00AD75E7"/>
    <w:rsid w:val="00AD7883"/>
    <w:rsid w:val="00AD7ED5"/>
    <w:rsid w:val="00AE2572"/>
    <w:rsid w:val="00AE46F3"/>
    <w:rsid w:val="00AE4D88"/>
    <w:rsid w:val="00AE4FC4"/>
    <w:rsid w:val="00AE52D8"/>
    <w:rsid w:val="00AE5786"/>
    <w:rsid w:val="00AE7F38"/>
    <w:rsid w:val="00AE7FDC"/>
    <w:rsid w:val="00AF03B2"/>
    <w:rsid w:val="00AF0A39"/>
    <w:rsid w:val="00AF1420"/>
    <w:rsid w:val="00AF21A1"/>
    <w:rsid w:val="00AF25C3"/>
    <w:rsid w:val="00AF2E1E"/>
    <w:rsid w:val="00AF2FFD"/>
    <w:rsid w:val="00AF3299"/>
    <w:rsid w:val="00AF335D"/>
    <w:rsid w:val="00AF3EE8"/>
    <w:rsid w:val="00AF3F99"/>
    <w:rsid w:val="00AF4113"/>
    <w:rsid w:val="00AF4515"/>
    <w:rsid w:val="00AF4658"/>
    <w:rsid w:val="00AF6E4B"/>
    <w:rsid w:val="00AF7E04"/>
    <w:rsid w:val="00B00614"/>
    <w:rsid w:val="00B01971"/>
    <w:rsid w:val="00B0232C"/>
    <w:rsid w:val="00B02DAD"/>
    <w:rsid w:val="00B036E8"/>
    <w:rsid w:val="00B03A17"/>
    <w:rsid w:val="00B03C5D"/>
    <w:rsid w:val="00B04682"/>
    <w:rsid w:val="00B05C15"/>
    <w:rsid w:val="00B05E08"/>
    <w:rsid w:val="00B060FD"/>
    <w:rsid w:val="00B061EA"/>
    <w:rsid w:val="00B06620"/>
    <w:rsid w:val="00B06D9A"/>
    <w:rsid w:val="00B078C0"/>
    <w:rsid w:val="00B07E10"/>
    <w:rsid w:val="00B10447"/>
    <w:rsid w:val="00B104A4"/>
    <w:rsid w:val="00B10DAB"/>
    <w:rsid w:val="00B11343"/>
    <w:rsid w:val="00B1138C"/>
    <w:rsid w:val="00B11B04"/>
    <w:rsid w:val="00B11D21"/>
    <w:rsid w:val="00B1252B"/>
    <w:rsid w:val="00B127E7"/>
    <w:rsid w:val="00B12CBF"/>
    <w:rsid w:val="00B1398C"/>
    <w:rsid w:val="00B13A26"/>
    <w:rsid w:val="00B13E19"/>
    <w:rsid w:val="00B14129"/>
    <w:rsid w:val="00B142ED"/>
    <w:rsid w:val="00B14CA7"/>
    <w:rsid w:val="00B15855"/>
    <w:rsid w:val="00B15B3C"/>
    <w:rsid w:val="00B15F2D"/>
    <w:rsid w:val="00B1645C"/>
    <w:rsid w:val="00B16497"/>
    <w:rsid w:val="00B168F7"/>
    <w:rsid w:val="00B17631"/>
    <w:rsid w:val="00B17682"/>
    <w:rsid w:val="00B17998"/>
    <w:rsid w:val="00B17BB7"/>
    <w:rsid w:val="00B2005E"/>
    <w:rsid w:val="00B20471"/>
    <w:rsid w:val="00B20A9D"/>
    <w:rsid w:val="00B20F94"/>
    <w:rsid w:val="00B21011"/>
    <w:rsid w:val="00B211CC"/>
    <w:rsid w:val="00B21612"/>
    <w:rsid w:val="00B21F42"/>
    <w:rsid w:val="00B22892"/>
    <w:rsid w:val="00B22F46"/>
    <w:rsid w:val="00B23237"/>
    <w:rsid w:val="00B243E2"/>
    <w:rsid w:val="00B247E2"/>
    <w:rsid w:val="00B25102"/>
    <w:rsid w:val="00B2568E"/>
    <w:rsid w:val="00B25721"/>
    <w:rsid w:val="00B26095"/>
    <w:rsid w:val="00B261A1"/>
    <w:rsid w:val="00B26552"/>
    <w:rsid w:val="00B26A6D"/>
    <w:rsid w:val="00B26AEF"/>
    <w:rsid w:val="00B2789E"/>
    <w:rsid w:val="00B27B60"/>
    <w:rsid w:val="00B27DAA"/>
    <w:rsid w:val="00B306EB"/>
    <w:rsid w:val="00B30B57"/>
    <w:rsid w:val="00B319C8"/>
    <w:rsid w:val="00B31BE2"/>
    <w:rsid w:val="00B31C5A"/>
    <w:rsid w:val="00B323BB"/>
    <w:rsid w:val="00B327ED"/>
    <w:rsid w:val="00B32919"/>
    <w:rsid w:val="00B32EF4"/>
    <w:rsid w:val="00B332FA"/>
    <w:rsid w:val="00B334A9"/>
    <w:rsid w:val="00B33DB7"/>
    <w:rsid w:val="00B33DD7"/>
    <w:rsid w:val="00B34EC8"/>
    <w:rsid w:val="00B3591D"/>
    <w:rsid w:val="00B36292"/>
    <w:rsid w:val="00B3648A"/>
    <w:rsid w:val="00B364F4"/>
    <w:rsid w:val="00B37AD0"/>
    <w:rsid w:val="00B40422"/>
    <w:rsid w:val="00B4083B"/>
    <w:rsid w:val="00B40A97"/>
    <w:rsid w:val="00B41173"/>
    <w:rsid w:val="00B41390"/>
    <w:rsid w:val="00B41A31"/>
    <w:rsid w:val="00B41CE5"/>
    <w:rsid w:val="00B420B8"/>
    <w:rsid w:val="00B42494"/>
    <w:rsid w:val="00B42962"/>
    <w:rsid w:val="00B429CD"/>
    <w:rsid w:val="00B42AFD"/>
    <w:rsid w:val="00B43052"/>
    <w:rsid w:val="00B44692"/>
    <w:rsid w:val="00B44FCA"/>
    <w:rsid w:val="00B45899"/>
    <w:rsid w:val="00B46466"/>
    <w:rsid w:val="00B4661D"/>
    <w:rsid w:val="00B46734"/>
    <w:rsid w:val="00B46BBA"/>
    <w:rsid w:val="00B46C9F"/>
    <w:rsid w:val="00B4743C"/>
    <w:rsid w:val="00B4752E"/>
    <w:rsid w:val="00B47E32"/>
    <w:rsid w:val="00B504F6"/>
    <w:rsid w:val="00B510EE"/>
    <w:rsid w:val="00B5133A"/>
    <w:rsid w:val="00B5135A"/>
    <w:rsid w:val="00B514B6"/>
    <w:rsid w:val="00B52657"/>
    <w:rsid w:val="00B526BF"/>
    <w:rsid w:val="00B545D3"/>
    <w:rsid w:val="00B54C75"/>
    <w:rsid w:val="00B551D4"/>
    <w:rsid w:val="00B55611"/>
    <w:rsid w:val="00B56361"/>
    <w:rsid w:val="00B5773B"/>
    <w:rsid w:val="00B5799B"/>
    <w:rsid w:val="00B57C29"/>
    <w:rsid w:val="00B57F97"/>
    <w:rsid w:val="00B6052B"/>
    <w:rsid w:val="00B6180C"/>
    <w:rsid w:val="00B61D80"/>
    <w:rsid w:val="00B62301"/>
    <w:rsid w:val="00B62461"/>
    <w:rsid w:val="00B62A30"/>
    <w:rsid w:val="00B63DE1"/>
    <w:rsid w:val="00B64199"/>
    <w:rsid w:val="00B64C15"/>
    <w:rsid w:val="00B6550D"/>
    <w:rsid w:val="00B65F5F"/>
    <w:rsid w:val="00B66EAA"/>
    <w:rsid w:val="00B66EC3"/>
    <w:rsid w:val="00B67703"/>
    <w:rsid w:val="00B7069C"/>
    <w:rsid w:val="00B7143A"/>
    <w:rsid w:val="00B716C9"/>
    <w:rsid w:val="00B7276C"/>
    <w:rsid w:val="00B72BA1"/>
    <w:rsid w:val="00B72DE9"/>
    <w:rsid w:val="00B72E29"/>
    <w:rsid w:val="00B72E70"/>
    <w:rsid w:val="00B73B4D"/>
    <w:rsid w:val="00B7442D"/>
    <w:rsid w:val="00B74E9B"/>
    <w:rsid w:val="00B754CC"/>
    <w:rsid w:val="00B75B2D"/>
    <w:rsid w:val="00B75C3F"/>
    <w:rsid w:val="00B76EF8"/>
    <w:rsid w:val="00B803FE"/>
    <w:rsid w:val="00B8079D"/>
    <w:rsid w:val="00B81B65"/>
    <w:rsid w:val="00B82237"/>
    <w:rsid w:val="00B82579"/>
    <w:rsid w:val="00B8389F"/>
    <w:rsid w:val="00B84C66"/>
    <w:rsid w:val="00B84D70"/>
    <w:rsid w:val="00B84F56"/>
    <w:rsid w:val="00B8558D"/>
    <w:rsid w:val="00B855AC"/>
    <w:rsid w:val="00B85BDC"/>
    <w:rsid w:val="00B85C57"/>
    <w:rsid w:val="00B86091"/>
    <w:rsid w:val="00B86401"/>
    <w:rsid w:val="00B86931"/>
    <w:rsid w:val="00B86C37"/>
    <w:rsid w:val="00B8735B"/>
    <w:rsid w:val="00B878D9"/>
    <w:rsid w:val="00B8791C"/>
    <w:rsid w:val="00B90261"/>
    <w:rsid w:val="00B91EB7"/>
    <w:rsid w:val="00B92146"/>
    <w:rsid w:val="00B9254F"/>
    <w:rsid w:val="00B92F10"/>
    <w:rsid w:val="00B93053"/>
    <w:rsid w:val="00B934F4"/>
    <w:rsid w:val="00B93640"/>
    <w:rsid w:val="00B93AAC"/>
    <w:rsid w:val="00B93D5D"/>
    <w:rsid w:val="00B93E04"/>
    <w:rsid w:val="00B944A4"/>
    <w:rsid w:val="00B945FF"/>
    <w:rsid w:val="00B94B5E"/>
    <w:rsid w:val="00B94E7A"/>
    <w:rsid w:val="00B959A8"/>
    <w:rsid w:val="00B95E04"/>
    <w:rsid w:val="00B9630A"/>
    <w:rsid w:val="00B96C31"/>
    <w:rsid w:val="00BA038D"/>
    <w:rsid w:val="00BA0C28"/>
    <w:rsid w:val="00BA0CD6"/>
    <w:rsid w:val="00BA1ED4"/>
    <w:rsid w:val="00BA2202"/>
    <w:rsid w:val="00BA31D8"/>
    <w:rsid w:val="00BA35D0"/>
    <w:rsid w:val="00BA3755"/>
    <w:rsid w:val="00BA3BBB"/>
    <w:rsid w:val="00BA3D3E"/>
    <w:rsid w:val="00BA3D5D"/>
    <w:rsid w:val="00BA3DEA"/>
    <w:rsid w:val="00BA4750"/>
    <w:rsid w:val="00BA4947"/>
    <w:rsid w:val="00BA4980"/>
    <w:rsid w:val="00BA4D01"/>
    <w:rsid w:val="00BA4F06"/>
    <w:rsid w:val="00BA52D5"/>
    <w:rsid w:val="00BA73E2"/>
    <w:rsid w:val="00BB0360"/>
    <w:rsid w:val="00BB0A70"/>
    <w:rsid w:val="00BB0D8D"/>
    <w:rsid w:val="00BB0F25"/>
    <w:rsid w:val="00BB0F55"/>
    <w:rsid w:val="00BB13CD"/>
    <w:rsid w:val="00BB1591"/>
    <w:rsid w:val="00BB191D"/>
    <w:rsid w:val="00BB1E22"/>
    <w:rsid w:val="00BB30D0"/>
    <w:rsid w:val="00BB3A5A"/>
    <w:rsid w:val="00BB44E6"/>
    <w:rsid w:val="00BB454C"/>
    <w:rsid w:val="00BB4585"/>
    <w:rsid w:val="00BB4721"/>
    <w:rsid w:val="00BB4757"/>
    <w:rsid w:val="00BB4830"/>
    <w:rsid w:val="00BB487B"/>
    <w:rsid w:val="00BB5245"/>
    <w:rsid w:val="00BB53A0"/>
    <w:rsid w:val="00BB557D"/>
    <w:rsid w:val="00BB56E1"/>
    <w:rsid w:val="00BB6EB4"/>
    <w:rsid w:val="00BB72AD"/>
    <w:rsid w:val="00BC0309"/>
    <w:rsid w:val="00BC0541"/>
    <w:rsid w:val="00BC0BEE"/>
    <w:rsid w:val="00BC0DFF"/>
    <w:rsid w:val="00BC1AD9"/>
    <w:rsid w:val="00BC21A6"/>
    <w:rsid w:val="00BC2276"/>
    <w:rsid w:val="00BC321C"/>
    <w:rsid w:val="00BC34C7"/>
    <w:rsid w:val="00BC383B"/>
    <w:rsid w:val="00BC3E56"/>
    <w:rsid w:val="00BC47D0"/>
    <w:rsid w:val="00BC5046"/>
    <w:rsid w:val="00BC5A31"/>
    <w:rsid w:val="00BC5DCE"/>
    <w:rsid w:val="00BC5E9B"/>
    <w:rsid w:val="00BC602C"/>
    <w:rsid w:val="00BC6351"/>
    <w:rsid w:val="00BC6664"/>
    <w:rsid w:val="00BC68DA"/>
    <w:rsid w:val="00BC693A"/>
    <w:rsid w:val="00BC7261"/>
    <w:rsid w:val="00BC7376"/>
    <w:rsid w:val="00BC75D5"/>
    <w:rsid w:val="00BC7D46"/>
    <w:rsid w:val="00BC7D86"/>
    <w:rsid w:val="00BD0AE4"/>
    <w:rsid w:val="00BD0E25"/>
    <w:rsid w:val="00BD0F38"/>
    <w:rsid w:val="00BD2475"/>
    <w:rsid w:val="00BD2986"/>
    <w:rsid w:val="00BD29EB"/>
    <w:rsid w:val="00BD2CFA"/>
    <w:rsid w:val="00BD31EB"/>
    <w:rsid w:val="00BD3769"/>
    <w:rsid w:val="00BD3E6A"/>
    <w:rsid w:val="00BD45B6"/>
    <w:rsid w:val="00BD49DB"/>
    <w:rsid w:val="00BD4C4E"/>
    <w:rsid w:val="00BD5136"/>
    <w:rsid w:val="00BD5471"/>
    <w:rsid w:val="00BD5B4D"/>
    <w:rsid w:val="00BD7CF5"/>
    <w:rsid w:val="00BE00A1"/>
    <w:rsid w:val="00BE02C0"/>
    <w:rsid w:val="00BE07E7"/>
    <w:rsid w:val="00BE0917"/>
    <w:rsid w:val="00BE0924"/>
    <w:rsid w:val="00BE0A3F"/>
    <w:rsid w:val="00BE1554"/>
    <w:rsid w:val="00BE17BE"/>
    <w:rsid w:val="00BE1AA2"/>
    <w:rsid w:val="00BE1CB3"/>
    <w:rsid w:val="00BE26D8"/>
    <w:rsid w:val="00BE2CDD"/>
    <w:rsid w:val="00BE3271"/>
    <w:rsid w:val="00BE343C"/>
    <w:rsid w:val="00BE371E"/>
    <w:rsid w:val="00BE37C1"/>
    <w:rsid w:val="00BE3A38"/>
    <w:rsid w:val="00BE40E3"/>
    <w:rsid w:val="00BE41EB"/>
    <w:rsid w:val="00BE45E2"/>
    <w:rsid w:val="00BE4CE8"/>
    <w:rsid w:val="00BE4DA7"/>
    <w:rsid w:val="00BE4E5C"/>
    <w:rsid w:val="00BE51E9"/>
    <w:rsid w:val="00BE5A14"/>
    <w:rsid w:val="00BE6347"/>
    <w:rsid w:val="00BE63E1"/>
    <w:rsid w:val="00BE6464"/>
    <w:rsid w:val="00BE6C3D"/>
    <w:rsid w:val="00BE7511"/>
    <w:rsid w:val="00BE76A6"/>
    <w:rsid w:val="00BE7A7E"/>
    <w:rsid w:val="00BE7C04"/>
    <w:rsid w:val="00BE7C59"/>
    <w:rsid w:val="00BF0284"/>
    <w:rsid w:val="00BF22A6"/>
    <w:rsid w:val="00BF2424"/>
    <w:rsid w:val="00BF24C0"/>
    <w:rsid w:val="00BF25DB"/>
    <w:rsid w:val="00BF260A"/>
    <w:rsid w:val="00BF2672"/>
    <w:rsid w:val="00BF27C6"/>
    <w:rsid w:val="00BF2F88"/>
    <w:rsid w:val="00BF390D"/>
    <w:rsid w:val="00BF3AD9"/>
    <w:rsid w:val="00BF3C6A"/>
    <w:rsid w:val="00BF47DB"/>
    <w:rsid w:val="00BF514F"/>
    <w:rsid w:val="00BF55ED"/>
    <w:rsid w:val="00BF582F"/>
    <w:rsid w:val="00BF5A76"/>
    <w:rsid w:val="00BF5EF9"/>
    <w:rsid w:val="00BF6F49"/>
    <w:rsid w:val="00BF7037"/>
    <w:rsid w:val="00BF7CDA"/>
    <w:rsid w:val="00C00026"/>
    <w:rsid w:val="00C00209"/>
    <w:rsid w:val="00C0053C"/>
    <w:rsid w:val="00C00DC5"/>
    <w:rsid w:val="00C01095"/>
    <w:rsid w:val="00C010CB"/>
    <w:rsid w:val="00C0164E"/>
    <w:rsid w:val="00C01667"/>
    <w:rsid w:val="00C016A4"/>
    <w:rsid w:val="00C016B3"/>
    <w:rsid w:val="00C02191"/>
    <w:rsid w:val="00C021C6"/>
    <w:rsid w:val="00C02455"/>
    <w:rsid w:val="00C0256C"/>
    <w:rsid w:val="00C02A2D"/>
    <w:rsid w:val="00C034C4"/>
    <w:rsid w:val="00C04692"/>
    <w:rsid w:val="00C048A8"/>
    <w:rsid w:val="00C04A15"/>
    <w:rsid w:val="00C05CBC"/>
    <w:rsid w:val="00C06B4A"/>
    <w:rsid w:val="00C06FDD"/>
    <w:rsid w:val="00C07226"/>
    <w:rsid w:val="00C07840"/>
    <w:rsid w:val="00C07CE1"/>
    <w:rsid w:val="00C07E5D"/>
    <w:rsid w:val="00C113BE"/>
    <w:rsid w:val="00C120D7"/>
    <w:rsid w:val="00C125EF"/>
    <w:rsid w:val="00C13037"/>
    <w:rsid w:val="00C13835"/>
    <w:rsid w:val="00C13C42"/>
    <w:rsid w:val="00C13FEA"/>
    <w:rsid w:val="00C15958"/>
    <w:rsid w:val="00C15EFA"/>
    <w:rsid w:val="00C160C0"/>
    <w:rsid w:val="00C16290"/>
    <w:rsid w:val="00C1714F"/>
    <w:rsid w:val="00C1783C"/>
    <w:rsid w:val="00C2016F"/>
    <w:rsid w:val="00C20184"/>
    <w:rsid w:val="00C201D5"/>
    <w:rsid w:val="00C20AA8"/>
    <w:rsid w:val="00C20E9E"/>
    <w:rsid w:val="00C2120D"/>
    <w:rsid w:val="00C21243"/>
    <w:rsid w:val="00C214D1"/>
    <w:rsid w:val="00C21899"/>
    <w:rsid w:val="00C229A5"/>
    <w:rsid w:val="00C22A93"/>
    <w:rsid w:val="00C23384"/>
    <w:rsid w:val="00C237F7"/>
    <w:rsid w:val="00C239D1"/>
    <w:rsid w:val="00C23ADD"/>
    <w:rsid w:val="00C24227"/>
    <w:rsid w:val="00C2480D"/>
    <w:rsid w:val="00C24DA7"/>
    <w:rsid w:val="00C25F6E"/>
    <w:rsid w:val="00C268D3"/>
    <w:rsid w:val="00C27595"/>
    <w:rsid w:val="00C27726"/>
    <w:rsid w:val="00C27B6F"/>
    <w:rsid w:val="00C30489"/>
    <w:rsid w:val="00C30794"/>
    <w:rsid w:val="00C3116C"/>
    <w:rsid w:val="00C31833"/>
    <w:rsid w:val="00C325EA"/>
    <w:rsid w:val="00C32BE7"/>
    <w:rsid w:val="00C32BFB"/>
    <w:rsid w:val="00C32C6D"/>
    <w:rsid w:val="00C3318B"/>
    <w:rsid w:val="00C3408D"/>
    <w:rsid w:val="00C34EF8"/>
    <w:rsid w:val="00C35ED3"/>
    <w:rsid w:val="00C36E5B"/>
    <w:rsid w:val="00C3702B"/>
    <w:rsid w:val="00C37932"/>
    <w:rsid w:val="00C404D6"/>
    <w:rsid w:val="00C42578"/>
    <w:rsid w:val="00C429E8"/>
    <w:rsid w:val="00C42D6F"/>
    <w:rsid w:val="00C42E4D"/>
    <w:rsid w:val="00C437D7"/>
    <w:rsid w:val="00C44125"/>
    <w:rsid w:val="00C445E4"/>
    <w:rsid w:val="00C44995"/>
    <w:rsid w:val="00C458BE"/>
    <w:rsid w:val="00C45941"/>
    <w:rsid w:val="00C46427"/>
    <w:rsid w:val="00C46D08"/>
    <w:rsid w:val="00C46D29"/>
    <w:rsid w:val="00C46F47"/>
    <w:rsid w:val="00C47345"/>
    <w:rsid w:val="00C47B6D"/>
    <w:rsid w:val="00C5037B"/>
    <w:rsid w:val="00C5182B"/>
    <w:rsid w:val="00C521B0"/>
    <w:rsid w:val="00C530EE"/>
    <w:rsid w:val="00C530F1"/>
    <w:rsid w:val="00C533C2"/>
    <w:rsid w:val="00C534B1"/>
    <w:rsid w:val="00C538BE"/>
    <w:rsid w:val="00C53A12"/>
    <w:rsid w:val="00C558F8"/>
    <w:rsid w:val="00C55DB4"/>
    <w:rsid w:val="00C55DDF"/>
    <w:rsid w:val="00C56326"/>
    <w:rsid w:val="00C566A3"/>
    <w:rsid w:val="00C5752F"/>
    <w:rsid w:val="00C605B2"/>
    <w:rsid w:val="00C61087"/>
    <w:rsid w:val="00C61245"/>
    <w:rsid w:val="00C61950"/>
    <w:rsid w:val="00C61C5D"/>
    <w:rsid w:val="00C61F75"/>
    <w:rsid w:val="00C64337"/>
    <w:rsid w:val="00C648BB"/>
    <w:rsid w:val="00C64C4D"/>
    <w:rsid w:val="00C64EA5"/>
    <w:rsid w:val="00C651AB"/>
    <w:rsid w:val="00C6674D"/>
    <w:rsid w:val="00C66D98"/>
    <w:rsid w:val="00C66F3F"/>
    <w:rsid w:val="00C67B50"/>
    <w:rsid w:val="00C70B15"/>
    <w:rsid w:val="00C70B7A"/>
    <w:rsid w:val="00C7135C"/>
    <w:rsid w:val="00C7186D"/>
    <w:rsid w:val="00C71897"/>
    <w:rsid w:val="00C71B8E"/>
    <w:rsid w:val="00C7219F"/>
    <w:rsid w:val="00C7226D"/>
    <w:rsid w:val="00C72E12"/>
    <w:rsid w:val="00C72E2E"/>
    <w:rsid w:val="00C73009"/>
    <w:rsid w:val="00C730A2"/>
    <w:rsid w:val="00C73370"/>
    <w:rsid w:val="00C73469"/>
    <w:rsid w:val="00C74342"/>
    <w:rsid w:val="00C74D11"/>
    <w:rsid w:val="00C75801"/>
    <w:rsid w:val="00C75FC4"/>
    <w:rsid w:val="00C767C7"/>
    <w:rsid w:val="00C769D3"/>
    <w:rsid w:val="00C770E6"/>
    <w:rsid w:val="00C7738E"/>
    <w:rsid w:val="00C77F46"/>
    <w:rsid w:val="00C80248"/>
    <w:rsid w:val="00C805A0"/>
    <w:rsid w:val="00C816C9"/>
    <w:rsid w:val="00C81C6F"/>
    <w:rsid w:val="00C82955"/>
    <w:rsid w:val="00C82D59"/>
    <w:rsid w:val="00C82F06"/>
    <w:rsid w:val="00C82F80"/>
    <w:rsid w:val="00C84046"/>
    <w:rsid w:val="00C853C3"/>
    <w:rsid w:val="00C85D1C"/>
    <w:rsid w:val="00C8606C"/>
    <w:rsid w:val="00C86C28"/>
    <w:rsid w:val="00C86E1C"/>
    <w:rsid w:val="00C86F9F"/>
    <w:rsid w:val="00C87B1A"/>
    <w:rsid w:val="00C87D27"/>
    <w:rsid w:val="00C87E6A"/>
    <w:rsid w:val="00C87F07"/>
    <w:rsid w:val="00C90A99"/>
    <w:rsid w:val="00C90F89"/>
    <w:rsid w:val="00C91079"/>
    <w:rsid w:val="00C9120C"/>
    <w:rsid w:val="00C914A1"/>
    <w:rsid w:val="00C9280F"/>
    <w:rsid w:val="00C93374"/>
    <w:rsid w:val="00C933D4"/>
    <w:rsid w:val="00C940F0"/>
    <w:rsid w:val="00C94A39"/>
    <w:rsid w:val="00C94F03"/>
    <w:rsid w:val="00C951EC"/>
    <w:rsid w:val="00C95AFD"/>
    <w:rsid w:val="00C96037"/>
    <w:rsid w:val="00C960BE"/>
    <w:rsid w:val="00C96106"/>
    <w:rsid w:val="00C96422"/>
    <w:rsid w:val="00C96E71"/>
    <w:rsid w:val="00C96FBD"/>
    <w:rsid w:val="00CA0196"/>
    <w:rsid w:val="00CA0822"/>
    <w:rsid w:val="00CA1B5D"/>
    <w:rsid w:val="00CA272A"/>
    <w:rsid w:val="00CA2B47"/>
    <w:rsid w:val="00CA31E3"/>
    <w:rsid w:val="00CA321A"/>
    <w:rsid w:val="00CA3516"/>
    <w:rsid w:val="00CA3E25"/>
    <w:rsid w:val="00CA46FD"/>
    <w:rsid w:val="00CA5615"/>
    <w:rsid w:val="00CA5C25"/>
    <w:rsid w:val="00CA6C05"/>
    <w:rsid w:val="00CA6FFD"/>
    <w:rsid w:val="00CA7121"/>
    <w:rsid w:val="00CA7CE1"/>
    <w:rsid w:val="00CB0C24"/>
    <w:rsid w:val="00CB1922"/>
    <w:rsid w:val="00CB221E"/>
    <w:rsid w:val="00CB296D"/>
    <w:rsid w:val="00CB3AE0"/>
    <w:rsid w:val="00CB45F8"/>
    <w:rsid w:val="00CB4D98"/>
    <w:rsid w:val="00CB5002"/>
    <w:rsid w:val="00CB5041"/>
    <w:rsid w:val="00CB523C"/>
    <w:rsid w:val="00CB60BB"/>
    <w:rsid w:val="00CB6CAC"/>
    <w:rsid w:val="00CB75CF"/>
    <w:rsid w:val="00CB7CA9"/>
    <w:rsid w:val="00CB7DAB"/>
    <w:rsid w:val="00CB7E9C"/>
    <w:rsid w:val="00CC1359"/>
    <w:rsid w:val="00CC2128"/>
    <w:rsid w:val="00CC2EB6"/>
    <w:rsid w:val="00CC4784"/>
    <w:rsid w:val="00CC48DB"/>
    <w:rsid w:val="00CC57A8"/>
    <w:rsid w:val="00CC5892"/>
    <w:rsid w:val="00CC67B2"/>
    <w:rsid w:val="00CC7080"/>
    <w:rsid w:val="00CC727B"/>
    <w:rsid w:val="00CC775A"/>
    <w:rsid w:val="00CC7D11"/>
    <w:rsid w:val="00CD014A"/>
    <w:rsid w:val="00CD0207"/>
    <w:rsid w:val="00CD0222"/>
    <w:rsid w:val="00CD036F"/>
    <w:rsid w:val="00CD0F82"/>
    <w:rsid w:val="00CD1FA1"/>
    <w:rsid w:val="00CD2C22"/>
    <w:rsid w:val="00CD3B1F"/>
    <w:rsid w:val="00CD423F"/>
    <w:rsid w:val="00CD44CB"/>
    <w:rsid w:val="00CD4581"/>
    <w:rsid w:val="00CD474D"/>
    <w:rsid w:val="00CD4865"/>
    <w:rsid w:val="00CD48D2"/>
    <w:rsid w:val="00CD5622"/>
    <w:rsid w:val="00CD5777"/>
    <w:rsid w:val="00CD64FF"/>
    <w:rsid w:val="00CD6E1E"/>
    <w:rsid w:val="00CD6FE3"/>
    <w:rsid w:val="00CE0253"/>
    <w:rsid w:val="00CE0A5F"/>
    <w:rsid w:val="00CE1097"/>
    <w:rsid w:val="00CE1F60"/>
    <w:rsid w:val="00CE2313"/>
    <w:rsid w:val="00CE258D"/>
    <w:rsid w:val="00CE2BB1"/>
    <w:rsid w:val="00CE3097"/>
    <w:rsid w:val="00CE3223"/>
    <w:rsid w:val="00CE3493"/>
    <w:rsid w:val="00CE3592"/>
    <w:rsid w:val="00CE3741"/>
    <w:rsid w:val="00CE3C26"/>
    <w:rsid w:val="00CE3F74"/>
    <w:rsid w:val="00CE3F97"/>
    <w:rsid w:val="00CE416F"/>
    <w:rsid w:val="00CE4E0F"/>
    <w:rsid w:val="00CE51E2"/>
    <w:rsid w:val="00CE5229"/>
    <w:rsid w:val="00CE562F"/>
    <w:rsid w:val="00CE5862"/>
    <w:rsid w:val="00CE59B0"/>
    <w:rsid w:val="00CE5F90"/>
    <w:rsid w:val="00CE6144"/>
    <w:rsid w:val="00CE6211"/>
    <w:rsid w:val="00CE63F9"/>
    <w:rsid w:val="00CE6A54"/>
    <w:rsid w:val="00CE6D46"/>
    <w:rsid w:val="00CE7F04"/>
    <w:rsid w:val="00CF185A"/>
    <w:rsid w:val="00CF199B"/>
    <w:rsid w:val="00CF21BC"/>
    <w:rsid w:val="00CF23A6"/>
    <w:rsid w:val="00CF24C7"/>
    <w:rsid w:val="00CF2C31"/>
    <w:rsid w:val="00CF2EE3"/>
    <w:rsid w:val="00CF3666"/>
    <w:rsid w:val="00CF3C05"/>
    <w:rsid w:val="00CF43D1"/>
    <w:rsid w:val="00CF5D06"/>
    <w:rsid w:val="00CF5D6C"/>
    <w:rsid w:val="00CF5F66"/>
    <w:rsid w:val="00CF61B0"/>
    <w:rsid w:val="00CF662B"/>
    <w:rsid w:val="00CF676A"/>
    <w:rsid w:val="00CF705A"/>
    <w:rsid w:val="00CF724C"/>
    <w:rsid w:val="00CF7B52"/>
    <w:rsid w:val="00D0045F"/>
    <w:rsid w:val="00D01CBD"/>
    <w:rsid w:val="00D01EAE"/>
    <w:rsid w:val="00D032C4"/>
    <w:rsid w:val="00D03808"/>
    <w:rsid w:val="00D044AC"/>
    <w:rsid w:val="00D052F9"/>
    <w:rsid w:val="00D052FB"/>
    <w:rsid w:val="00D06746"/>
    <w:rsid w:val="00D06844"/>
    <w:rsid w:val="00D07264"/>
    <w:rsid w:val="00D0764B"/>
    <w:rsid w:val="00D100A0"/>
    <w:rsid w:val="00D103C6"/>
    <w:rsid w:val="00D1051E"/>
    <w:rsid w:val="00D10D30"/>
    <w:rsid w:val="00D1101B"/>
    <w:rsid w:val="00D12B8D"/>
    <w:rsid w:val="00D131F5"/>
    <w:rsid w:val="00D1349E"/>
    <w:rsid w:val="00D13FDD"/>
    <w:rsid w:val="00D1417D"/>
    <w:rsid w:val="00D1473D"/>
    <w:rsid w:val="00D14D29"/>
    <w:rsid w:val="00D171A4"/>
    <w:rsid w:val="00D17339"/>
    <w:rsid w:val="00D201E3"/>
    <w:rsid w:val="00D203FD"/>
    <w:rsid w:val="00D2048D"/>
    <w:rsid w:val="00D204BB"/>
    <w:rsid w:val="00D2110C"/>
    <w:rsid w:val="00D21421"/>
    <w:rsid w:val="00D21ED6"/>
    <w:rsid w:val="00D223C5"/>
    <w:rsid w:val="00D22AE9"/>
    <w:rsid w:val="00D2335D"/>
    <w:rsid w:val="00D234E6"/>
    <w:rsid w:val="00D23C2D"/>
    <w:rsid w:val="00D24488"/>
    <w:rsid w:val="00D254EE"/>
    <w:rsid w:val="00D25C20"/>
    <w:rsid w:val="00D26153"/>
    <w:rsid w:val="00D26778"/>
    <w:rsid w:val="00D26BB9"/>
    <w:rsid w:val="00D27C5C"/>
    <w:rsid w:val="00D27D9B"/>
    <w:rsid w:val="00D302DA"/>
    <w:rsid w:val="00D30C2A"/>
    <w:rsid w:val="00D30CD0"/>
    <w:rsid w:val="00D30F7C"/>
    <w:rsid w:val="00D313B5"/>
    <w:rsid w:val="00D31419"/>
    <w:rsid w:val="00D326EF"/>
    <w:rsid w:val="00D3276A"/>
    <w:rsid w:val="00D3282F"/>
    <w:rsid w:val="00D3294C"/>
    <w:rsid w:val="00D32F62"/>
    <w:rsid w:val="00D33FFE"/>
    <w:rsid w:val="00D341C9"/>
    <w:rsid w:val="00D344E4"/>
    <w:rsid w:val="00D344E5"/>
    <w:rsid w:val="00D348C9"/>
    <w:rsid w:val="00D3495E"/>
    <w:rsid w:val="00D34E54"/>
    <w:rsid w:val="00D34F66"/>
    <w:rsid w:val="00D351B1"/>
    <w:rsid w:val="00D35E95"/>
    <w:rsid w:val="00D360C7"/>
    <w:rsid w:val="00D368DE"/>
    <w:rsid w:val="00D373CC"/>
    <w:rsid w:val="00D37993"/>
    <w:rsid w:val="00D379B5"/>
    <w:rsid w:val="00D405EB"/>
    <w:rsid w:val="00D40BE2"/>
    <w:rsid w:val="00D410CD"/>
    <w:rsid w:val="00D41263"/>
    <w:rsid w:val="00D414D7"/>
    <w:rsid w:val="00D423F8"/>
    <w:rsid w:val="00D430D8"/>
    <w:rsid w:val="00D43ACC"/>
    <w:rsid w:val="00D43E62"/>
    <w:rsid w:val="00D43F05"/>
    <w:rsid w:val="00D448A0"/>
    <w:rsid w:val="00D44C6C"/>
    <w:rsid w:val="00D4516A"/>
    <w:rsid w:val="00D4541D"/>
    <w:rsid w:val="00D45F67"/>
    <w:rsid w:val="00D46EA7"/>
    <w:rsid w:val="00D4735E"/>
    <w:rsid w:val="00D4737E"/>
    <w:rsid w:val="00D474FA"/>
    <w:rsid w:val="00D47B99"/>
    <w:rsid w:val="00D5045B"/>
    <w:rsid w:val="00D5087B"/>
    <w:rsid w:val="00D50ACE"/>
    <w:rsid w:val="00D50DD1"/>
    <w:rsid w:val="00D51205"/>
    <w:rsid w:val="00D51988"/>
    <w:rsid w:val="00D51C02"/>
    <w:rsid w:val="00D52015"/>
    <w:rsid w:val="00D5338E"/>
    <w:rsid w:val="00D5350B"/>
    <w:rsid w:val="00D53709"/>
    <w:rsid w:val="00D54237"/>
    <w:rsid w:val="00D54CEE"/>
    <w:rsid w:val="00D56388"/>
    <w:rsid w:val="00D56A71"/>
    <w:rsid w:val="00D57CAE"/>
    <w:rsid w:val="00D6008F"/>
    <w:rsid w:val="00D60678"/>
    <w:rsid w:val="00D606BD"/>
    <w:rsid w:val="00D60C4F"/>
    <w:rsid w:val="00D6169E"/>
    <w:rsid w:val="00D61B79"/>
    <w:rsid w:val="00D62435"/>
    <w:rsid w:val="00D62542"/>
    <w:rsid w:val="00D63CBB"/>
    <w:rsid w:val="00D642E2"/>
    <w:rsid w:val="00D66977"/>
    <w:rsid w:val="00D674FB"/>
    <w:rsid w:val="00D67727"/>
    <w:rsid w:val="00D67A5A"/>
    <w:rsid w:val="00D70855"/>
    <w:rsid w:val="00D715E8"/>
    <w:rsid w:val="00D71FDD"/>
    <w:rsid w:val="00D734E7"/>
    <w:rsid w:val="00D73555"/>
    <w:rsid w:val="00D73F92"/>
    <w:rsid w:val="00D7453C"/>
    <w:rsid w:val="00D748C0"/>
    <w:rsid w:val="00D74D2F"/>
    <w:rsid w:val="00D75913"/>
    <w:rsid w:val="00D75AC8"/>
    <w:rsid w:val="00D7795B"/>
    <w:rsid w:val="00D779F7"/>
    <w:rsid w:val="00D805D4"/>
    <w:rsid w:val="00D80C48"/>
    <w:rsid w:val="00D8106A"/>
    <w:rsid w:val="00D81096"/>
    <w:rsid w:val="00D812F5"/>
    <w:rsid w:val="00D81331"/>
    <w:rsid w:val="00D81617"/>
    <w:rsid w:val="00D81B20"/>
    <w:rsid w:val="00D823F7"/>
    <w:rsid w:val="00D82B63"/>
    <w:rsid w:val="00D83B2A"/>
    <w:rsid w:val="00D843FB"/>
    <w:rsid w:val="00D848B4"/>
    <w:rsid w:val="00D850A1"/>
    <w:rsid w:val="00D852AA"/>
    <w:rsid w:val="00D8618D"/>
    <w:rsid w:val="00D87342"/>
    <w:rsid w:val="00D907F1"/>
    <w:rsid w:val="00D914D5"/>
    <w:rsid w:val="00D91513"/>
    <w:rsid w:val="00D9187D"/>
    <w:rsid w:val="00D91B88"/>
    <w:rsid w:val="00D91FAB"/>
    <w:rsid w:val="00D92AC8"/>
    <w:rsid w:val="00D930DB"/>
    <w:rsid w:val="00D93B08"/>
    <w:rsid w:val="00D95B29"/>
    <w:rsid w:val="00D96363"/>
    <w:rsid w:val="00D96A24"/>
    <w:rsid w:val="00D974BF"/>
    <w:rsid w:val="00D977EB"/>
    <w:rsid w:val="00D97886"/>
    <w:rsid w:val="00DA09B2"/>
    <w:rsid w:val="00DA0A94"/>
    <w:rsid w:val="00DA1020"/>
    <w:rsid w:val="00DA1165"/>
    <w:rsid w:val="00DA19F6"/>
    <w:rsid w:val="00DA1A21"/>
    <w:rsid w:val="00DA249D"/>
    <w:rsid w:val="00DA24A3"/>
    <w:rsid w:val="00DA3AF4"/>
    <w:rsid w:val="00DA3F49"/>
    <w:rsid w:val="00DA45AF"/>
    <w:rsid w:val="00DA4C8F"/>
    <w:rsid w:val="00DA52CB"/>
    <w:rsid w:val="00DA718A"/>
    <w:rsid w:val="00DA7B7C"/>
    <w:rsid w:val="00DB0370"/>
    <w:rsid w:val="00DB088C"/>
    <w:rsid w:val="00DB08F6"/>
    <w:rsid w:val="00DB105B"/>
    <w:rsid w:val="00DB1C96"/>
    <w:rsid w:val="00DB209A"/>
    <w:rsid w:val="00DB4150"/>
    <w:rsid w:val="00DB57F8"/>
    <w:rsid w:val="00DB5AD2"/>
    <w:rsid w:val="00DB6394"/>
    <w:rsid w:val="00DB65C0"/>
    <w:rsid w:val="00DB689B"/>
    <w:rsid w:val="00DB6E58"/>
    <w:rsid w:val="00DB7444"/>
    <w:rsid w:val="00DB7F65"/>
    <w:rsid w:val="00DC095D"/>
    <w:rsid w:val="00DC10AC"/>
    <w:rsid w:val="00DC1C85"/>
    <w:rsid w:val="00DC1F34"/>
    <w:rsid w:val="00DC23CE"/>
    <w:rsid w:val="00DC2DBD"/>
    <w:rsid w:val="00DC40BF"/>
    <w:rsid w:val="00DC4F06"/>
    <w:rsid w:val="00DC4F3D"/>
    <w:rsid w:val="00DC5EFE"/>
    <w:rsid w:val="00DC6373"/>
    <w:rsid w:val="00DC639A"/>
    <w:rsid w:val="00DC649A"/>
    <w:rsid w:val="00DC67F9"/>
    <w:rsid w:val="00DC6C68"/>
    <w:rsid w:val="00DC7390"/>
    <w:rsid w:val="00DC7B71"/>
    <w:rsid w:val="00DD02FA"/>
    <w:rsid w:val="00DD046E"/>
    <w:rsid w:val="00DD089B"/>
    <w:rsid w:val="00DD0DF1"/>
    <w:rsid w:val="00DD118C"/>
    <w:rsid w:val="00DD11F3"/>
    <w:rsid w:val="00DD1459"/>
    <w:rsid w:val="00DD1466"/>
    <w:rsid w:val="00DD1D82"/>
    <w:rsid w:val="00DD2235"/>
    <w:rsid w:val="00DD260F"/>
    <w:rsid w:val="00DD3ADA"/>
    <w:rsid w:val="00DD41E6"/>
    <w:rsid w:val="00DD45E3"/>
    <w:rsid w:val="00DD46C7"/>
    <w:rsid w:val="00DD48AB"/>
    <w:rsid w:val="00DD534A"/>
    <w:rsid w:val="00DD5840"/>
    <w:rsid w:val="00DD6995"/>
    <w:rsid w:val="00DD6DC8"/>
    <w:rsid w:val="00DE0F11"/>
    <w:rsid w:val="00DE1211"/>
    <w:rsid w:val="00DE1867"/>
    <w:rsid w:val="00DE1F98"/>
    <w:rsid w:val="00DE463B"/>
    <w:rsid w:val="00DE478E"/>
    <w:rsid w:val="00DE4E1E"/>
    <w:rsid w:val="00DE5385"/>
    <w:rsid w:val="00DE54D7"/>
    <w:rsid w:val="00DE5F90"/>
    <w:rsid w:val="00DE62EB"/>
    <w:rsid w:val="00DE6650"/>
    <w:rsid w:val="00DE7431"/>
    <w:rsid w:val="00DE7482"/>
    <w:rsid w:val="00DE7B6E"/>
    <w:rsid w:val="00DE7C01"/>
    <w:rsid w:val="00DE7E5B"/>
    <w:rsid w:val="00DE7FDF"/>
    <w:rsid w:val="00DF0A4A"/>
    <w:rsid w:val="00DF0FC0"/>
    <w:rsid w:val="00DF1077"/>
    <w:rsid w:val="00DF15CD"/>
    <w:rsid w:val="00DF16E4"/>
    <w:rsid w:val="00DF1904"/>
    <w:rsid w:val="00DF1B0D"/>
    <w:rsid w:val="00DF1CE2"/>
    <w:rsid w:val="00DF36DE"/>
    <w:rsid w:val="00DF3B7C"/>
    <w:rsid w:val="00DF4016"/>
    <w:rsid w:val="00DF40C7"/>
    <w:rsid w:val="00DF51EB"/>
    <w:rsid w:val="00DF56A4"/>
    <w:rsid w:val="00DF64D5"/>
    <w:rsid w:val="00DF6E3A"/>
    <w:rsid w:val="00DF7012"/>
    <w:rsid w:val="00DF7B19"/>
    <w:rsid w:val="00DF7F26"/>
    <w:rsid w:val="00DF7FF3"/>
    <w:rsid w:val="00E0021D"/>
    <w:rsid w:val="00E00433"/>
    <w:rsid w:val="00E009AF"/>
    <w:rsid w:val="00E01410"/>
    <w:rsid w:val="00E0199E"/>
    <w:rsid w:val="00E01A55"/>
    <w:rsid w:val="00E020B5"/>
    <w:rsid w:val="00E02433"/>
    <w:rsid w:val="00E025EC"/>
    <w:rsid w:val="00E02654"/>
    <w:rsid w:val="00E026C4"/>
    <w:rsid w:val="00E02882"/>
    <w:rsid w:val="00E03473"/>
    <w:rsid w:val="00E04212"/>
    <w:rsid w:val="00E05297"/>
    <w:rsid w:val="00E056D7"/>
    <w:rsid w:val="00E05DF0"/>
    <w:rsid w:val="00E0614D"/>
    <w:rsid w:val="00E062DB"/>
    <w:rsid w:val="00E06D23"/>
    <w:rsid w:val="00E0774C"/>
    <w:rsid w:val="00E108B8"/>
    <w:rsid w:val="00E10DF3"/>
    <w:rsid w:val="00E11484"/>
    <w:rsid w:val="00E11B88"/>
    <w:rsid w:val="00E132DD"/>
    <w:rsid w:val="00E13371"/>
    <w:rsid w:val="00E137B5"/>
    <w:rsid w:val="00E13D11"/>
    <w:rsid w:val="00E148AB"/>
    <w:rsid w:val="00E148CA"/>
    <w:rsid w:val="00E14E8F"/>
    <w:rsid w:val="00E154B3"/>
    <w:rsid w:val="00E15D22"/>
    <w:rsid w:val="00E162EB"/>
    <w:rsid w:val="00E1630F"/>
    <w:rsid w:val="00E1694E"/>
    <w:rsid w:val="00E1745B"/>
    <w:rsid w:val="00E175B4"/>
    <w:rsid w:val="00E176C1"/>
    <w:rsid w:val="00E17D46"/>
    <w:rsid w:val="00E2019C"/>
    <w:rsid w:val="00E2040E"/>
    <w:rsid w:val="00E20480"/>
    <w:rsid w:val="00E205E5"/>
    <w:rsid w:val="00E2061C"/>
    <w:rsid w:val="00E20F47"/>
    <w:rsid w:val="00E2156D"/>
    <w:rsid w:val="00E2168A"/>
    <w:rsid w:val="00E227A3"/>
    <w:rsid w:val="00E2530D"/>
    <w:rsid w:val="00E2562D"/>
    <w:rsid w:val="00E25A42"/>
    <w:rsid w:val="00E25EEF"/>
    <w:rsid w:val="00E26865"/>
    <w:rsid w:val="00E26D89"/>
    <w:rsid w:val="00E2786E"/>
    <w:rsid w:val="00E30EA7"/>
    <w:rsid w:val="00E31366"/>
    <w:rsid w:val="00E319A8"/>
    <w:rsid w:val="00E32FD0"/>
    <w:rsid w:val="00E33035"/>
    <w:rsid w:val="00E33120"/>
    <w:rsid w:val="00E33366"/>
    <w:rsid w:val="00E3338F"/>
    <w:rsid w:val="00E33756"/>
    <w:rsid w:val="00E33DC3"/>
    <w:rsid w:val="00E34767"/>
    <w:rsid w:val="00E34912"/>
    <w:rsid w:val="00E34E96"/>
    <w:rsid w:val="00E35237"/>
    <w:rsid w:val="00E3548E"/>
    <w:rsid w:val="00E35E91"/>
    <w:rsid w:val="00E35FCE"/>
    <w:rsid w:val="00E3643F"/>
    <w:rsid w:val="00E36A72"/>
    <w:rsid w:val="00E36D48"/>
    <w:rsid w:val="00E37218"/>
    <w:rsid w:val="00E3745D"/>
    <w:rsid w:val="00E37FE6"/>
    <w:rsid w:val="00E40DDA"/>
    <w:rsid w:val="00E419C9"/>
    <w:rsid w:val="00E41A38"/>
    <w:rsid w:val="00E41A95"/>
    <w:rsid w:val="00E4228B"/>
    <w:rsid w:val="00E4235C"/>
    <w:rsid w:val="00E42D31"/>
    <w:rsid w:val="00E43062"/>
    <w:rsid w:val="00E43A5F"/>
    <w:rsid w:val="00E43C16"/>
    <w:rsid w:val="00E44050"/>
    <w:rsid w:val="00E44685"/>
    <w:rsid w:val="00E446F8"/>
    <w:rsid w:val="00E45392"/>
    <w:rsid w:val="00E459D1"/>
    <w:rsid w:val="00E462F8"/>
    <w:rsid w:val="00E46771"/>
    <w:rsid w:val="00E46802"/>
    <w:rsid w:val="00E468D1"/>
    <w:rsid w:val="00E46916"/>
    <w:rsid w:val="00E4768A"/>
    <w:rsid w:val="00E4799F"/>
    <w:rsid w:val="00E47D13"/>
    <w:rsid w:val="00E47E8A"/>
    <w:rsid w:val="00E509EB"/>
    <w:rsid w:val="00E51EC2"/>
    <w:rsid w:val="00E54981"/>
    <w:rsid w:val="00E54B9C"/>
    <w:rsid w:val="00E55346"/>
    <w:rsid w:val="00E5547D"/>
    <w:rsid w:val="00E56986"/>
    <w:rsid w:val="00E57562"/>
    <w:rsid w:val="00E57714"/>
    <w:rsid w:val="00E57D1A"/>
    <w:rsid w:val="00E601C1"/>
    <w:rsid w:val="00E601DD"/>
    <w:rsid w:val="00E604AF"/>
    <w:rsid w:val="00E60E23"/>
    <w:rsid w:val="00E611C0"/>
    <w:rsid w:val="00E61201"/>
    <w:rsid w:val="00E6179E"/>
    <w:rsid w:val="00E63AD7"/>
    <w:rsid w:val="00E63E50"/>
    <w:rsid w:val="00E64590"/>
    <w:rsid w:val="00E6550F"/>
    <w:rsid w:val="00E65934"/>
    <w:rsid w:val="00E65E57"/>
    <w:rsid w:val="00E66722"/>
    <w:rsid w:val="00E66A09"/>
    <w:rsid w:val="00E66BB2"/>
    <w:rsid w:val="00E6721E"/>
    <w:rsid w:val="00E672C0"/>
    <w:rsid w:val="00E7022E"/>
    <w:rsid w:val="00E7050F"/>
    <w:rsid w:val="00E70E34"/>
    <w:rsid w:val="00E71BED"/>
    <w:rsid w:val="00E71E3C"/>
    <w:rsid w:val="00E72F8E"/>
    <w:rsid w:val="00E72F9F"/>
    <w:rsid w:val="00E73550"/>
    <w:rsid w:val="00E73648"/>
    <w:rsid w:val="00E73761"/>
    <w:rsid w:val="00E73921"/>
    <w:rsid w:val="00E73EF2"/>
    <w:rsid w:val="00E7411B"/>
    <w:rsid w:val="00E74135"/>
    <w:rsid w:val="00E7478C"/>
    <w:rsid w:val="00E74A99"/>
    <w:rsid w:val="00E7592C"/>
    <w:rsid w:val="00E75D3E"/>
    <w:rsid w:val="00E75F01"/>
    <w:rsid w:val="00E75FC9"/>
    <w:rsid w:val="00E760E4"/>
    <w:rsid w:val="00E76EC8"/>
    <w:rsid w:val="00E772A8"/>
    <w:rsid w:val="00E77E0E"/>
    <w:rsid w:val="00E80032"/>
    <w:rsid w:val="00E80971"/>
    <w:rsid w:val="00E80B52"/>
    <w:rsid w:val="00E80D23"/>
    <w:rsid w:val="00E80EEE"/>
    <w:rsid w:val="00E80F14"/>
    <w:rsid w:val="00E8116E"/>
    <w:rsid w:val="00E811AF"/>
    <w:rsid w:val="00E81572"/>
    <w:rsid w:val="00E83E6D"/>
    <w:rsid w:val="00E83E8C"/>
    <w:rsid w:val="00E842AD"/>
    <w:rsid w:val="00E84BBF"/>
    <w:rsid w:val="00E85702"/>
    <w:rsid w:val="00E8591B"/>
    <w:rsid w:val="00E85A0F"/>
    <w:rsid w:val="00E86CFB"/>
    <w:rsid w:val="00E87587"/>
    <w:rsid w:val="00E87EF7"/>
    <w:rsid w:val="00E90253"/>
    <w:rsid w:val="00E909AD"/>
    <w:rsid w:val="00E90B89"/>
    <w:rsid w:val="00E90EB0"/>
    <w:rsid w:val="00E914AE"/>
    <w:rsid w:val="00E92125"/>
    <w:rsid w:val="00E928D0"/>
    <w:rsid w:val="00E92EC3"/>
    <w:rsid w:val="00E93355"/>
    <w:rsid w:val="00E934C7"/>
    <w:rsid w:val="00E95434"/>
    <w:rsid w:val="00E95F70"/>
    <w:rsid w:val="00E96082"/>
    <w:rsid w:val="00E971E2"/>
    <w:rsid w:val="00E97D21"/>
    <w:rsid w:val="00EA08BA"/>
    <w:rsid w:val="00EA0B42"/>
    <w:rsid w:val="00EA1A08"/>
    <w:rsid w:val="00EA2160"/>
    <w:rsid w:val="00EA2487"/>
    <w:rsid w:val="00EA275D"/>
    <w:rsid w:val="00EA2CF9"/>
    <w:rsid w:val="00EA306F"/>
    <w:rsid w:val="00EA359C"/>
    <w:rsid w:val="00EA35DC"/>
    <w:rsid w:val="00EA36AA"/>
    <w:rsid w:val="00EA3713"/>
    <w:rsid w:val="00EA4B72"/>
    <w:rsid w:val="00EA519F"/>
    <w:rsid w:val="00EA589B"/>
    <w:rsid w:val="00EA58FF"/>
    <w:rsid w:val="00EA5DF8"/>
    <w:rsid w:val="00EA5EEF"/>
    <w:rsid w:val="00EA67A8"/>
    <w:rsid w:val="00EA6A1E"/>
    <w:rsid w:val="00EA6B52"/>
    <w:rsid w:val="00EA721B"/>
    <w:rsid w:val="00EA79E9"/>
    <w:rsid w:val="00EA7AC2"/>
    <w:rsid w:val="00EB02DE"/>
    <w:rsid w:val="00EB1522"/>
    <w:rsid w:val="00EB19BF"/>
    <w:rsid w:val="00EB19D9"/>
    <w:rsid w:val="00EB28F9"/>
    <w:rsid w:val="00EB2C5A"/>
    <w:rsid w:val="00EB3248"/>
    <w:rsid w:val="00EB334D"/>
    <w:rsid w:val="00EB3EE4"/>
    <w:rsid w:val="00EB41AF"/>
    <w:rsid w:val="00EB4B49"/>
    <w:rsid w:val="00EB4C63"/>
    <w:rsid w:val="00EB62B0"/>
    <w:rsid w:val="00EB68A3"/>
    <w:rsid w:val="00EB7440"/>
    <w:rsid w:val="00EB7827"/>
    <w:rsid w:val="00EC06EA"/>
    <w:rsid w:val="00EC0F39"/>
    <w:rsid w:val="00EC1E77"/>
    <w:rsid w:val="00EC2801"/>
    <w:rsid w:val="00EC3000"/>
    <w:rsid w:val="00EC463C"/>
    <w:rsid w:val="00EC5539"/>
    <w:rsid w:val="00EC55DC"/>
    <w:rsid w:val="00EC5AB4"/>
    <w:rsid w:val="00EC6133"/>
    <w:rsid w:val="00EC7087"/>
    <w:rsid w:val="00EC77C9"/>
    <w:rsid w:val="00ED07E8"/>
    <w:rsid w:val="00ED0D23"/>
    <w:rsid w:val="00ED116E"/>
    <w:rsid w:val="00ED17AD"/>
    <w:rsid w:val="00ED1941"/>
    <w:rsid w:val="00ED1CF5"/>
    <w:rsid w:val="00ED28EB"/>
    <w:rsid w:val="00ED2CC9"/>
    <w:rsid w:val="00ED304D"/>
    <w:rsid w:val="00ED380F"/>
    <w:rsid w:val="00ED4372"/>
    <w:rsid w:val="00ED6EFD"/>
    <w:rsid w:val="00ED7141"/>
    <w:rsid w:val="00ED71E8"/>
    <w:rsid w:val="00ED73CC"/>
    <w:rsid w:val="00EE06CC"/>
    <w:rsid w:val="00EE0726"/>
    <w:rsid w:val="00EE200A"/>
    <w:rsid w:val="00EE2A96"/>
    <w:rsid w:val="00EE2AD7"/>
    <w:rsid w:val="00EE32F0"/>
    <w:rsid w:val="00EE35DC"/>
    <w:rsid w:val="00EE35EA"/>
    <w:rsid w:val="00EE364D"/>
    <w:rsid w:val="00EE3791"/>
    <w:rsid w:val="00EE3EA8"/>
    <w:rsid w:val="00EE4845"/>
    <w:rsid w:val="00EE4A1B"/>
    <w:rsid w:val="00EE4C33"/>
    <w:rsid w:val="00EE524F"/>
    <w:rsid w:val="00EE5737"/>
    <w:rsid w:val="00EE5ACF"/>
    <w:rsid w:val="00EE670C"/>
    <w:rsid w:val="00EE6F57"/>
    <w:rsid w:val="00EE7534"/>
    <w:rsid w:val="00EF0B50"/>
    <w:rsid w:val="00EF155B"/>
    <w:rsid w:val="00EF2301"/>
    <w:rsid w:val="00EF272E"/>
    <w:rsid w:val="00EF3884"/>
    <w:rsid w:val="00EF3B24"/>
    <w:rsid w:val="00EF3B4F"/>
    <w:rsid w:val="00EF3C9F"/>
    <w:rsid w:val="00EF403E"/>
    <w:rsid w:val="00EF4600"/>
    <w:rsid w:val="00EF4BE5"/>
    <w:rsid w:val="00EF5402"/>
    <w:rsid w:val="00EF5E56"/>
    <w:rsid w:val="00EF6531"/>
    <w:rsid w:val="00EF65BE"/>
    <w:rsid w:val="00EF6CF7"/>
    <w:rsid w:val="00EF6E9A"/>
    <w:rsid w:val="00EF6F13"/>
    <w:rsid w:val="00EF6F23"/>
    <w:rsid w:val="00EF7053"/>
    <w:rsid w:val="00F007E8"/>
    <w:rsid w:val="00F00808"/>
    <w:rsid w:val="00F00BD8"/>
    <w:rsid w:val="00F01044"/>
    <w:rsid w:val="00F0148F"/>
    <w:rsid w:val="00F018EF"/>
    <w:rsid w:val="00F01E8B"/>
    <w:rsid w:val="00F02292"/>
    <w:rsid w:val="00F026CC"/>
    <w:rsid w:val="00F02904"/>
    <w:rsid w:val="00F02F33"/>
    <w:rsid w:val="00F02F47"/>
    <w:rsid w:val="00F034FD"/>
    <w:rsid w:val="00F0367B"/>
    <w:rsid w:val="00F046AE"/>
    <w:rsid w:val="00F05157"/>
    <w:rsid w:val="00F05221"/>
    <w:rsid w:val="00F0529D"/>
    <w:rsid w:val="00F05412"/>
    <w:rsid w:val="00F05DCC"/>
    <w:rsid w:val="00F06C74"/>
    <w:rsid w:val="00F06DFB"/>
    <w:rsid w:val="00F073D9"/>
    <w:rsid w:val="00F0790C"/>
    <w:rsid w:val="00F07A4A"/>
    <w:rsid w:val="00F07C46"/>
    <w:rsid w:val="00F1016B"/>
    <w:rsid w:val="00F109D1"/>
    <w:rsid w:val="00F11842"/>
    <w:rsid w:val="00F11CF5"/>
    <w:rsid w:val="00F123E4"/>
    <w:rsid w:val="00F12C53"/>
    <w:rsid w:val="00F13367"/>
    <w:rsid w:val="00F1468C"/>
    <w:rsid w:val="00F1478D"/>
    <w:rsid w:val="00F14BB0"/>
    <w:rsid w:val="00F158B1"/>
    <w:rsid w:val="00F15AA6"/>
    <w:rsid w:val="00F15E30"/>
    <w:rsid w:val="00F162F7"/>
    <w:rsid w:val="00F16415"/>
    <w:rsid w:val="00F16A04"/>
    <w:rsid w:val="00F16A48"/>
    <w:rsid w:val="00F16F6F"/>
    <w:rsid w:val="00F172A4"/>
    <w:rsid w:val="00F2003C"/>
    <w:rsid w:val="00F200F8"/>
    <w:rsid w:val="00F20281"/>
    <w:rsid w:val="00F20E50"/>
    <w:rsid w:val="00F213DB"/>
    <w:rsid w:val="00F2184E"/>
    <w:rsid w:val="00F21A84"/>
    <w:rsid w:val="00F225AA"/>
    <w:rsid w:val="00F227EB"/>
    <w:rsid w:val="00F22B16"/>
    <w:rsid w:val="00F22B64"/>
    <w:rsid w:val="00F238E7"/>
    <w:rsid w:val="00F23CCC"/>
    <w:rsid w:val="00F23D17"/>
    <w:rsid w:val="00F23D84"/>
    <w:rsid w:val="00F24B9B"/>
    <w:rsid w:val="00F24DC9"/>
    <w:rsid w:val="00F250CA"/>
    <w:rsid w:val="00F25362"/>
    <w:rsid w:val="00F25536"/>
    <w:rsid w:val="00F26555"/>
    <w:rsid w:val="00F26610"/>
    <w:rsid w:val="00F26C5F"/>
    <w:rsid w:val="00F275D9"/>
    <w:rsid w:val="00F30112"/>
    <w:rsid w:val="00F30444"/>
    <w:rsid w:val="00F304C5"/>
    <w:rsid w:val="00F309F5"/>
    <w:rsid w:val="00F30B94"/>
    <w:rsid w:val="00F30DF6"/>
    <w:rsid w:val="00F31809"/>
    <w:rsid w:val="00F32353"/>
    <w:rsid w:val="00F33791"/>
    <w:rsid w:val="00F337C6"/>
    <w:rsid w:val="00F33EB2"/>
    <w:rsid w:val="00F347D6"/>
    <w:rsid w:val="00F35B44"/>
    <w:rsid w:val="00F3681B"/>
    <w:rsid w:val="00F3690C"/>
    <w:rsid w:val="00F37A8D"/>
    <w:rsid w:val="00F37B51"/>
    <w:rsid w:val="00F37CE0"/>
    <w:rsid w:val="00F401B8"/>
    <w:rsid w:val="00F41738"/>
    <w:rsid w:val="00F42E66"/>
    <w:rsid w:val="00F436E5"/>
    <w:rsid w:val="00F43AE5"/>
    <w:rsid w:val="00F43B3E"/>
    <w:rsid w:val="00F441DD"/>
    <w:rsid w:val="00F44B0B"/>
    <w:rsid w:val="00F44CFE"/>
    <w:rsid w:val="00F44EA5"/>
    <w:rsid w:val="00F450D1"/>
    <w:rsid w:val="00F45724"/>
    <w:rsid w:val="00F468A4"/>
    <w:rsid w:val="00F46E50"/>
    <w:rsid w:val="00F47574"/>
    <w:rsid w:val="00F477A3"/>
    <w:rsid w:val="00F47EB0"/>
    <w:rsid w:val="00F50299"/>
    <w:rsid w:val="00F50AC1"/>
    <w:rsid w:val="00F50B32"/>
    <w:rsid w:val="00F51B61"/>
    <w:rsid w:val="00F51BCA"/>
    <w:rsid w:val="00F524E6"/>
    <w:rsid w:val="00F52A83"/>
    <w:rsid w:val="00F52CBA"/>
    <w:rsid w:val="00F53813"/>
    <w:rsid w:val="00F53CCE"/>
    <w:rsid w:val="00F540DE"/>
    <w:rsid w:val="00F54423"/>
    <w:rsid w:val="00F549C7"/>
    <w:rsid w:val="00F549D7"/>
    <w:rsid w:val="00F54CD5"/>
    <w:rsid w:val="00F5545B"/>
    <w:rsid w:val="00F55774"/>
    <w:rsid w:val="00F57CE4"/>
    <w:rsid w:val="00F61504"/>
    <w:rsid w:val="00F61C0F"/>
    <w:rsid w:val="00F62C90"/>
    <w:rsid w:val="00F63637"/>
    <w:rsid w:val="00F63E9C"/>
    <w:rsid w:val="00F643E9"/>
    <w:rsid w:val="00F64E59"/>
    <w:rsid w:val="00F65398"/>
    <w:rsid w:val="00F655DD"/>
    <w:rsid w:val="00F6577E"/>
    <w:rsid w:val="00F66C00"/>
    <w:rsid w:val="00F66D15"/>
    <w:rsid w:val="00F672E8"/>
    <w:rsid w:val="00F67391"/>
    <w:rsid w:val="00F67737"/>
    <w:rsid w:val="00F70659"/>
    <w:rsid w:val="00F708A9"/>
    <w:rsid w:val="00F70BDA"/>
    <w:rsid w:val="00F70D2C"/>
    <w:rsid w:val="00F711DF"/>
    <w:rsid w:val="00F7134F"/>
    <w:rsid w:val="00F715C1"/>
    <w:rsid w:val="00F7218A"/>
    <w:rsid w:val="00F727C8"/>
    <w:rsid w:val="00F7283D"/>
    <w:rsid w:val="00F72D4C"/>
    <w:rsid w:val="00F72EFC"/>
    <w:rsid w:val="00F7323E"/>
    <w:rsid w:val="00F734F4"/>
    <w:rsid w:val="00F736F1"/>
    <w:rsid w:val="00F7413C"/>
    <w:rsid w:val="00F74806"/>
    <w:rsid w:val="00F75F5A"/>
    <w:rsid w:val="00F76356"/>
    <w:rsid w:val="00F768B0"/>
    <w:rsid w:val="00F76948"/>
    <w:rsid w:val="00F76A96"/>
    <w:rsid w:val="00F76D9D"/>
    <w:rsid w:val="00F76E84"/>
    <w:rsid w:val="00F77515"/>
    <w:rsid w:val="00F77C79"/>
    <w:rsid w:val="00F77D4F"/>
    <w:rsid w:val="00F77DC2"/>
    <w:rsid w:val="00F77FB1"/>
    <w:rsid w:val="00F811F2"/>
    <w:rsid w:val="00F812C6"/>
    <w:rsid w:val="00F813F9"/>
    <w:rsid w:val="00F827A4"/>
    <w:rsid w:val="00F82ACA"/>
    <w:rsid w:val="00F837B3"/>
    <w:rsid w:val="00F845C7"/>
    <w:rsid w:val="00F846E8"/>
    <w:rsid w:val="00F846FF"/>
    <w:rsid w:val="00F84AB9"/>
    <w:rsid w:val="00F85AA8"/>
    <w:rsid w:val="00F85AEC"/>
    <w:rsid w:val="00F85E8D"/>
    <w:rsid w:val="00F85F95"/>
    <w:rsid w:val="00F87093"/>
    <w:rsid w:val="00F8730F"/>
    <w:rsid w:val="00F874E9"/>
    <w:rsid w:val="00F87B07"/>
    <w:rsid w:val="00F87D8D"/>
    <w:rsid w:val="00F90712"/>
    <w:rsid w:val="00F90BB5"/>
    <w:rsid w:val="00F90D3E"/>
    <w:rsid w:val="00F916C9"/>
    <w:rsid w:val="00F928F1"/>
    <w:rsid w:val="00F94007"/>
    <w:rsid w:val="00F94756"/>
    <w:rsid w:val="00F94925"/>
    <w:rsid w:val="00F94BC0"/>
    <w:rsid w:val="00F94D94"/>
    <w:rsid w:val="00F94DB4"/>
    <w:rsid w:val="00F955DA"/>
    <w:rsid w:val="00F96088"/>
    <w:rsid w:val="00F96E99"/>
    <w:rsid w:val="00F974FC"/>
    <w:rsid w:val="00F97951"/>
    <w:rsid w:val="00F97B59"/>
    <w:rsid w:val="00F97D5F"/>
    <w:rsid w:val="00F97F0C"/>
    <w:rsid w:val="00F97F4D"/>
    <w:rsid w:val="00FA0D58"/>
    <w:rsid w:val="00FA0E38"/>
    <w:rsid w:val="00FA0FF2"/>
    <w:rsid w:val="00FA1497"/>
    <w:rsid w:val="00FA14B5"/>
    <w:rsid w:val="00FA2660"/>
    <w:rsid w:val="00FA2892"/>
    <w:rsid w:val="00FA2D2C"/>
    <w:rsid w:val="00FA2ED5"/>
    <w:rsid w:val="00FA321E"/>
    <w:rsid w:val="00FA4CEE"/>
    <w:rsid w:val="00FA52D3"/>
    <w:rsid w:val="00FA531E"/>
    <w:rsid w:val="00FA54AA"/>
    <w:rsid w:val="00FA5908"/>
    <w:rsid w:val="00FA5D98"/>
    <w:rsid w:val="00FA7787"/>
    <w:rsid w:val="00FA7D5A"/>
    <w:rsid w:val="00FA7E32"/>
    <w:rsid w:val="00FA7FCA"/>
    <w:rsid w:val="00FB0B3C"/>
    <w:rsid w:val="00FB17B6"/>
    <w:rsid w:val="00FB1D19"/>
    <w:rsid w:val="00FB2CF4"/>
    <w:rsid w:val="00FB3AF0"/>
    <w:rsid w:val="00FB3CDD"/>
    <w:rsid w:val="00FB4BCF"/>
    <w:rsid w:val="00FB4CB1"/>
    <w:rsid w:val="00FB51AE"/>
    <w:rsid w:val="00FB5CF4"/>
    <w:rsid w:val="00FB5EFC"/>
    <w:rsid w:val="00FB5F31"/>
    <w:rsid w:val="00FB6173"/>
    <w:rsid w:val="00FB68C4"/>
    <w:rsid w:val="00FB70D6"/>
    <w:rsid w:val="00FB7540"/>
    <w:rsid w:val="00FB779F"/>
    <w:rsid w:val="00FB7C32"/>
    <w:rsid w:val="00FC04B3"/>
    <w:rsid w:val="00FC0702"/>
    <w:rsid w:val="00FC0F56"/>
    <w:rsid w:val="00FC1A51"/>
    <w:rsid w:val="00FC1DBC"/>
    <w:rsid w:val="00FC24C1"/>
    <w:rsid w:val="00FC26CF"/>
    <w:rsid w:val="00FC2741"/>
    <w:rsid w:val="00FC2FD4"/>
    <w:rsid w:val="00FC34A3"/>
    <w:rsid w:val="00FC3D08"/>
    <w:rsid w:val="00FC432C"/>
    <w:rsid w:val="00FC4AEA"/>
    <w:rsid w:val="00FC4C74"/>
    <w:rsid w:val="00FC5621"/>
    <w:rsid w:val="00FC61B4"/>
    <w:rsid w:val="00FC6FA3"/>
    <w:rsid w:val="00FC7714"/>
    <w:rsid w:val="00FC7865"/>
    <w:rsid w:val="00FD05BB"/>
    <w:rsid w:val="00FD0D6B"/>
    <w:rsid w:val="00FD12C6"/>
    <w:rsid w:val="00FD1D2E"/>
    <w:rsid w:val="00FD1D7F"/>
    <w:rsid w:val="00FD1F8C"/>
    <w:rsid w:val="00FD2EE6"/>
    <w:rsid w:val="00FD2F1D"/>
    <w:rsid w:val="00FD4E36"/>
    <w:rsid w:val="00FD5049"/>
    <w:rsid w:val="00FD5FD3"/>
    <w:rsid w:val="00FD612C"/>
    <w:rsid w:val="00FD630E"/>
    <w:rsid w:val="00FD6971"/>
    <w:rsid w:val="00FD6D5C"/>
    <w:rsid w:val="00FD72DC"/>
    <w:rsid w:val="00FD7EDA"/>
    <w:rsid w:val="00FE0778"/>
    <w:rsid w:val="00FE0C5F"/>
    <w:rsid w:val="00FE0CC2"/>
    <w:rsid w:val="00FE10CA"/>
    <w:rsid w:val="00FE132E"/>
    <w:rsid w:val="00FE150F"/>
    <w:rsid w:val="00FE1F62"/>
    <w:rsid w:val="00FE30FF"/>
    <w:rsid w:val="00FE346D"/>
    <w:rsid w:val="00FE3B61"/>
    <w:rsid w:val="00FE3D81"/>
    <w:rsid w:val="00FE3F12"/>
    <w:rsid w:val="00FE4293"/>
    <w:rsid w:val="00FE4804"/>
    <w:rsid w:val="00FE5651"/>
    <w:rsid w:val="00FE591F"/>
    <w:rsid w:val="00FE6354"/>
    <w:rsid w:val="00FE6356"/>
    <w:rsid w:val="00FE637D"/>
    <w:rsid w:val="00FE65CD"/>
    <w:rsid w:val="00FE6795"/>
    <w:rsid w:val="00FE6823"/>
    <w:rsid w:val="00FE6947"/>
    <w:rsid w:val="00FE6CE3"/>
    <w:rsid w:val="00FE7246"/>
    <w:rsid w:val="00FE7617"/>
    <w:rsid w:val="00FF0013"/>
    <w:rsid w:val="00FF0059"/>
    <w:rsid w:val="00FF01F2"/>
    <w:rsid w:val="00FF0BBB"/>
    <w:rsid w:val="00FF187A"/>
    <w:rsid w:val="00FF210F"/>
    <w:rsid w:val="00FF22F9"/>
    <w:rsid w:val="00FF2445"/>
    <w:rsid w:val="00FF4C69"/>
    <w:rsid w:val="00FF5CBE"/>
    <w:rsid w:val="00FF624A"/>
    <w:rsid w:val="00FF6315"/>
    <w:rsid w:val="00FF663A"/>
    <w:rsid w:val="00FF66AF"/>
    <w:rsid w:val="00FF72AB"/>
    <w:rsid w:val="00FF7517"/>
    <w:rsid w:val="00FF7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A05364"/>
  <w15:chartTrackingRefBased/>
  <w15:docId w15:val="{D988B523-BD2F-4409-88D5-277390E59F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227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64F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642E2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227AB"/>
    <w:pPr>
      <w:keepNext/>
      <w:keepLines/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2C6D"/>
  </w:style>
  <w:style w:type="paragraph" w:styleId="Footer">
    <w:name w:val="footer"/>
    <w:basedOn w:val="Normal"/>
    <w:link w:val="FooterChar"/>
    <w:uiPriority w:val="99"/>
    <w:unhideWhenUsed/>
    <w:rsid w:val="00C32C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2C6D"/>
  </w:style>
  <w:style w:type="paragraph" w:styleId="ListParagraph">
    <w:name w:val="List Paragraph"/>
    <w:basedOn w:val="Normal"/>
    <w:uiPriority w:val="34"/>
    <w:qFormat/>
    <w:rsid w:val="00905155"/>
    <w:pPr>
      <w:ind w:left="720"/>
      <w:contextualSpacing/>
    </w:pPr>
  </w:style>
  <w:style w:type="table" w:styleId="TableGrid">
    <w:name w:val="Table Grid"/>
    <w:basedOn w:val="TableNormal"/>
    <w:uiPriority w:val="59"/>
    <w:rsid w:val="00B873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E7A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E7A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E7A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E7A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E7A7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7A7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7A78"/>
    <w:rPr>
      <w:rFonts w:ascii="Segoe UI" w:hAnsi="Segoe UI" w:cs="Segoe UI"/>
      <w:sz w:val="18"/>
      <w:szCs w:val="18"/>
    </w:rPr>
  </w:style>
  <w:style w:type="character" w:customStyle="1" w:styleId="apple-converted-space">
    <w:name w:val="apple-converted-space"/>
    <w:basedOn w:val="DefaultParagraphFont"/>
    <w:rsid w:val="002C7F31"/>
  </w:style>
  <w:style w:type="character" w:styleId="Hyperlink">
    <w:name w:val="Hyperlink"/>
    <w:basedOn w:val="DefaultParagraphFont"/>
    <w:uiPriority w:val="99"/>
    <w:unhideWhenUsed/>
    <w:rsid w:val="0018132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FD72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mi">
    <w:name w:val="mi"/>
    <w:basedOn w:val="DefaultParagraphFont"/>
    <w:rsid w:val="00FD72DC"/>
  </w:style>
  <w:style w:type="character" w:customStyle="1" w:styleId="mtext">
    <w:name w:val="mtext"/>
    <w:basedOn w:val="DefaultParagraphFont"/>
    <w:rsid w:val="00FD72DC"/>
  </w:style>
  <w:style w:type="character" w:customStyle="1" w:styleId="mo">
    <w:name w:val="mo"/>
    <w:basedOn w:val="DefaultParagraphFont"/>
    <w:rsid w:val="00FD72DC"/>
  </w:style>
  <w:style w:type="character" w:customStyle="1" w:styleId="mn">
    <w:name w:val="mn"/>
    <w:basedOn w:val="DefaultParagraphFont"/>
    <w:rsid w:val="00FD72DC"/>
  </w:style>
  <w:style w:type="character" w:customStyle="1" w:styleId="nowrap">
    <w:name w:val="nowrap"/>
    <w:basedOn w:val="DefaultParagraphFont"/>
    <w:rsid w:val="00FD72DC"/>
  </w:style>
  <w:style w:type="paragraph" w:customStyle="1" w:styleId="EndNoteBibliographyTitle">
    <w:name w:val="EndNote Bibliography Title"/>
    <w:basedOn w:val="Normal"/>
    <w:link w:val="EndNoteBibliographyTitleChar"/>
    <w:rsid w:val="009D524F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9D524F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9D524F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9D524F"/>
    <w:rPr>
      <w:rFonts w:ascii="Calibri" w:hAnsi="Calibri" w:cs="Calibri"/>
      <w:noProof/>
      <w:lang w:val="en-US"/>
    </w:rPr>
  </w:style>
  <w:style w:type="paragraph" w:styleId="Revision">
    <w:name w:val="Revision"/>
    <w:hidden/>
    <w:uiPriority w:val="99"/>
    <w:semiHidden/>
    <w:rsid w:val="00003C77"/>
    <w:pPr>
      <w:spacing w:after="0" w:line="240" w:lineRule="auto"/>
    </w:pPr>
  </w:style>
  <w:style w:type="character" w:customStyle="1" w:styleId="Mention1">
    <w:name w:val="Mention1"/>
    <w:basedOn w:val="DefaultParagraphFont"/>
    <w:uiPriority w:val="99"/>
    <w:semiHidden/>
    <w:unhideWhenUsed/>
    <w:rsid w:val="008C2814"/>
    <w:rPr>
      <w:color w:val="2B579A"/>
      <w:shd w:val="clear" w:color="auto" w:fill="E6E6E6"/>
    </w:rPr>
  </w:style>
  <w:style w:type="character" w:styleId="LineNumber">
    <w:name w:val="line number"/>
    <w:basedOn w:val="DefaultParagraphFont"/>
    <w:uiPriority w:val="99"/>
    <w:semiHidden/>
    <w:unhideWhenUsed/>
    <w:rsid w:val="001075BB"/>
  </w:style>
  <w:style w:type="character" w:customStyle="1" w:styleId="Mention2">
    <w:name w:val="Mention2"/>
    <w:basedOn w:val="DefaultParagraphFont"/>
    <w:uiPriority w:val="99"/>
    <w:semiHidden/>
    <w:unhideWhenUsed/>
    <w:rsid w:val="002B274C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D7453C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F42E0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4764F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Emphasis">
    <w:name w:val="Emphasis"/>
    <w:basedOn w:val="DefaultParagraphFont"/>
    <w:uiPriority w:val="20"/>
    <w:qFormat/>
    <w:rsid w:val="00447674"/>
    <w:rPr>
      <w:i/>
      <w:iCs/>
    </w:rPr>
  </w:style>
  <w:style w:type="character" w:customStyle="1" w:styleId="highwire-cite-authors">
    <w:name w:val="highwire-cite-authors"/>
    <w:basedOn w:val="DefaultParagraphFont"/>
    <w:rsid w:val="00105E30"/>
  </w:style>
  <w:style w:type="character" w:customStyle="1" w:styleId="nlm-surname">
    <w:name w:val="nlm-surname"/>
    <w:basedOn w:val="DefaultParagraphFont"/>
    <w:rsid w:val="00105E30"/>
  </w:style>
  <w:style w:type="character" w:customStyle="1" w:styleId="nlm-given-names">
    <w:name w:val="nlm-given-names"/>
    <w:basedOn w:val="DefaultParagraphFont"/>
    <w:rsid w:val="00105E30"/>
  </w:style>
  <w:style w:type="character" w:customStyle="1" w:styleId="highwire-cite-title">
    <w:name w:val="highwire-cite-title"/>
    <w:basedOn w:val="DefaultParagraphFont"/>
    <w:rsid w:val="00105E30"/>
  </w:style>
  <w:style w:type="character" w:customStyle="1" w:styleId="highwire-cite-metadata-journal">
    <w:name w:val="highwire-cite-metadata-journal"/>
    <w:basedOn w:val="DefaultParagraphFont"/>
    <w:rsid w:val="00105E30"/>
  </w:style>
  <w:style w:type="character" w:customStyle="1" w:styleId="highwire-cite-metadata-date">
    <w:name w:val="highwire-cite-metadata-date"/>
    <w:basedOn w:val="DefaultParagraphFont"/>
    <w:rsid w:val="00105E30"/>
  </w:style>
  <w:style w:type="character" w:customStyle="1" w:styleId="highwire-cite-metadata-volume">
    <w:name w:val="highwire-cite-metadata-volume"/>
    <w:basedOn w:val="DefaultParagraphFont"/>
    <w:rsid w:val="00105E30"/>
  </w:style>
  <w:style w:type="character" w:styleId="FollowedHyperlink">
    <w:name w:val="FollowedHyperlink"/>
    <w:basedOn w:val="DefaultParagraphFont"/>
    <w:uiPriority w:val="99"/>
    <w:semiHidden/>
    <w:unhideWhenUsed/>
    <w:rsid w:val="00E43A5F"/>
    <w:rPr>
      <w:color w:val="954F72" w:themeColor="followedHyperlink"/>
      <w:u w:val="singl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43A5F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43A5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43A5F"/>
    <w:rPr>
      <w:vertAlign w:val="superscript"/>
    </w:rPr>
  </w:style>
  <w:style w:type="paragraph" w:customStyle="1" w:styleId="Default">
    <w:name w:val="Default"/>
    <w:rsid w:val="008B604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Helvetica" w:hAnsi="Helvetica" w:cs="Helvetica"/>
      <w:color w:val="000000"/>
      <w:bdr w:val="nil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7F0B21"/>
    <w:rPr>
      <w:color w:val="808080"/>
      <w:shd w:val="clear" w:color="auto" w:fill="E6E6E6"/>
    </w:rPr>
  </w:style>
  <w:style w:type="character" w:customStyle="1" w:styleId="Heading5Char">
    <w:name w:val="Heading 5 Char"/>
    <w:basedOn w:val="DefaultParagraphFont"/>
    <w:link w:val="Heading5"/>
    <w:uiPriority w:val="9"/>
    <w:rsid w:val="00D642E2"/>
    <w:rPr>
      <w:rFonts w:asciiTheme="majorHAnsi" w:eastAsiaTheme="majorEastAsia" w:hAnsiTheme="majorHAnsi" w:cstheme="majorBidi"/>
      <w:color w:val="2E74B5" w:themeColor="accent1" w:themeShade="BF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8227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6Char">
    <w:name w:val="Heading 6 Char"/>
    <w:basedOn w:val="DefaultParagraphFont"/>
    <w:link w:val="Heading6"/>
    <w:uiPriority w:val="9"/>
    <w:rsid w:val="008227AB"/>
    <w:rPr>
      <w:rFonts w:asciiTheme="majorHAnsi" w:eastAsiaTheme="majorEastAsia" w:hAnsiTheme="majorHAnsi" w:cstheme="majorBidi"/>
      <w:color w:val="1F4D78" w:themeColor="accent1" w:themeShade="7F"/>
      <w:szCs w:val="20"/>
    </w:rPr>
  </w:style>
  <w:style w:type="character" w:styleId="Strong">
    <w:name w:val="Strong"/>
    <w:basedOn w:val="DefaultParagraphFont"/>
    <w:uiPriority w:val="22"/>
    <w:qFormat/>
    <w:rsid w:val="00F711D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4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0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6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8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09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76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0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8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8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3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5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0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6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2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2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86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0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4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81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54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57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5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1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7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1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3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7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2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9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2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8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8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73877">
          <w:marLeft w:val="0"/>
          <w:marRight w:val="0"/>
          <w:marTop w:val="332"/>
          <w:marBottom w:val="33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13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956728">
                  <w:marLeft w:val="0"/>
                  <w:marRight w:val="0"/>
                  <w:marTop w:val="24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87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8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9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0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2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0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9CDC05-B43D-4759-A500-E37A36A596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</Words>
  <Characters>16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 Hollingworth</dc:creator>
  <cp:keywords/>
  <dc:description/>
  <cp:lastModifiedBy>Tim Jones</cp:lastModifiedBy>
  <cp:revision>4</cp:revision>
  <cp:lastPrinted>2019-06-18T10:15:00Z</cp:lastPrinted>
  <dcterms:created xsi:type="dcterms:W3CDTF">2022-04-04T14:14:00Z</dcterms:created>
  <dcterms:modified xsi:type="dcterms:W3CDTF">2022-04-05T07:49:00Z</dcterms:modified>
</cp:coreProperties>
</file>